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0F793" w14:textId="77777777" w:rsidR="00A04882" w:rsidRPr="00AA0F27" w:rsidRDefault="00A04882" w:rsidP="00A04882">
      <w:pPr>
        <w:tabs>
          <w:tab w:val="left" w:pos="0"/>
        </w:tabs>
        <w:jc w:val="center"/>
        <w:rPr>
          <w:rStyle w:val="punct1"/>
          <w:rFonts w:ascii="Times New Roman" w:hAnsi="Times New Roman" w:cs="Times New Roman"/>
          <w:color w:val="auto"/>
          <w:sz w:val="24"/>
          <w:szCs w:val="24"/>
          <w:lang w:val="ro-RO"/>
        </w:rPr>
      </w:pPr>
      <w:bookmarkStart w:id="0" w:name="_Hlk67576663"/>
      <w:r w:rsidRPr="00AA0F27">
        <w:rPr>
          <w:rStyle w:val="punct1"/>
          <w:rFonts w:ascii="Times New Roman" w:hAnsi="Times New Roman" w:cs="Times New Roman"/>
          <w:color w:val="auto"/>
          <w:sz w:val="24"/>
          <w:szCs w:val="24"/>
          <w:lang w:val="ro-RO"/>
        </w:rPr>
        <w:t>GUVERNUL ROMÂNIEI</w:t>
      </w:r>
    </w:p>
    <w:p w14:paraId="76F67B0C" w14:textId="77777777" w:rsidR="00A04882" w:rsidRPr="00AA0F27" w:rsidRDefault="00A04882" w:rsidP="00A04882">
      <w:pPr>
        <w:jc w:val="center"/>
        <w:rPr>
          <w:rStyle w:val="punct1"/>
          <w:rFonts w:ascii="Times New Roman" w:hAnsi="Times New Roman" w:cs="Times New Roman"/>
          <w:color w:val="auto"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D78C59F" wp14:editId="1D425621">
            <wp:extent cx="704850" cy="78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B617C" w14:textId="77777777" w:rsidR="00A04882" w:rsidRPr="00AA0F27" w:rsidRDefault="00A04882" w:rsidP="00A04882">
      <w:pPr>
        <w:jc w:val="center"/>
        <w:rPr>
          <w:rStyle w:val="punct1"/>
          <w:rFonts w:ascii="Times New Roman" w:hAnsi="Times New Roman" w:cs="Times New Roman"/>
          <w:color w:val="auto"/>
          <w:sz w:val="24"/>
          <w:szCs w:val="24"/>
          <w:lang w:val="ro-RO"/>
        </w:rPr>
      </w:pPr>
      <w:r w:rsidRPr="00AA0F27">
        <w:rPr>
          <w:rStyle w:val="punct1"/>
          <w:rFonts w:ascii="Times New Roman" w:hAnsi="Times New Roman" w:cs="Times New Roman"/>
          <w:color w:val="auto"/>
          <w:sz w:val="24"/>
          <w:szCs w:val="24"/>
          <w:lang w:val="ro-RO"/>
        </w:rPr>
        <w:t xml:space="preserve">ORDONANŢĂ </w:t>
      </w:r>
    </w:p>
    <w:p w14:paraId="4337C211" w14:textId="77777777" w:rsidR="00E148A4" w:rsidRPr="00AA0F27" w:rsidRDefault="00045DB1" w:rsidP="00593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rutier</w:t>
      </w:r>
      <w:r w:rsidR="00B8108E" w:rsidRPr="00AA0F27">
        <w:rPr>
          <w:rFonts w:ascii="Times New Roman" w:hAnsi="Times New Roman" w:cs="Times New Roman"/>
          <w:b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electronic</w:t>
      </w:r>
      <w:r w:rsidR="00B8108E" w:rsidRPr="00AA0F27">
        <w:rPr>
          <w:rFonts w:ascii="Times New Roman" w:hAnsi="Times New Roman" w:cs="Times New Roman"/>
          <w:b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facilitare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schimbulu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transfrontalier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informați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neplat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tarifelor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rutiere</w:t>
      </w:r>
      <w:bookmarkEnd w:id="0"/>
      <w:proofErr w:type="spellEnd"/>
    </w:p>
    <w:p w14:paraId="4D1CCEDB" w14:textId="77777777" w:rsidR="00E148A4" w:rsidRPr="00AA0F27" w:rsidRDefault="00E148A4" w:rsidP="005934C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do|pa1"/>
      <w:bookmarkEnd w:id="1"/>
    </w:p>
    <w:p w14:paraId="653888BD" w14:textId="77777777" w:rsidR="00E148A4" w:rsidRPr="00AA0F27" w:rsidRDefault="00E148A4" w:rsidP="005934C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E2AB0D" w14:textId="77777777" w:rsidR="00E148A4" w:rsidRPr="00AA0F27" w:rsidRDefault="00E148A4" w:rsidP="00B8108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temeiul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art. 108 din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Constituţi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Românie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republicată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al </w:t>
      </w:r>
      <w:r w:rsidR="00083384" w:rsidRPr="00AA0F27">
        <w:rPr>
          <w:rFonts w:ascii="Times New Roman" w:hAnsi="Times New Roman" w:cs="Times New Roman"/>
          <w:b/>
          <w:sz w:val="24"/>
          <w:szCs w:val="24"/>
        </w:rPr>
        <w:t xml:space="preserve">art.1 pct. VI. </w:t>
      </w:r>
      <w:proofErr w:type="spellStart"/>
      <w:r w:rsidR="00083384" w:rsidRPr="00AA0F27">
        <w:rPr>
          <w:rFonts w:ascii="Times New Roman" w:hAnsi="Times New Roman" w:cs="Times New Roman"/>
          <w:b/>
          <w:sz w:val="24"/>
          <w:szCs w:val="24"/>
        </w:rPr>
        <w:t>poz</w:t>
      </w:r>
      <w:proofErr w:type="spellEnd"/>
      <w:r w:rsidR="00083384" w:rsidRPr="00AA0F2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D0571" w:rsidRPr="00AA0F27">
        <w:rPr>
          <w:rFonts w:ascii="Times New Roman" w:hAnsi="Times New Roman" w:cs="Times New Roman"/>
          <w:b/>
          <w:sz w:val="24"/>
          <w:szCs w:val="24"/>
        </w:rPr>
        <w:t>4</w:t>
      </w:r>
      <w:r w:rsidRPr="00AA0F27">
        <w:rPr>
          <w:rFonts w:ascii="Times New Roman" w:hAnsi="Times New Roman" w:cs="Times New Roman"/>
          <w:b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Lege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nr</w:t>
      </w:r>
      <w:r w:rsidR="00BD0571" w:rsidRPr="00AA0F27">
        <w:rPr>
          <w:rFonts w:ascii="Times New Roman" w:hAnsi="Times New Roman" w:cs="Times New Roman"/>
          <w:b/>
          <w:sz w:val="24"/>
          <w:szCs w:val="24"/>
        </w:rPr>
        <w:t>. 311/</w:t>
      </w:r>
      <w:r w:rsidR="00816CFE" w:rsidRPr="00AA0F27">
        <w:rPr>
          <w:rFonts w:ascii="Times New Roman" w:hAnsi="Times New Roman" w:cs="Times New Roman"/>
          <w:b/>
          <w:sz w:val="24"/>
          <w:szCs w:val="24"/>
        </w:rPr>
        <w:t xml:space="preserve">2021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abilitare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de </w:t>
      </w:r>
      <w:proofErr w:type="gramStart"/>
      <w:r w:rsidRPr="00AA0F27">
        <w:rPr>
          <w:rFonts w:ascii="Times New Roman" w:hAnsi="Times New Roman" w:cs="Times New Roman"/>
          <w:b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emite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ordonanţe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>,</w:t>
      </w:r>
    </w:p>
    <w:p w14:paraId="46C8FD3F" w14:textId="77777777" w:rsidR="005F5FB0" w:rsidRPr="00AA0F27" w:rsidRDefault="005F5FB0" w:rsidP="005934C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A82677" w14:textId="77777777" w:rsidR="00E148A4" w:rsidRPr="00AA0F27" w:rsidRDefault="00E148A4" w:rsidP="005934C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do|pa2"/>
      <w:bookmarkEnd w:id="2"/>
      <w:proofErr w:type="spellStart"/>
      <w:r w:rsidRPr="00AA0F27">
        <w:rPr>
          <w:rFonts w:ascii="Times New Roman" w:hAnsi="Times New Roman" w:cs="Times New Roman"/>
          <w:b/>
          <w:bCs/>
          <w:sz w:val="24"/>
          <w:szCs w:val="24"/>
        </w:rPr>
        <w:t>Guvernul</w:t>
      </w:r>
      <w:proofErr w:type="spellEnd"/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bCs/>
          <w:sz w:val="24"/>
          <w:szCs w:val="24"/>
        </w:rPr>
        <w:t>României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adoptă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prezenta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/>
          <w:sz w:val="24"/>
          <w:szCs w:val="24"/>
        </w:rPr>
        <w:t>ordonanţă</w:t>
      </w:r>
      <w:proofErr w:type="spellEnd"/>
    </w:p>
    <w:p w14:paraId="78D86F21" w14:textId="77777777" w:rsidR="00504918" w:rsidRPr="00AA0F27" w:rsidRDefault="00504918" w:rsidP="005934C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2C4545" w14:textId="77777777" w:rsidR="00370F8F" w:rsidRPr="00AA0F27" w:rsidRDefault="00B26F67" w:rsidP="00B8108E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Art. 1</w:t>
      </w:r>
      <w:r w:rsidR="00B8108E" w:rsidRPr="00AA0F27">
        <w:rPr>
          <w:rFonts w:ascii="Times New Roman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hAnsi="Times New Roman" w:cs="Times New Roman"/>
          <w:b/>
          <w:sz w:val="24"/>
          <w:szCs w:val="24"/>
        </w:rPr>
        <w:t xml:space="preserve"> (1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ţ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bileş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general </w:t>
      </w:r>
      <w:proofErr w:type="spellStart"/>
      <w:r w:rsidR="0081000D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di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ebu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deplin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de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sigur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76A1A59" w14:textId="77777777" w:rsidR="00B26F67" w:rsidRPr="00AA0F27" w:rsidRDefault="00B26F67" w:rsidP="005934C4">
      <w:pPr>
        <w:pStyle w:val="ListParagraph"/>
        <w:numPr>
          <w:ilvl w:val="0"/>
          <w:numId w:val="5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roperabilit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ctronic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p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ritor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ân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ctronic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mil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iun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an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9A643D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5C81773C" w14:textId="77777777" w:rsidR="00B26F67" w:rsidRPr="00AA0F27" w:rsidRDefault="00D93955" w:rsidP="005934C4">
      <w:pPr>
        <w:pStyle w:val="ListParagraph"/>
        <w:numPr>
          <w:ilvl w:val="0"/>
          <w:numId w:val="5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himb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frontal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matricul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n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statat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pla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e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DC82DC2" w14:textId="77777777" w:rsidR="00B26F67" w:rsidRPr="00AA0F27" w:rsidRDefault="00B26F67" w:rsidP="008B7F00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</w:t>
      </w:r>
      <w:r w:rsidR="005819E8" w:rsidRPr="00AA0F27">
        <w:rPr>
          <w:rFonts w:ascii="Times New Roman" w:eastAsia="Calibri" w:hAnsi="Times New Roman" w:cs="Times New Roman"/>
          <w:sz w:val="24"/>
          <w:szCs w:val="24"/>
        </w:rPr>
        <w:t>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ţ</w:t>
      </w:r>
      <w:r w:rsidR="005819E8" w:rsidRPr="00AA0F27">
        <w:rPr>
          <w:rFonts w:ascii="Times New Roman" w:eastAsia="Calibri" w:hAnsi="Times New Roman" w:cs="Times New Roman"/>
          <w:sz w:val="24"/>
          <w:szCs w:val="24"/>
        </w:rPr>
        <w:t>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nu s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pli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33905A12" w14:textId="77777777" w:rsidR="009A317E" w:rsidRPr="00AA0F27" w:rsidRDefault="00B26F67" w:rsidP="005934C4">
      <w:pPr>
        <w:pStyle w:val="ListParagraph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nu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ctronic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E54AEE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rt. 2 lit. j)</w:t>
      </w:r>
      <w:r w:rsidR="009A643D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43DC4246" w14:textId="77777777" w:rsidR="009A317E" w:rsidRPr="00AA0F27" w:rsidRDefault="00B26F67" w:rsidP="005934C4">
      <w:pPr>
        <w:pStyle w:val="ListParagraph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ctronic</w:t>
      </w:r>
      <w:r w:rsidR="00E54AEE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i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vergu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strict locale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stu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inţ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ţ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sproporţion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apor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vantajele</w:t>
      </w:r>
      <w:proofErr w:type="spellEnd"/>
      <w:r w:rsidR="009A643D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73E75A2F" w14:textId="77777777" w:rsidR="009A317E" w:rsidRPr="00AA0F27" w:rsidRDefault="00E54AEE" w:rsidP="005934C4">
      <w:pPr>
        <w:pStyle w:val="ListParagraph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tarifel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utilizar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a</w:t>
      </w:r>
      <w:proofErr w:type="gram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elementel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infrastructurii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stabilit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func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i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perioada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utilizar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acesteia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, cu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excep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schimbului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transfrontalie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informa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care a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constatat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o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neplată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acest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tarif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D7BA65A" w14:textId="77777777" w:rsidR="009A317E" w:rsidRPr="00AA0F27" w:rsidRDefault="00E54AEE" w:rsidP="005934C4">
      <w:pPr>
        <w:pStyle w:val="ListParagraph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tarifel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utilizarea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spa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iil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parcare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BA9861D" w14:textId="77777777" w:rsidR="00B26F67" w:rsidRPr="00AA0F27" w:rsidRDefault="00B26F67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505F63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iv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</w:t>
      </w:r>
      <w:r w:rsidR="00164B51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on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precum </w:t>
      </w:r>
      <w:proofErr w:type="spellStart"/>
      <w:r w:rsidR="00505F63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l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alizeaz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med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505F63" w:rsidRPr="00AA0F27">
        <w:rPr>
          <w:rFonts w:ascii="Times New Roman" w:hAnsi="Times New Roman" w:cs="Times New Roman"/>
          <w:sz w:val="24"/>
          <w:szCs w:val="24"/>
        </w:rPr>
        <w:t xml:space="preserve">European </w:t>
      </w:r>
      <w:r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505F63" w:rsidRPr="00AA0F27">
        <w:rPr>
          <w:rFonts w:ascii="Times New Roman" w:hAnsi="Times New Roman" w:cs="Times New Roman"/>
          <w:sz w:val="24"/>
          <w:szCs w:val="24"/>
        </w:rPr>
        <w:t>Taxare</w:t>
      </w:r>
      <w:proofErr w:type="spellEnd"/>
      <w:r w:rsidR="00505F6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F63" w:rsidRPr="00AA0F27">
        <w:rPr>
          <w:rFonts w:ascii="Times New Roman" w:hAnsi="Times New Roman" w:cs="Times New Roman"/>
          <w:sz w:val="24"/>
          <w:szCs w:val="24"/>
        </w:rPr>
        <w:t>Rutier</w:t>
      </w:r>
      <w:r w:rsidR="00164B51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505F6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F63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denumit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continuare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lement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118AE1F3" w14:textId="77777777" w:rsidR="00B26F67" w:rsidRPr="00AA0F27" w:rsidRDefault="00B26F67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1199" w:rsidRPr="00AA0F27">
        <w:rPr>
          <w:rFonts w:ascii="Times New Roman" w:hAnsi="Times New Roman" w:cs="Times New Roman"/>
          <w:sz w:val="24"/>
          <w:szCs w:val="24"/>
        </w:rPr>
        <w:t>rutier</w:t>
      </w:r>
      <w:r w:rsidR="00AF6032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56119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â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 fac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iec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donanţ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SETRE.</w:t>
      </w:r>
    </w:p>
    <w:p w14:paraId="180AF1D5" w14:textId="77777777" w:rsidR="00B26F67" w:rsidRPr="00AA0F27" w:rsidRDefault="00B26F67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EC47F3" w14:textId="77777777" w:rsidR="00B26F67" w:rsidRPr="00AA0F27" w:rsidRDefault="00B26F67" w:rsidP="00DA13D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Art. 2</w:t>
      </w:r>
      <w:r w:rsidR="00DA13D3" w:rsidRPr="00AA0F27">
        <w:rPr>
          <w:rFonts w:ascii="Times New Roman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ns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ţ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rme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xpresi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jos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finesc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up</w:t>
      </w:r>
      <w:r w:rsidR="00505F63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m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eaz</w:t>
      </w:r>
      <w:r w:rsidR="00505F63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619131BB" w14:textId="77777777" w:rsidR="00B26F67" w:rsidRPr="00AA0F27" w:rsidRDefault="00B26F67" w:rsidP="005934C4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505F6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trac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-un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include:</w:t>
      </w:r>
    </w:p>
    <w:p w14:paraId="1A2DC7E6" w14:textId="77777777" w:rsidR="00B26F67" w:rsidRPr="00AA0F27" w:rsidRDefault="00B26F67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e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spozi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t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cesa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chipamen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bord</w:t>
      </w:r>
      <w:r w:rsidR="00432CD0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32CD0" w:rsidRPr="00AA0F27">
        <w:rPr>
          <w:rFonts w:ascii="Times New Roman" w:hAnsi="Times New Roman" w:cs="Times New Roman"/>
          <w:sz w:val="24"/>
          <w:szCs w:val="24"/>
        </w:rPr>
        <w:t>denumit</w:t>
      </w:r>
      <w:proofErr w:type="spellEnd"/>
      <w:r w:rsidR="00432CD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6032" w:rsidRPr="00AA0F27">
        <w:rPr>
          <w:rFonts w:ascii="Times New Roman" w:hAnsi="Times New Roman" w:cs="Times New Roman"/>
          <w:sz w:val="24"/>
          <w:szCs w:val="24"/>
        </w:rPr>
        <w:t>î</w:t>
      </w:r>
      <w:r w:rsidR="00432CD0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432CD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2CD0" w:rsidRPr="00AA0F27">
        <w:rPr>
          <w:rFonts w:ascii="Times New Roman" w:hAnsi="Times New Roman" w:cs="Times New Roman"/>
          <w:sz w:val="24"/>
          <w:szCs w:val="24"/>
        </w:rPr>
        <w:t>continuare</w:t>
      </w:r>
      <w:proofErr w:type="spellEnd"/>
      <w:r w:rsidR="00432CD0" w:rsidRPr="00AA0F27">
        <w:rPr>
          <w:rFonts w:ascii="Times New Roman" w:hAnsi="Times New Roman" w:cs="Times New Roman"/>
          <w:sz w:val="24"/>
          <w:szCs w:val="24"/>
        </w:rPr>
        <w:t xml:space="preserve"> OBE,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sonaliz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sigur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ncţionalităţ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uia</w:t>
      </w:r>
      <w:proofErr w:type="spellEnd"/>
      <w:r w:rsidR="009A643D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695A8AC9" w14:textId="77777777" w:rsidR="00B26F67" w:rsidRPr="00AA0F27" w:rsidRDefault="00B26F67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e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spozi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t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ijloacel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cep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fectu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l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or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cept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</w:t>
      </w:r>
      <w:r w:rsidR="00271886" w:rsidRPr="00AA0F27">
        <w:rPr>
          <w:rFonts w:ascii="Times New Roman" w:eastAsia="Calibri" w:hAnsi="Times New Roman" w:cs="Times New Roman"/>
          <w:sz w:val="24"/>
          <w:szCs w:val="24"/>
        </w:rPr>
        <w:t xml:space="preserve">lt </w:t>
      </w:r>
      <w:proofErr w:type="spellStart"/>
      <w:r w:rsidR="00271886" w:rsidRPr="00AA0F27">
        <w:rPr>
          <w:rFonts w:ascii="Times New Roman" w:eastAsia="Calibri" w:hAnsi="Times New Roman" w:cs="Times New Roman"/>
          <w:sz w:val="24"/>
          <w:szCs w:val="24"/>
        </w:rPr>
        <w:t>mijloc</w:t>
      </w:r>
      <w:proofErr w:type="spellEnd"/>
      <w:r w:rsidR="00271886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271886" w:rsidRPr="00AA0F27">
        <w:rPr>
          <w:rFonts w:ascii="Times New Roman" w:eastAsia="Calibri" w:hAnsi="Times New Roman" w:cs="Times New Roman"/>
          <w:sz w:val="24"/>
          <w:szCs w:val="24"/>
        </w:rPr>
        <w:t>plată</w:t>
      </w:r>
      <w:proofErr w:type="spellEnd"/>
      <w:r w:rsidR="0027188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71886" w:rsidRPr="00AA0F27">
        <w:rPr>
          <w:rFonts w:ascii="Times New Roman" w:eastAsia="Calibri" w:hAnsi="Times New Roman" w:cs="Times New Roman"/>
          <w:sz w:val="24"/>
          <w:szCs w:val="24"/>
        </w:rPr>
        <w:t>folosit</w:t>
      </w:r>
      <w:proofErr w:type="spellEnd"/>
      <w:r w:rsidR="00271886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271886" w:rsidRPr="00AA0F27">
        <w:rPr>
          <w:rFonts w:ascii="Times New Roman" w:eastAsia="Calibri" w:hAnsi="Times New Roman" w:cs="Times New Roman"/>
          <w:sz w:val="24"/>
          <w:szCs w:val="24"/>
        </w:rPr>
        <w:t>c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518B1EC1" w14:textId="77777777" w:rsidR="00B26F67" w:rsidRPr="00AA0F27" w:rsidRDefault="00011A3A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26F67" w:rsidRPr="00AA0F27">
        <w:rPr>
          <w:rFonts w:ascii="Times New Roman" w:eastAsia="Calibri" w:hAnsi="Times New Roman" w:cs="Times New Roman"/>
          <w:sz w:val="24"/>
          <w:szCs w:val="24"/>
        </w:rPr>
        <w:t>ncasarea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de la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utilizato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datorat</w:t>
      </w:r>
      <w:proofErr w:type="spellEnd"/>
      <w:r w:rsidR="00B26F67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6127B4DE" w14:textId="77777777" w:rsidR="00B26F67" w:rsidRPr="00AA0F27" w:rsidRDefault="00B26F67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ir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or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D1ADE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l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i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011A3A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4B5291EC" w14:textId="77777777" w:rsidR="00B26F67" w:rsidRPr="00AA0F27" w:rsidRDefault="00B010EF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sz w:val="24"/>
          <w:szCs w:val="24"/>
          <w:lang w:val="ro-RO"/>
        </w:rPr>
        <w:t>gestionarea relațiilor contractuale în ceea ce privește utilizatorul</w:t>
      </w:r>
      <w:r w:rsidR="00AF6032"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39B4EC71" w14:textId="77777777" w:rsidR="00B26F67" w:rsidRPr="00AA0F27" w:rsidRDefault="00B26F67" w:rsidP="005934C4">
      <w:pPr>
        <w:pStyle w:val="ListParagraph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sigur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curit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idenţialitat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nc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on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CDF7F7E" w14:textId="77777777" w:rsidR="00B26F67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lastRenderedPageBreak/>
        <w:t>furniz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soan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juridică</w:t>
      </w:r>
      <w:proofErr w:type="spellEnd"/>
      <w:r w:rsidR="00AF603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cu scop patrimonial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spozi</w:t>
      </w:r>
      <w:r w:rsidR="00011A3A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2B7FAA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ult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ul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la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552AF9CF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ublic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ircul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6CBE6FE9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semn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ap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ublic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semn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ii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60D82532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011A3A" w:rsidRPr="00AA0F27">
        <w:rPr>
          <w:rFonts w:ascii="Times New Roman" w:hAnsi="Times New Roman" w:cs="Times New Roman"/>
          <w:sz w:val="24"/>
          <w:szCs w:val="24"/>
        </w:rPr>
        <w:t xml:space="preserve">European </w:t>
      </w:r>
      <w:r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Taxare</w:t>
      </w:r>
      <w:proofErr w:type="spellEnd"/>
      <w:r w:rsidR="00011A3A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011A3A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denumit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5A9D" w:rsidRPr="00AA0F27">
        <w:rPr>
          <w:rFonts w:ascii="Times New Roman" w:hAnsi="Times New Roman" w:cs="Times New Roman"/>
          <w:sz w:val="24"/>
          <w:szCs w:val="24"/>
        </w:rPr>
        <w:t>continuare</w:t>
      </w:r>
      <w:proofErr w:type="spellEnd"/>
      <w:r w:rsidR="00A85A9D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SETRE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us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pozi</w:t>
      </w:r>
      <w:r w:rsidR="00011A3A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me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trac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AA0F2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  <w:r w:rsidR="004F075E" w:rsidRPr="00AA0F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17CA33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me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trac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ord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caseaz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ireaz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regist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="00011A3A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011A3A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EB4FAF8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soan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iz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soan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jurid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chei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contract cu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v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SETRE;</w:t>
      </w:r>
    </w:p>
    <w:p w14:paraId="700CB9E8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- element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drum public,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ructu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recum un pod,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un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ecăt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bac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20771"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820771" w:rsidRPr="00AA0F27">
        <w:rPr>
          <w:rFonts w:ascii="Times New Roman" w:hAnsi="Times New Roman" w:cs="Times New Roman"/>
          <w:sz w:val="24"/>
          <w:szCs w:val="24"/>
        </w:rPr>
        <w:t>feribot</w:t>
      </w:r>
      <w:proofErr w:type="spellEnd"/>
      <w:r w:rsidR="0082077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0771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82077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0771"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="0082077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0771" w:rsidRPr="00AA0F27">
        <w:rPr>
          <w:rFonts w:ascii="Times New Roman" w:hAnsi="Times New Roman" w:cs="Times New Roman"/>
          <w:sz w:val="24"/>
          <w:szCs w:val="24"/>
        </w:rPr>
        <w:t>că</w:t>
      </w:r>
      <w:r w:rsidRPr="00AA0F27">
        <w:rPr>
          <w:rFonts w:ascii="Times New Roman" w:hAnsi="Times New Roman" w:cs="Times New Roman"/>
          <w:sz w:val="24"/>
          <w:szCs w:val="24"/>
        </w:rPr>
        <w:t>r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o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lect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med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344F3DD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SETRE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samb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5C5B" w:rsidRPr="00AA0F27">
        <w:rPr>
          <w:rFonts w:ascii="Times New Roman" w:hAnsi="Times New Roman" w:cs="Times New Roman"/>
          <w:sz w:val="24"/>
          <w:szCs w:val="24"/>
        </w:rPr>
        <w:t>electronic</w:t>
      </w:r>
      <w:r w:rsidR="00AF6032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675C5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gr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ploa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774C456A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lect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a-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lăt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nş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eg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tec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m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ţ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um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c d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uni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ta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OBE</w:t>
      </w:r>
      <w:r w:rsidR="009B74F7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="00367CB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cunoaşt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m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ăr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440FF56F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OBE - se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le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on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oftwa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ar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</w:t>
      </w:r>
      <w:r w:rsidR="00011A3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corpo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stal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port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pozi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pa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ord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lect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oc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lucr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mi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11A3A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mite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ta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3477BF7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rincipal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mn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oţ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esaţ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B25FB1" w:rsidRPr="00AA0F27">
        <w:rPr>
          <w:rFonts w:ascii="Times New Roman" w:hAnsi="Times New Roman" w:cs="Times New Roman"/>
          <w:sz w:val="24"/>
          <w:szCs w:val="24"/>
        </w:rPr>
        <w:t xml:space="preserve">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u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muner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contract pe termen lung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arant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fer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586B87FF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eleme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titu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onen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a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ru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on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bansambl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sambl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le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chipamen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interg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stin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fi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integ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d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pind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irec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indirect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oftware-ul;</w:t>
      </w:r>
    </w:p>
    <w:p w14:paraId="304D369A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ract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pac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eleme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titu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="00670989" w:rsidRPr="00AA0F27">
        <w:rPr>
          <w:rFonts w:ascii="Times New Roman" w:hAnsi="Times New Roman" w:cs="Times New Roman"/>
          <w:sz w:val="24"/>
          <w:szCs w:val="24"/>
        </w:rPr>
        <w:t>realiza</w:t>
      </w:r>
      <w:proofErr w:type="spellEnd"/>
      <w:r w:rsidR="0067098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989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67098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989" w:rsidRPr="00AA0F27">
        <w:rPr>
          <w:rFonts w:ascii="Times New Roman" w:hAnsi="Times New Roman" w:cs="Times New Roman"/>
          <w:sz w:val="24"/>
          <w:szCs w:val="24"/>
        </w:rPr>
        <w:t>menţine</w:t>
      </w:r>
      <w:proofErr w:type="spellEnd"/>
      <w:r w:rsidR="00670989"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670989" w:rsidRPr="00AA0F27">
        <w:rPr>
          <w:rFonts w:ascii="Times New Roman" w:hAnsi="Times New Roman" w:cs="Times New Roman"/>
          <w:sz w:val="24"/>
          <w:szCs w:val="24"/>
        </w:rPr>
        <w:t>performa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imp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,</w:t>
      </w:r>
      <w:r w:rsidRPr="00AA0F2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g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exiu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1D347A2E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finit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o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um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13FEE16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raţ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set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</w:t>
      </w:r>
      <w:r w:rsidR="00504073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us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pozi</w:t>
      </w:r>
      <w:r w:rsidR="00504073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un forma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gre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irm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ţ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C9D7E63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aramet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lasifi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set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lculeaz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o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um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11065EE1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ministra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informatic</w:t>
      </w:r>
      <w:r w:rsidRPr="00AA0F2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centr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d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entitatea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, d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grup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entităţi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504073" w:rsidRPr="00AA0F27">
        <w:rPr>
          <w:rFonts w:ascii="Times New Roman" w:hAnsi="Times New Roman" w:cs="Times New Roman"/>
          <w:bCs/>
          <w:iCs/>
          <w:sz w:val="24"/>
          <w:szCs w:val="24"/>
        </w:rPr>
        <w:t>ș</w:t>
      </w:r>
      <w:r w:rsidRPr="00AA0F27">
        <w:rPr>
          <w:rFonts w:ascii="Times New Roman" w:hAnsi="Times New Roman" w:cs="Times New Roman"/>
          <w:bCs/>
          <w:iCs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care au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creat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centru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furnizorul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SETRE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lec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,</w:t>
      </w:r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luc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m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C72A495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odific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od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bstanţi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fer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f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himb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mpu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autorizaţ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odifică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ncţiu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rogram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ap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feţ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ministra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semen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ăsu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câ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a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reautor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1520CB39" w14:textId="77777777" w:rsidR="00D93955" w:rsidRPr="00AA0F27" w:rsidRDefault="005F27D9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lastRenderedPageBreak/>
        <w:t>autorizare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proces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definit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gestionat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entitatea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treacă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de a fi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autorizat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furnizeze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tarifat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93955" w:rsidRPr="00AA0F27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="00D93955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62118D5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achitat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de un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căii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circula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cu un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pe un drum public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pe o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structură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precum un pod, un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tunel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ori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trecătoare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munte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cu un bac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feribot</w:t>
      </w:r>
      <w:proofErr w:type="spellEnd"/>
      <w:r w:rsidR="00ED2C2D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5EC27606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pla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p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t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</w:t>
      </w:r>
      <w:r w:rsidR="00504073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deplin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5F27D9" w:rsidRPr="00AA0F27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căii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27D9"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="005F27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</w:t>
      </w:r>
      <w:r w:rsidR="00504073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lat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orat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>,</w:t>
      </w:r>
      <w:r w:rsidR="00733A54" w:rsidRPr="00AA0F27"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astfel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cum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prevăzută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actul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reglementează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aplicarea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="00733A5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3A54"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6536AB6E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sta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d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matricul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fac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iec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l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D5B8056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nc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ţion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contact </w:t>
      </w:r>
      <w:r w:rsidRPr="00AA0F27">
        <w:rPr>
          <w:rFonts w:ascii="Times New Roman" w:hAnsi="Times New Roman" w:cs="Times New Roman"/>
          <w:b/>
          <w:sz w:val="24"/>
          <w:szCs w:val="24"/>
        </w:rPr>
        <w:t>-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tat</w:t>
      </w:r>
      <w:r w:rsidR="006A4F0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="006A4F00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6A4F0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4F00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semn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himb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frontal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matricul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4073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</w:t>
      </w:r>
      <w:r w:rsidR="00504073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n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t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A575A3B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ut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m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b/>
          <w:sz w:val="24"/>
          <w:szCs w:val="24"/>
        </w:rPr>
        <w:t>-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cedu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ul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date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utur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="00504073"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="00504073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50407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4073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442D4DFE" w14:textId="77777777" w:rsidR="004E523A" w:rsidRPr="00AA0F27" w:rsidRDefault="00A505E3" w:rsidP="00845C5F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-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utovehic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sambl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stin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por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soane</w:t>
      </w:r>
      <w:proofErr w:type="spellEnd"/>
      <w:r w:rsidR="00476E91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76E91"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="00476E91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ărfu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1915EAD5" w14:textId="77777777" w:rsidR="00D93955" w:rsidRPr="00AA0F27" w:rsidRDefault="00D93955" w:rsidP="005934C4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</w:t>
      </w:r>
      <w:r w:rsidR="00504073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n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t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i/>
          <w:sz w:val="24"/>
          <w:szCs w:val="24"/>
        </w:rPr>
        <w:t xml:space="preserve"> -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soan</w:t>
      </w:r>
      <w:r w:rsidR="005B41CD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izic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juridic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scris</w:t>
      </w:r>
      <w:r w:rsidR="00504073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date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</w:t>
      </w:r>
      <w:r w:rsidR="005B41CD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B41CD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matricul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un sta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="005B41CD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5B41CD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5B41C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41CD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priet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ep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egal</w:t>
      </w:r>
      <w:r w:rsidR="005F27D9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78DEB3E2" w14:textId="77777777" w:rsidR="00804048" w:rsidRPr="00AA0F27" w:rsidRDefault="00804048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A7E262" w14:textId="77777777" w:rsidR="00B26F67" w:rsidRPr="00AA0F27" w:rsidRDefault="00804048" w:rsidP="00B77FC3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3</w:t>
      </w:r>
      <w:r w:rsidR="00B77FC3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r w:rsidR="00D5541F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93C66" w:rsidRPr="00AA0F27">
        <w:rPr>
          <w:rFonts w:ascii="Times New Roman" w:eastAsia="Calibri" w:hAnsi="Times New Roman" w:cs="Times New Roman"/>
          <w:sz w:val="24"/>
          <w:szCs w:val="24"/>
        </w:rPr>
        <w:t>electronic</w:t>
      </w:r>
      <w:r w:rsidR="00DD0DE5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93C6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care </w:t>
      </w:r>
      <w:proofErr w:type="spellStart"/>
      <w:r w:rsidR="00215438" w:rsidRPr="00AA0F27">
        <w:rPr>
          <w:rFonts w:ascii="Times New Roman" w:eastAsia="Calibri" w:hAnsi="Times New Roman" w:cs="Times New Roman"/>
          <w:sz w:val="24"/>
          <w:szCs w:val="24"/>
        </w:rPr>
        <w:t>vor</w:t>
      </w:r>
      <w:proofErr w:type="spellEnd"/>
      <w:r w:rsidR="00215438" w:rsidRPr="00AA0F27">
        <w:rPr>
          <w:rFonts w:ascii="Times New Roman" w:eastAsia="Calibri" w:hAnsi="Times New Roman" w:cs="Times New Roman"/>
          <w:sz w:val="24"/>
          <w:szCs w:val="24"/>
        </w:rPr>
        <w:t xml:space="preserve"> fi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d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xploat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B41CD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</w:t>
      </w:r>
      <w:r w:rsidR="005B41CD" w:rsidRPr="00AA0F27">
        <w:rPr>
          <w:rFonts w:ascii="Times New Roman" w:eastAsia="Calibri" w:hAnsi="Times New Roman" w:cs="Times New Roman"/>
          <w:sz w:val="24"/>
          <w:szCs w:val="24"/>
        </w:rPr>
        <w:t>â</w:t>
      </w:r>
      <w:r w:rsidRPr="00AA0F27">
        <w:rPr>
          <w:rFonts w:ascii="Times New Roman" w:eastAsia="Calibri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up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r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igo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ţe</w:t>
      </w:r>
      <w:proofErr w:type="spellEnd"/>
      <w:r w:rsidR="00D5541F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cesit</w:t>
      </w:r>
      <w:r w:rsidR="005B41CD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stal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OBE</w:t>
      </w:r>
      <w:r w:rsidR="00D5541F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="00215438" w:rsidRPr="00AA0F27">
        <w:rPr>
          <w:rFonts w:ascii="Times New Roman" w:eastAsia="Calibri" w:hAnsi="Times New Roman" w:cs="Times New Roman"/>
          <w:sz w:val="24"/>
          <w:szCs w:val="24"/>
        </w:rPr>
        <w:t>vor</w:t>
      </w:r>
      <w:proofErr w:type="spellEnd"/>
      <w:r w:rsidR="00215438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215438" w:rsidRPr="00AA0F27">
        <w:rPr>
          <w:rFonts w:ascii="Times New Roman" w:eastAsia="Calibri" w:hAnsi="Times New Roman" w:cs="Times New Roman"/>
          <w:sz w:val="24"/>
          <w:szCs w:val="24"/>
        </w:rPr>
        <w:t>utiliz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op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lect</w:t>
      </w:r>
      <w:r w:rsidR="005B41CD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un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ul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ătoar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hnolog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4DA4980D" w14:textId="77777777" w:rsidR="00B26F67" w:rsidRPr="00AA0F27" w:rsidRDefault="00804048" w:rsidP="005934C4">
      <w:pPr>
        <w:pStyle w:val="ListParagraph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ziţion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te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E6A0B61" w14:textId="77777777" w:rsidR="00804048" w:rsidRPr="00AA0F27" w:rsidRDefault="00804048" w:rsidP="005934C4">
      <w:pPr>
        <w:pStyle w:val="ListParagraph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unic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obile</w:t>
      </w:r>
      <w:r w:rsidR="008A69C9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5436E38" w14:textId="77777777" w:rsidR="00804048" w:rsidRPr="00AA0F27" w:rsidRDefault="00804048" w:rsidP="005934C4">
      <w:pPr>
        <w:pStyle w:val="ListParagraph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cround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recvenţ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5,8 GHz</w:t>
      </w:r>
      <w:r w:rsidR="008A69C9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06E815FE" w14:textId="77777777" w:rsidR="00572952" w:rsidRPr="00AA0F27" w:rsidRDefault="00804048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a fi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continuar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sistemel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funcțiun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România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la data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intrării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vigoar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prezentei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ordonanţ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necesită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de OBE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folosesc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tehnologii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decât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. (1),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ctualizat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cestea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sigurarea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acţiunilor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îmbunătăţir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tehnologică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52"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="00572952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10A054DE" w14:textId="77777777" w:rsidR="00127906" w:rsidRPr="00AA0F27" w:rsidRDefault="00127906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hAnsi="Times New Roman" w:cs="Times New Roman"/>
          <w:sz w:val="24"/>
          <w:szCs w:val="24"/>
        </w:rPr>
        <w:t xml:space="preserve"> OB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ziţion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te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rodu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ia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EF0520" w:rsidRPr="00AA0F27">
        <w:rPr>
          <w:rFonts w:ascii="Times New Roman" w:hAnsi="Times New Roman" w:cs="Times New Roman"/>
          <w:sz w:val="24"/>
          <w:szCs w:val="24"/>
        </w:rPr>
        <w:t>intrarii</w:t>
      </w:r>
      <w:proofErr w:type="spellEnd"/>
      <w:r w:rsidR="00EF0520" w:rsidRPr="00AA0F2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EF0520" w:rsidRPr="00AA0F27">
        <w:rPr>
          <w:rFonts w:ascii="Times New Roman" w:hAnsi="Times New Roman" w:cs="Times New Roman"/>
          <w:sz w:val="24"/>
          <w:szCs w:val="24"/>
        </w:rPr>
        <w:t>vigoare</w:t>
      </w:r>
      <w:proofErr w:type="spellEnd"/>
      <w:r w:rsidR="00EF0520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F0520" w:rsidRPr="00AA0F27">
        <w:rPr>
          <w:rFonts w:ascii="Times New Roman" w:hAnsi="Times New Roman" w:cs="Times New Roman"/>
          <w:sz w:val="24"/>
          <w:szCs w:val="24"/>
        </w:rPr>
        <w:t>prezentei</w:t>
      </w:r>
      <w:proofErr w:type="spellEnd"/>
      <w:r w:rsidR="00EF052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520" w:rsidRPr="00AA0F27">
        <w:rPr>
          <w:rFonts w:ascii="Times New Roman" w:hAnsi="Times New Roman" w:cs="Times New Roman"/>
          <w:sz w:val="24"/>
          <w:szCs w:val="24"/>
        </w:rPr>
        <w:t>ordonante</w:t>
      </w:r>
      <w:proofErr w:type="spellEnd"/>
      <w:r w:rsidR="00EF052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atibi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ziţion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Galile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ostaţion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ixt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vig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71E486D6" w14:textId="77777777" w:rsidR="00127906" w:rsidRPr="00AA0F27" w:rsidRDefault="00127906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hAnsi="Times New Roman" w:cs="Times New Roman"/>
          <w:sz w:val="24"/>
          <w:szCs w:val="24"/>
        </w:rPr>
        <w:t xml:space="preserve"> 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pabi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un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ncţiu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 (1)</w:t>
      </w:r>
      <w:r w:rsidR="00F05D70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6715B6CD" w14:textId="77777777" w:rsidR="00127906" w:rsidRPr="00AA0F27" w:rsidRDefault="00127906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5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OBE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pr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oftware,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t hardw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oftw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mbele</w:t>
      </w:r>
      <w:proofErr w:type="spellEnd"/>
      <w:r w:rsidR="00F05D70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4712C870" w14:textId="77777777" w:rsidR="00127906" w:rsidRPr="00AA0F27" w:rsidRDefault="00127906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6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OBE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â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1), </w:t>
      </w:r>
      <w:proofErr w:type="spellStart"/>
      <w:r w:rsidR="00ED0519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unic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di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arant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curit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lit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idenţialităţii</w:t>
      </w:r>
      <w:proofErr w:type="spellEnd"/>
      <w:r w:rsidR="00F05D70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36A05518" w14:textId="77777777" w:rsidR="006A278C" w:rsidRPr="00AA0F27" w:rsidRDefault="00127906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7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cilit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76115256"/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0519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4E523A" w:rsidRPr="00AA0F2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bookmarkEnd w:id="3"/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â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di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per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fer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iciu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.</w:t>
      </w:r>
    </w:p>
    <w:p w14:paraId="3FED3C7B" w14:textId="77777777" w:rsidR="00127906" w:rsidRPr="00AA0F27" w:rsidRDefault="00127906" w:rsidP="008B7F00">
      <w:pPr>
        <w:spacing w:after="0"/>
        <w:ind w:firstLine="156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8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OBE care su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cround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recvenţ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5,8 GHz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rm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care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i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ziţion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te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unic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obile, pot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s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ED0519" w:rsidRPr="00AA0F27">
        <w:rPr>
          <w:rFonts w:ascii="Times New Roman" w:hAnsi="Times New Roman" w:cs="Times New Roman"/>
          <w:sz w:val="24"/>
          <w:szCs w:val="24"/>
        </w:rPr>
        <w:t>l</w:t>
      </w:r>
      <w:r w:rsidRPr="00AA0F2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pozi</w:t>
      </w:r>
      <w:r w:rsidR="00ED0519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turis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0519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mas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otal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xim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mis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c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gal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3,5 ton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</w:t>
      </w:r>
      <w:r w:rsidR="00ED0519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r w:rsidR="00ED051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31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embr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27</w:t>
      </w:r>
      <w:r w:rsidR="008A69C9" w:rsidRPr="00AA0F27">
        <w:rPr>
          <w:rFonts w:ascii="Times New Roman" w:hAnsi="Times New Roman" w:cs="Times New Roman"/>
          <w:sz w:val="24"/>
          <w:szCs w:val="24"/>
        </w:rPr>
        <w:t>.</w:t>
      </w:r>
      <w:r w:rsidR="009402F7" w:rsidRPr="00AA0F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360E75" w14:textId="77777777" w:rsidR="005A6325" w:rsidRPr="00AA0F27" w:rsidRDefault="005A6325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3D554D4" w14:textId="77777777" w:rsidR="009D298D" w:rsidRPr="00AA0F27" w:rsidRDefault="009D298D" w:rsidP="000A0249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4</w:t>
      </w:r>
      <w:r w:rsidR="000A0249" w:rsidRPr="00AA0F27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A0249" w:rsidRPr="00AA0F27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="001C6318" w:rsidRPr="00AA0F2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A69C9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 xml:space="preserve">Înregistrarea în România ca furnizor SETRE se face de către Institutul Național de Cercetare Dezvoltare în Informatică ICI București, denumit în continuare ICI București, și se </w:t>
      </w:r>
      <w:r w:rsidR="008A69C9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lastRenderedPageBreak/>
        <w:t xml:space="preserve">acordă numai persoanelor juridice înmatriculate în România conform legislației în vigoare, la solicitarea acestora, dacă îndeplinesc următoarele </w:t>
      </w:r>
      <w:proofErr w:type="spellStart"/>
      <w:r w:rsidR="008A69C9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>cerinţe</w:t>
      </w:r>
      <w:proofErr w:type="spellEnd"/>
      <w:r w:rsidR="00504918"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A2416F2" w14:textId="77777777" w:rsidR="00565E07" w:rsidRPr="00AA0F27" w:rsidRDefault="008A69C9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ţ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tific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management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lităț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tiv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e care o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sfăsoa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EN ISO 9001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ord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 organism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tific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redit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7590F1CA" w14:textId="77777777" w:rsidR="00565E07" w:rsidRPr="00AA0F27" w:rsidRDefault="00565E07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spu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chipamen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r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tifica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tes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5498D535" w14:textId="77777777" w:rsidR="00565E07" w:rsidRPr="00AA0F27" w:rsidRDefault="00565E07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ţ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63831CB" w14:textId="77777777" w:rsidR="00565E07" w:rsidRPr="00AA0F27" w:rsidRDefault="00565E07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au o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capacitate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inancia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respunzăt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4DADC90" w14:textId="77777777" w:rsidR="00565E07" w:rsidRPr="00AA0F27" w:rsidRDefault="00565E07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nţ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plan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stion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lobal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iscu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dit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ţ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ni;</w:t>
      </w:r>
    </w:p>
    <w:p w14:paraId="4B4C5368" w14:textId="77777777" w:rsidR="00565E07" w:rsidRPr="00AA0F27" w:rsidRDefault="00565E07" w:rsidP="005934C4">
      <w:pPr>
        <w:pStyle w:val="ListParagraph"/>
        <w:numPr>
          <w:ilvl w:val="0"/>
          <w:numId w:val="10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au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utaţ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un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4A28A77B" w14:textId="77777777" w:rsidR="004D1ECA" w:rsidRPr="00AA0F27" w:rsidRDefault="008A69C9" w:rsidP="008B7F00">
      <w:pPr>
        <w:spacing w:after="0" w:line="240" w:lineRule="auto"/>
        <w:ind w:firstLine="156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Procedura de înregistrare </w:t>
      </w:r>
      <w:r w:rsidR="009E3045"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a furnizorilor SETRE 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se aprobă </w:t>
      </w:r>
      <w:bookmarkStart w:id="4" w:name="_Hlk82696447"/>
      <w:r w:rsidR="009E3045"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în termen de </w:t>
      </w:r>
      <w:r w:rsidR="0004418D" w:rsidRPr="00AA0F27">
        <w:rPr>
          <w:rFonts w:ascii="Times New Roman" w:hAnsi="Times New Roman" w:cs="Times New Roman"/>
          <w:sz w:val="24"/>
          <w:szCs w:val="24"/>
          <w:lang w:val="ro-RO"/>
        </w:rPr>
        <w:t>6</w:t>
      </w:r>
      <w:r w:rsidR="009E3045" w:rsidRPr="00AA0F27">
        <w:rPr>
          <w:rFonts w:ascii="Times New Roman" w:hAnsi="Times New Roman" w:cs="Times New Roman"/>
          <w:sz w:val="24"/>
          <w:szCs w:val="24"/>
          <w:lang w:val="ro-RO"/>
        </w:rPr>
        <w:t>0 de zile de la intrarea în vigoare a prezentei ordonanțe</w:t>
      </w:r>
      <w:bookmarkEnd w:id="4"/>
      <w:r w:rsidR="009E3045" w:rsidRPr="00AA0F27">
        <w:rPr>
          <w:rFonts w:ascii="Times New Roman" w:eastAsia="Times New Roman" w:hAnsi="Times New Roman" w:cs="Times New Roman"/>
          <w:iCs/>
          <w:sz w:val="24"/>
          <w:szCs w:val="24"/>
          <w:shd w:val="clear" w:color="auto" w:fill="FFFFFF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>prin ordin comun al secretarului general al Guvernului și al ministrului transporturilor și infrastructurii.</w:t>
      </w:r>
    </w:p>
    <w:p w14:paraId="14ADE657" w14:textId="77777777" w:rsidR="00E12617" w:rsidRPr="00AA0F27" w:rsidRDefault="00E12617" w:rsidP="00E12617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E6A441C" w14:textId="77777777" w:rsidR="008F1937" w:rsidRPr="00AA0F27" w:rsidRDefault="008F1937" w:rsidP="000A0249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5</w:t>
      </w:r>
      <w:r w:rsidR="000A0249" w:rsidRPr="00AA0F27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A0249" w:rsidRPr="00AA0F27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="004262FC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registra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262FC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â</w:t>
      </w:r>
      <w:r w:rsidRPr="00AA0F27">
        <w:rPr>
          <w:rFonts w:ascii="Times New Roman" w:eastAsia="Calibri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fer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p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â</w:t>
      </w:r>
      <w:r w:rsidRPr="00AA0F27">
        <w:rPr>
          <w:rFonts w:ascii="Times New Roman" w:eastAsia="Calibri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oar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liga</w:t>
      </w:r>
      <w:r w:rsidR="004262FC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7DC3E253" w14:textId="77777777" w:rsidR="008F1937" w:rsidRPr="00AA0F27" w:rsidRDefault="00A505E3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chei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contract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ETRE ca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acoperă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domeni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ETRE p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teritori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puţin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patru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8A69C9" w:rsidRPr="00AA0F27">
        <w:rPr>
          <w:rFonts w:ascii="Times New Roman" w:hAnsi="Times New Roman" w:cs="Times New Roman"/>
          <w:sz w:val="24"/>
          <w:szCs w:val="24"/>
        </w:rPr>
        <w:t xml:space="preserve">ale </w:t>
      </w:r>
      <w:proofErr w:type="spellStart"/>
      <w:r w:rsidR="008A69C9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8A69C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9C9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="008A69C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termen de 36 d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lun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registrare</w:t>
      </w:r>
      <w:proofErr w:type="spellEnd"/>
      <w:r w:rsidR="008A69C9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5ECE899B" w14:textId="77777777" w:rsidR="008F1937" w:rsidRPr="00AA0F27" w:rsidRDefault="00A505E3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chei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contract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acoperă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domeni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-un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anumit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tat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termen de 24 d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lun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cheierea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primulu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contract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statul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respectiv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excepţia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acelor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responsab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percep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respectă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1937"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art.6 lit. e) </w:t>
      </w:r>
      <w:proofErr w:type="spellStart"/>
      <w:r w:rsidR="00583F87" w:rsidRPr="00AA0F27">
        <w:rPr>
          <w:rFonts w:ascii="Times New Roman" w:hAnsi="Times New Roman" w:cs="Times New Roman"/>
          <w:sz w:val="24"/>
          <w:szCs w:val="24"/>
        </w:rPr>
        <w:t>ș</w:t>
      </w:r>
      <w:r w:rsidR="008F1937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8F1937" w:rsidRPr="00AA0F27">
        <w:rPr>
          <w:rFonts w:ascii="Times New Roman" w:hAnsi="Times New Roman" w:cs="Times New Roman"/>
          <w:sz w:val="24"/>
          <w:szCs w:val="24"/>
        </w:rPr>
        <w:t xml:space="preserve"> lit.</w:t>
      </w:r>
      <w:r w:rsidR="00583F87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8F1937" w:rsidRPr="00AA0F27">
        <w:rPr>
          <w:rFonts w:ascii="Times New Roman" w:hAnsi="Times New Roman" w:cs="Times New Roman"/>
          <w:sz w:val="24"/>
          <w:szCs w:val="24"/>
        </w:rPr>
        <w:t>f)</w:t>
      </w:r>
      <w:r w:rsidR="008A69C9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481D81A" w14:textId="77777777" w:rsidR="00801C58" w:rsidRPr="00AA0F27" w:rsidRDefault="008F1937" w:rsidP="00801C58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583F8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nţin</w:t>
      </w:r>
      <w:r w:rsidR="00583F8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permane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oper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utur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chei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tele</w:t>
      </w:r>
      <w:proofErr w:type="spellEnd"/>
      <w:r w:rsidR="008A69C9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44C1A49" w14:textId="77777777" w:rsidR="00801C58" w:rsidRPr="00AA0F27" w:rsidRDefault="0071517E" w:rsidP="00801C58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stabileas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â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urâ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osibi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operi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uz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nu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ăsu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nțin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operi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trucâ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spec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ligați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bil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ță</w:t>
      </w:r>
      <w:proofErr w:type="spellEnd"/>
      <w:r w:rsidR="00801C58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6994F3E" w14:textId="77777777" w:rsidR="008F1937" w:rsidRPr="00AA0F27" w:rsidRDefault="008F1937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583F8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bl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oper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pe care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odifi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pre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termen de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un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registr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lanu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tali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tind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tualiză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uale</w:t>
      </w:r>
      <w:proofErr w:type="spellEnd"/>
      <w:r w:rsidR="00DF7AFF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6281C694" w14:textId="77777777" w:rsidR="00DF6D87" w:rsidRPr="00AA0F27" w:rsidRDefault="008A69C9" w:rsidP="00DF6D87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OB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deplines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inţ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donanț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pre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Hotărârea Guvernului nr. 740/2016 privind punerea la </w:t>
      </w:r>
      <w:proofErr w:type="spellStart"/>
      <w:r w:rsidRPr="00AA0F27">
        <w:rPr>
          <w:rFonts w:ascii="Times New Roman" w:hAnsi="Times New Roman" w:cs="Times New Roman"/>
          <w:sz w:val="24"/>
          <w:szCs w:val="24"/>
          <w:lang w:val="ro-RO"/>
        </w:rPr>
        <w:t>dispoziţie</w:t>
      </w:r>
      <w:proofErr w:type="spellEnd"/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  <w:lang w:val="ro-RO"/>
        </w:rPr>
        <w:t>piaţă</w:t>
      </w:r>
      <w:proofErr w:type="spellEnd"/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a echipamentelor radio, cu modificările și completările ulterioare, și Hotărârea Guvernului nr. 487/2016 privind compatibilitatea electromagnetică, cu modificările și completările ulterioa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t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p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iv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inţ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deplin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â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vez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n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ici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ț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â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7ABF96E" w14:textId="77777777" w:rsidR="00E665F0" w:rsidRPr="00AA0F27" w:rsidRDefault="00E665F0" w:rsidP="00DF6D87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583F8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ăstr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i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valid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SETRE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</w:t>
      </w:r>
      <w:r w:rsidR="00353140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B8CA663" w14:textId="77777777" w:rsidR="00BF35FF" w:rsidRPr="00AA0F27" w:rsidRDefault="00BF35FF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bl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litic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</w:t>
      </w:r>
      <w:r w:rsidR="00476C30" w:rsidRPr="00AA0F27">
        <w:rPr>
          <w:rFonts w:ascii="Times New Roman" w:hAnsi="Times New Roman" w:cs="Times New Roman"/>
          <w:sz w:val="24"/>
          <w:szCs w:val="24"/>
        </w:rPr>
        <w:t>tare</w:t>
      </w:r>
      <w:proofErr w:type="spellEnd"/>
      <w:r w:rsidR="00476C3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6C30" w:rsidRPr="00AA0F27">
        <w:rPr>
          <w:rFonts w:ascii="Times New Roman" w:hAnsi="Times New Roman" w:cs="Times New Roman"/>
          <w:sz w:val="24"/>
          <w:szCs w:val="24"/>
        </w:rPr>
        <w:t>faţă</w:t>
      </w:r>
      <w:proofErr w:type="spellEnd"/>
      <w:r w:rsidR="00476C30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76C30" w:rsidRPr="00AA0F27">
        <w:rPr>
          <w:rFonts w:ascii="Times New Roman" w:hAnsi="Times New Roman" w:cs="Times New Roman"/>
          <w:sz w:val="24"/>
          <w:szCs w:val="24"/>
        </w:rPr>
        <w:t>utilizatorii</w:t>
      </w:r>
      <w:proofErr w:type="spellEnd"/>
      <w:r w:rsidR="00476C30"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2DD7EB00" w14:textId="77777777" w:rsidR="00334692" w:rsidRPr="00AA0F27" w:rsidRDefault="00334692" w:rsidP="00334692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care </w:t>
      </w:r>
      <w:proofErr w:type="spellStart"/>
      <w:r w:rsidR="00BE3EBD" w:rsidRPr="00AA0F27">
        <w:rPr>
          <w:rFonts w:ascii="Times New Roman" w:hAnsi="Times New Roman" w:cs="Times New Roman"/>
          <w:sz w:val="24"/>
          <w:szCs w:val="24"/>
        </w:rPr>
        <w:t>acestea</w:t>
      </w:r>
      <w:proofErr w:type="spellEnd"/>
      <w:r w:rsidR="00BE3EBD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vo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lcul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iv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ț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r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lcu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-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</w:t>
      </w:r>
      <w:r w:rsidR="00482375" w:rsidRPr="00AA0F27">
        <w:rPr>
          <w:rFonts w:ascii="Times New Roman" w:hAnsi="Times New Roman" w:cs="Times New Roman"/>
          <w:sz w:val="24"/>
          <w:szCs w:val="24"/>
        </w:rPr>
        <w:t>ehiculelor</w:t>
      </w:r>
      <w:proofErr w:type="spellEnd"/>
      <w:r w:rsidR="0048237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2375"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="00482375"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4F5F19F8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583F8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oper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dentific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soan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spec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72744430"/>
      <w:r w:rsidR="00B7641E"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B7641E" w:rsidRPr="00AA0F27">
        <w:rPr>
          <w:rFonts w:ascii="Times New Roman" w:hAnsi="Times New Roman" w:cs="Times New Roman"/>
          <w:sz w:val="24"/>
          <w:szCs w:val="24"/>
        </w:rPr>
        <w:t>neplata</w:t>
      </w:r>
      <w:proofErr w:type="spellEnd"/>
      <w:r w:rsidR="00B7641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641E"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="00B7641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641E" w:rsidRPr="00AA0F27">
        <w:rPr>
          <w:rFonts w:ascii="Times New Roman" w:hAnsi="Times New Roman" w:cs="Times New Roman"/>
          <w:sz w:val="24"/>
          <w:szCs w:val="24"/>
        </w:rPr>
        <w:t>rutier</w:t>
      </w:r>
      <w:bookmarkEnd w:id="5"/>
      <w:proofErr w:type="spellEnd"/>
      <w:r w:rsidR="00B7641E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E741710" w14:textId="77777777" w:rsidR="00DD0CEE" w:rsidRPr="00AA0F27" w:rsidRDefault="00E665F0" w:rsidP="00735070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spect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pla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</w:t>
      </w:r>
      <w:r w:rsidR="00C839B4" w:rsidRPr="00AA0F27">
        <w:rPr>
          <w:rFonts w:ascii="Times New Roman" w:hAnsi="Times New Roman" w:cs="Times New Roman"/>
          <w:sz w:val="24"/>
          <w:szCs w:val="24"/>
        </w:rPr>
        <w:t>u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ici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</w:t>
      </w:r>
      <w:r w:rsidR="00C839B4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C17" w:rsidRPr="00AA0F27">
        <w:rPr>
          <w:rFonts w:ascii="Times New Roman" w:hAnsi="Times New Roman" w:cs="Times New Roman"/>
          <w:sz w:val="24"/>
          <w:szCs w:val="24"/>
        </w:rPr>
        <w:t>imediat</w:t>
      </w:r>
      <w:proofErr w:type="spellEnd"/>
      <w:r w:rsidR="00757C1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ferit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mplic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supus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pl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ţinăt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iv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client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="003E4E3F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16A57DBB" w14:textId="77777777" w:rsidR="00E665F0" w:rsidRPr="00AA0F27" w:rsidRDefault="00E665F0" w:rsidP="00735070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u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z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m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icit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</w:t>
      </w:r>
      <w:r w:rsidR="00C839B4"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</w:t>
      </w:r>
      <w:r w:rsidR="00C839B4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d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ritor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C839B4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ferit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o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lienţ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registra</w:t>
      </w:r>
      <w:r w:rsidR="00C839B4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umi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ioad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im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olos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pre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ferit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D83478" w:rsidRPr="00AA0F27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</w:t>
      </w:r>
      <w:r w:rsidR="00C839B4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tia</w:t>
      </w:r>
      <w:proofErr w:type="spellEnd"/>
      <w:r w:rsidR="00B7641E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65D53C42" w14:textId="77777777" w:rsidR="00E665F0" w:rsidRPr="00AA0F27" w:rsidRDefault="00BB39F1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1D9" w:rsidRPr="00AA0F27">
        <w:rPr>
          <w:rFonts w:ascii="Times New Roman" w:hAnsi="Times New Roman" w:cs="Times New Roman"/>
          <w:sz w:val="24"/>
          <w:szCs w:val="24"/>
        </w:rPr>
        <w:t>obligațiile</w:t>
      </w:r>
      <w:proofErr w:type="spellEnd"/>
      <w:r w:rsidR="006271D9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v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ulamen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49FC" w:rsidRPr="00AA0F27">
        <w:rPr>
          <w:rFonts w:ascii="Times New Roman" w:hAnsi="Times New Roman" w:cs="Times New Roman"/>
          <w:sz w:val="24"/>
          <w:szCs w:val="20"/>
        </w:rPr>
        <w:t>delegat</w:t>
      </w:r>
      <w:proofErr w:type="spellEnd"/>
      <w:r w:rsidR="000A00D9" w:rsidRPr="00AA0F27">
        <w:rPr>
          <w:rFonts w:ascii="Times New Roman" w:hAnsi="Times New Roman" w:cs="Times New Roman"/>
          <w:sz w:val="32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(UE) nr. 203/2020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din 28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oiembri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2019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lasific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vehicul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lastRenderedPageBreak/>
        <w:t>utilizato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riter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inim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igibilitate</w:t>
      </w:r>
      <w:proofErr w:type="spellEnd"/>
      <w:r w:rsidR="00B11E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11EFC"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="00B11E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11EFC" w:rsidRPr="00AA0F27">
        <w:rPr>
          <w:rFonts w:ascii="Times New Roman" w:hAnsi="Times New Roman" w:cs="Times New Roman"/>
          <w:bCs/>
          <w:sz w:val="24"/>
          <w:szCs w:val="24"/>
        </w:rPr>
        <w:t>organismele</w:t>
      </w:r>
      <w:proofErr w:type="spellEnd"/>
      <w:r w:rsidR="00B11E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11EFC" w:rsidRPr="00AA0F27">
        <w:rPr>
          <w:rFonts w:ascii="Times New Roman" w:hAnsi="Times New Roman" w:cs="Times New Roman"/>
          <w:bCs/>
          <w:sz w:val="24"/>
          <w:szCs w:val="24"/>
        </w:rPr>
        <w:t>notificate</w:t>
      </w:r>
      <w:proofErr w:type="spellEnd"/>
      <w:r w:rsidR="00B11E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11EFC" w:rsidRPr="00AA0F27">
        <w:rPr>
          <w:rFonts w:ascii="Times New Roman" w:hAnsi="Times New Roman" w:cs="Times New Roman"/>
          <w:bCs/>
          <w:sz w:val="24"/>
          <w:szCs w:val="24"/>
        </w:rPr>
        <w:t>ș</w:t>
      </w:r>
      <w:r w:rsidRPr="00AA0F27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ulamen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291806"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291806" w:rsidRPr="00AA0F27">
        <w:rPr>
          <w:rFonts w:ascii="Times New Roman" w:hAnsi="Times New Roman" w:cs="Times New Roman"/>
          <w:sz w:val="24"/>
          <w:szCs w:val="24"/>
        </w:rPr>
        <w:t>punere</w:t>
      </w:r>
      <w:proofErr w:type="spellEnd"/>
      <w:r w:rsidR="0029180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806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29180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806" w:rsidRPr="00AA0F27">
        <w:rPr>
          <w:rFonts w:ascii="Times New Roman" w:hAnsi="Times New Roman" w:cs="Times New Roman"/>
          <w:sz w:val="24"/>
          <w:szCs w:val="24"/>
        </w:rPr>
        <w:t>aplicare</w:t>
      </w:r>
      <w:proofErr w:type="spellEnd"/>
      <w:r w:rsidR="00291806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(UE) nr. 204/2020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tali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ținut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minim al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laraț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fe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brog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iz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2009/750/CE;</w:t>
      </w:r>
    </w:p>
    <w:p w14:paraId="40759B33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sigu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viden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ț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tabil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istinct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t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stu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nitu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egate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ervici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stu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nitu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feren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lt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tivităţi</w:t>
      </w:r>
      <w:proofErr w:type="spellEnd"/>
      <w:r w:rsidR="00B35081"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7ACFCA97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mit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ganism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cil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organismului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iCs/>
          <w:sz w:val="24"/>
          <w:szCs w:val="24"/>
        </w:rPr>
        <w:t>judiciar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 xml:space="preserve"> competent</w:t>
      </w:r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st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nit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422DF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iCs/>
          <w:sz w:val="24"/>
          <w:szCs w:val="24"/>
        </w:rPr>
        <w:t>;</w:t>
      </w:r>
    </w:p>
    <w:p w14:paraId="109C059C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fectuez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ubvenţ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cruciş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t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tivităţ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fectu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alit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tivităţi</w:t>
      </w:r>
      <w:proofErr w:type="spellEnd"/>
      <w:r w:rsidR="00B35081"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4C8FE3CC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mn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tract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ten</w:t>
      </w:r>
      <w:r w:rsidR="00C839B4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al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tilizator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metod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lat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cept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elucr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ate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or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aracte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personal,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reptu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ecurg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legislaţi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plicabil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otecţi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ate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aracte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personal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gulament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(UE) 2016/679</w:t>
      </w:r>
      <w:r w:rsidR="00B35081"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4722F6CE" w14:textId="77777777" w:rsidR="00E665F0" w:rsidRPr="00AA0F27" w:rsidRDefault="00E665F0" w:rsidP="005934C4">
      <w:pPr>
        <w:pStyle w:val="ListParagraph"/>
        <w:numPr>
          <w:ilvl w:val="0"/>
          <w:numId w:val="11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i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</w:t>
      </w:r>
      <w:r w:rsidR="00C839B4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on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er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onsabil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litic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f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mbunătăţi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stion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fic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fic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ner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="00E673A6" w:rsidRPr="00AA0F27">
        <w:rPr>
          <w:rFonts w:ascii="Times New Roman" w:hAnsi="Times New Roman" w:cs="Times New Roman"/>
          <w:sz w:val="24"/>
          <w:szCs w:val="24"/>
        </w:rPr>
        <w:t xml:space="preserve">, </w:t>
      </w:r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cu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ondiţia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ă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fie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espectate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ormele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plicabile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în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materie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e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rotecţie</w:t>
      </w:r>
      <w:proofErr w:type="spellEnd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 </w:t>
      </w:r>
      <w:proofErr w:type="spellStart"/>
      <w:r w:rsidR="00E673A6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a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furnizate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numai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politicile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trafic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îmbunătăţirea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gestionării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traficului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nu permit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identificarea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4D07" w:rsidRPr="00AA0F27">
        <w:rPr>
          <w:rFonts w:ascii="Times New Roman" w:hAnsi="Times New Roman" w:cs="Times New Roman"/>
          <w:sz w:val="24"/>
          <w:szCs w:val="24"/>
        </w:rPr>
        <w:t>clienților</w:t>
      </w:r>
      <w:proofErr w:type="spellEnd"/>
      <w:r w:rsidR="00874D07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236313AE" w14:textId="77777777" w:rsidR="007272EC" w:rsidRPr="00AA0F27" w:rsidRDefault="00E665F0" w:rsidP="008B7F00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2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. 5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(1) lit. a</w:t>
      </w:r>
      <w:r w:rsidR="00C839B4" w:rsidRPr="00AA0F27">
        <w:rPr>
          <w:rFonts w:ascii="Times New Roman" w:hAnsi="Times New Roman" w:cs="Times New Roman"/>
          <w:sz w:val="24"/>
          <w:szCs w:val="24"/>
        </w:rPr>
        <w:t xml:space="preserve">) </w:t>
      </w:r>
      <w:r w:rsidRPr="00AA0F27">
        <w:rPr>
          <w:rFonts w:ascii="Times New Roman" w:hAnsi="Times New Roman" w:cs="Times New Roman"/>
          <w:sz w:val="24"/>
          <w:szCs w:val="24"/>
        </w:rPr>
        <w:t xml:space="preserve">- f), </w:t>
      </w:r>
      <w:r w:rsidR="009B626C" w:rsidRPr="00AA0F27">
        <w:rPr>
          <w:rFonts w:ascii="Times New Roman" w:hAnsi="Times New Roman" w:cs="Times New Roman"/>
          <w:sz w:val="24"/>
          <w:szCs w:val="24"/>
        </w:rPr>
        <w:t xml:space="preserve">lit. </w:t>
      </w:r>
      <w:r w:rsidRPr="00AA0F27">
        <w:rPr>
          <w:rFonts w:ascii="Times New Roman" w:hAnsi="Times New Roman" w:cs="Times New Roman"/>
          <w:sz w:val="24"/>
          <w:szCs w:val="24"/>
        </w:rPr>
        <w:t xml:space="preserve">h), </w:t>
      </w:r>
      <w:r w:rsidR="009B626C" w:rsidRPr="00AA0F27">
        <w:rPr>
          <w:rFonts w:ascii="Times New Roman" w:hAnsi="Times New Roman" w:cs="Times New Roman"/>
          <w:sz w:val="24"/>
          <w:szCs w:val="24"/>
        </w:rPr>
        <w:t xml:space="preserve">lit. </w:t>
      </w:r>
      <w:r w:rsidR="00E309BB" w:rsidRPr="00AA0F27">
        <w:rPr>
          <w:rFonts w:ascii="Times New Roman" w:hAnsi="Times New Roman" w:cs="Times New Roman"/>
          <w:sz w:val="24"/>
          <w:szCs w:val="24"/>
        </w:rPr>
        <w:t>m</w:t>
      </w:r>
      <w:r w:rsidRPr="00AA0F27">
        <w:rPr>
          <w:rFonts w:ascii="Times New Roman" w:hAnsi="Times New Roman" w:cs="Times New Roman"/>
          <w:sz w:val="24"/>
          <w:szCs w:val="24"/>
        </w:rPr>
        <w:t>)</w:t>
      </w:r>
      <w:r w:rsidR="009B626C" w:rsidRPr="00AA0F27">
        <w:rPr>
          <w:rFonts w:ascii="Times New Roman" w:hAnsi="Times New Roman" w:cs="Times New Roman"/>
          <w:sz w:val="24"/>
          <w:szCs w:val="24"/>
        </w:rPr>
        <w:t xml:space="preserve">, lit. n), lit. p) </w:t>
      </w:r>
      <w:proofErr w:type="spellStart"/>
      <w:r w:rsidR="009B626C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9B626C" w:rsidRPr="00AA0F27">
        <w:rPr>
          <w:rFonts w:ascii="Times New Roman" w:hAnsi="Times New Roman" w:cs="Times New Roman"/>
          <w:sz w:val="24"/>
          <w:szCs w:val="24"/>
        </w:rPr>
        <w:t xml:space="preserve"> lit. q)</w:t>
      </w:r>
      <w:r w:rsidRPr="00AA0F2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registra</w:t>
      </w:r>
      <w:r w:rsidR="00C839B4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C839B4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er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2AF6C1B2" w14:textId="77777777" w:rsidR="00E665F0" w:rsidRPr="00AA0F27" w:rsidRDefault="00E665F0" w:rsidP="008B7F00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3)</w:t>
      </w:r>
      <w:r w:rsidRPr="00AA0F2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. 5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(1) lit. f), </w:t>
      </w:r>
      <w:r w:rsidR="009B626C" w:rsidRPr="00AA0F27">
        <w:rPr>
          <w:rFonts w:ascii="Times New Roman" w:hAnsi="Times New Roman" w:cs="Times New Roman"/>
          <w:sz w:val="24"/>
          <w:szCs w:val="24"/>
        </w:rPr>
        <w:t xml:space="preserve">lit. </w:t>
      </w:r>
      <w:r w:rsidRPr="00AA0F27">
        <w:rPr>
          <w:rFonts w:ascii="Times New Roman" w:hAnsi="Times New Roman" w:cs="Times New Roman"/>
          <w:sz w:val="24"/>
          <w:szCs w:val="24"/>
        </w:rPr>
        <w:t>g)</w:t>
      </w:r>
      <w:r w:rsidR="00C839B4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C839B4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9B626C" w:rsidRPr="00AA0F27">
        <w:rPr>
          <w:rFonts w:ascii="Times New Roman" w:hAnsi="Times New Roman" w:cs="Times New Roman"/>
          <w:sz w:val="24"/>
          <w:szCs w:val="24"/>
        </w:rPr>
        <w:t xml:space="preserve">lit.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C839B4" w:rsidRPr="00AA0F27">
        <w:rPr>
          <w:rFonts w:ascii="Times New Roman" w:hAnsi="Times New Roman" w:cs="Times New Roman"/>
          <w:sz w:val="24"/>
          <w:szCs w:val="24"/>
        </w:rPr>
        <w:t xml:space="preserve">) </w:t>
      </w:r>
      <w:r w:rsidRPr="00AA0F27">
        <w:rPr>
          <w:rFonts w:ascii="Times New Roman" w:hAnsi="Times New Roman" w:cs="Times New Roman"/>
          <w:sz w:val="24"/>
          <w:szCs w:val="24"/>
        </w:rPr>
        <w:t>-</w:t>
      </w:r>
      <w:r w:rsidR="00C839B4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r)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</w:t>
      </w:r>
      <w:r w:rsidR="00C839B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registra</w:t>
      </w:r>
      <w:r w:rsidR="00C839B4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39B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35FF"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="00BF35FF"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="007425F3"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="007425F3"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="007425F3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7425F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25F3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="007425F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35FF" w:rsidRPr="00AA0F27">
        <w:rPr>
          <w:rFonts w:ascii="Times New Roman" w:hAnsi="Times New Roman" w:cs="Times New Roman"/>
          <w:sz w:val="24"/>
          <w:szCs w:val="24"/>
        </w:rPr>
        <w:t>dec</w:t>
      </w:r>
      <w:r w:rsidR="009B626C" w:rsidRPr="00AA0F27">
        <w:rPr>
          <w:rFonts w:ascii="Times New Roman" w:hAnsi="Times New Roman" w:cs="Times New Roman"/>
          <w:sz w:val="24"/>
          <w:szCs w:val="24"/>
        </w:rPr>
        <w:t>â</w:t>
      </w:r>
      <w:r w:rsidR="00BF35FF" w:rsidRPr="00AA0F27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BF35F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C839B4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e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C839B4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57718814" w14:textId="77777777" w:rsidR="006B0731" w:rsidRPr="00AA0F27" w:rsidRDefault="006B0731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97E4CDE" w14:textId="77777777" w:rsidR="00240B5D" w:rsidRPr="00AA0F27" w:rsidRDefault="00240B5D" w:rsidP="000A0249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6</w:t>
      </w:r>
      <w:r w:rsidR="000A0249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Entităţile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Rom</w:t>
      </w:r>
      <w:r w:rsidR="001E674B" w:rsidRPr="00AA0F27">
        <w:rPr>
          <w:rFonts w:ascii="Times New Roman" w:eastAsia="Calibri" w:hAnsi="Times New Roman" w:cs="Times New Roman"/>
          <w:sz w:val="24"/>
          <w:szCs w:val="24"/>
        </w:rPr>
        <w:t>â</w:t>
      </w:r>
      <w:r w:rsidR="00D155C2" w:rsidRPr="00AA0F27">
        <w:rPr>
          <w:rFonts w:ascii="Times New Roman" w:eastAsia="Calibri" w:hAnsi="Times New Roman" w:cs="Times New Roman"/>
          <w:sz w:val="24"/>
          <w:szCs w:val="24"/>
        </w:rPr>
        <w:t>nia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percep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tarife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au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urm</w:t>
      </w:r>
      <w:r w:rsidR="001E674B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D155C2" w:rsidRPr="00AA0F27">
        <w:rPr>
          <w:rFonts w:ascii="Times New Roman" w:eastAsia="Calibri" w:hAnsi="Times New Roman" w:cs="Times New Roman"/>
          <w:sz w:val="24"/>
          <w:szCs w:val="24"/>
        </w:rPr>
        <w:t>toarele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obliga</w:t>
      </w:r>
      <w:r w:rsidR="001E674B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D155C2"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="00D155C2"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3D57C62D" w14:textId="77777777" w:rsidR="00D155C2" w:rsidRPr="00AA0F27" w:rsidRDefault="001E674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D155C2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care un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SETRE nu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corespund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condiţiilor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tehnic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rocedural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rezent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ordonan</w:t>
      </w:r>
      <w:r w:rsidRPr="00AA0F27">
        <w:rPr>
          <w:rFonts w:ascii="Times New Roman" w:hAnsi="Times New Roman" w:cs="Times New Roman"/>
          <w:sz w:val="24"/>
          <w:szCs w:val="24"/>
        </w:rPr>
        <w:t>ț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s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evaluez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roblem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mpreun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ărţil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D155C2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cauz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inclus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sfer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responsabilita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s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măsuri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remedier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garant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interoperabilitatea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cu SETRE a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sistemului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422DF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necesar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actualizează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informa</w:t>
      </w:r>
      <w:r w:rsidRPr="00AA0F27">
        <w:rPr>
          <w:rFonts w:ascii="Times New Roman" w:hAnsi="Times New Roman" w:cs="Times New Roman"/>
          <w:sz w:val="24"/>
          <w:szCs w:val="24"/>
        </w:rPr>
        <w:t>ț</w:t>
      </w:r>
      <w:r w:rsidR="00D155C2" w:rsidRPr="00AA0F27">
        <w:rPr>
          <w:rFonts w:ascii="Times New Roman" w:hAnsi="Times New Roman" w:cs="Times New Roman"/>
          <w:sz w:val="24"/>
          <w:szCs w:val="24"/>
        </w:rPr>
        <w:t>iil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men</w:t>
      </w:r>
      <w:r w:rsidRPr="00AA0F27">
        <w:rPr>
          <w:rFonts w:ascii="Times New Roman" w:hAnsi="Times New Roman" w:cs="Times New Roman"/>
          <w:sz w:val="24"/>
          <w:szCs w:val="24"/>
        </w:rPr>
        <w:t>ț</w:t>
      </w:r>
      <w:r w:rsidR="00D155C2" w:rsidRPr="00AA0F27">
        <w:rPr>
          <w:rFonts w:ascii="Times New Roman" w:hAnsi="Times New Roman" w:cs="Times New Roman"/>
          <w:sz w:val="24"/>
          <w:szCs w:val="24"/>
        </w:rPr>
        <w:t>ionate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 xml:space="preserve"> la art. 1</w:t>
      </w:r>
      <w:r w:rsidR="00460CB9" w:rsidRPr="00AA0F27">
        <w:rPr>
          <w:rFonts w:ascii="Times New Roman" w:hAnsi="Times New Roman" w:cs="Times New Roman"/>
          <w:sz w:val="24"/>
          <w:szCs w:val="24"/>
        </w:rPr>
        <w:t>8</w:t>
      </w:r>
      <w:r w:rsidR="00D155C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55C2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D155C2" w:rsidRPr="00AA0F27">
        <w:rPr>
          <w:rFonts w:ascii="Times New Roman" w:hAnsi="Times New Roman" w:cs="Times New Roman"/>
          <w:sz w:val="24"/>
          <w:szCs w:val="24"/>
        </w:rPr>
        <w:t>. (1) lit. a);</w:t>
      </w:r>
    </w:p>
    <w:p w14:paraId="6B5A8AE8" w14:textId="77777777" w:rsidR="004B446B" w:rsidRPr="00AA0F27" w:rsidRDefault="004B446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1E674B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ocmeasc</w:t>
      </w:r>
      <w:r w:rsidR="001E674B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1E674B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nţin</w:t>
      </w:r>
      <w:r w:rsidR="001E674B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raţ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</w:t>
      </w:r>
      <w:r w:rsidR="001E674B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E674B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u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di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b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s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="004422D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22DF" w:rsidRPr="00AA0F27">
        <w:rPr>
          <w:rFonts w:ascii="Times New Roman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cedur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674B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422DF" w:rsidRPr="00AA0F27">
        <w:rPr>
          <w:rFonts w:ascii="Times New Roman" w:hAnsi="Times New Roman" w:cs="Times New Roman"/>
          <w:sz w:val="24"/>
          <w:szCs w:val="24"/>
        </w:rPr>
        <w:t>autor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674B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E674B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. 3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ulamen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95438B"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95438B" w:rsidRPr="00AA0F27">
        <w:rPr>
          <w:rFonts w:ascii="Times New Roman" w:hAnsi="Times New Roman" w:cs="Times New Roman"/>
          <w:sz w:val="24"/>
          <w:szCs w:val="24"/>
        </w:rPr>
        <w:t>punere</w:t>
      </w:r>
      <w:proofErr w:type="spellEnd"/>
      <w:r w:rsidR="0095438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438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95438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438B" w:rsidRPr="00AA0F27">
        <w:rPr>
          <w:rFonts w:ascii="Times New Roman" w:hAnsi="Times New Roman" w:cs="Times New Roman"/>
          <w:sz w:val="24"/>
          <w:szCs w:val="24"/>
        </w:rPr>
        <w:t>apli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(UE) nr. 204/2020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tali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ținut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minim al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laraț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fe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brog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iz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2009/750/CE</w:t>
      </w:r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B8FC8F7" w14:textId="77777777" w:rsidR="004B446B" w:rsidRPr="00AA0F27" w:rsidRDefault="001E674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4B446B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are un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no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ublic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claraţi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 cu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uficien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imp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22DF" w:rsidRPr="00AA0F27">
        <w:rPr>
          <w:rFonts w:ascii="Times New Roman" w:hAnsi="Times New Roman" w:cs="Times New Roman"/>
          <w:sz w:val="24"/>
          <w:szCs w:val="24"/>
        </w:rPr>
        <w:t>autoriz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interesaţ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ârzi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u o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lun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lans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operaţional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noulu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clara</w:t>
      </w:r>
      <w:r w:rsidRPr="00AA0F27">
        <w:rPr>
          <w:rFonts w:ascii="Times New Roman" w:hAnsi="Times New Roman" w:cs="Times New Roman"/>
          <w:sz w:val="24"/>
          <w:szCs w:val="24"/>
        </w:rPr>
        <w:t>ț</w:t>
      </w:r>
      <w:r w:rsidR="004B446B"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on</w:t>
      </w:r>
      <w:r w:rsidRPr="00AA0F27">
        <w:rPr>
          <w:rFonts w:ascii="Times New Roman" w:hAnsi="Times New Roman" w:cs="Times New Roman"/>
          <w:sz w:val="24"/>
          <w:szCs w:val="24"/>
        </w:rPr>
        <w:t>ț</w:t>
      </w:r>
      <w:r w:rsidR="004B446B" w:rsidRPr="00AA0F27">
        <w:rPr>
          <w:rFonts w:ascii="Times New Roman" w:hAnsi="Times New Roman" w:cs="Times New Roman"/>
          <w:sz w:val="24"/>
          <w:szCs w:val="24"/>
        </w:rPr>
        <w:t>in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</w:t>
      </w:r>
      <w:r w:rsidR="004B446B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lanific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taliat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rocesulu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valuar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onformităţi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aracterulu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61D67C0" w14:textId="77777777" w:rsidR="004B446B" w:rsidRPr="00AA0F27" w:rsidRDefault="00AA4F55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4B446B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are un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modifica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mod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ubstanţia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ublic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claraţi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ctualizat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 cu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uficien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imp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j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941" w:rsidRPr="00AA0F27">
        <w:rPr>
          <w:rFonts w:ascii="Times New Roman" w:hAnsi="Times New Roman" w:cs="Times New Roman"/>
          <w:sz w:val="24"/>
          <w:szCs w:val="24"/>
        </w:rPr>
        <w:t>autorizaț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daptez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noil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erinţ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obţin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941" w:rsidRPr="00AA0F27">
        <w:rPr>
          <w:rFonts w:ascii="Times New Roman" w:hAnsi="Times New Roman" w:cs="Times New Roman"/>
          <w:sz w:val="24"/>
          <w:szCs w:val="24"/>
        </w:rPr>
        <w:t>reautoriz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e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ârzi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u o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lun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ain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lans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operaţional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istemulu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modifica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clara</w:t>
      </w:r>
      <w:r w:rsidRPr="00AA0F27">
        <w:rPr>
          <w:rFonts w:ascii="Times New Roman" w:hAnsi="Times New Roman" w:cs="Times New Roman"/>
          <w:sz w:val="24"/>
          <w:szCs w:val="24"/>
        </w:rPr>
        <w:t>ț</w:t>
      </w:r>
      <w:r w:rsidR="004B446B"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ontin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</w:t>
      </w:r>
      <w:r w:rsidR="004B446B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lanificar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taliat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reevaluări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onformităţi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aracterulu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ej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941" w:rsidRPr="00AA0F27">
        <w:rPr>
          <w:rFonts w:ascii="Times New Roman" w:hAnsi="Times New Roman" w:cs="Times New Roman"/>
          <w:sz w:val="24"/>
          <w:szCs w:val="24"/>
        </w:rPr>
        <w:t>autorizaț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5121F72F" w14:textId="77777777" w:rsidR="004B446B" w:rsidRPr="00AA0F27" w:rsidRDefault="004B446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lastRenderedPageBreak/>
        <w:t>s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p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od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discriminator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ici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z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p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4941" w:rsidRPr="00AA0F27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di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ner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raţ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</w:t>
      </w:r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1F149606" w14:textId="77777777" w:rsidR="004B446B" w:rsidRPr="00AA0F27" w:rsidRDefault="004B446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mpun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iciu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u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ces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mpied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n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</w:t>
      </w:r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3CC36BF" w14:textId="77777777" w:rsidR="004B446B" w:rsidRPr="00AA0F27" w:rsidRDefault="004B446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ad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4F55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chei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c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ctu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iber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rec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="00AA4F55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pr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4F55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</w:t>
      </w:r>
      <w:r w:rsidR="00AA4F55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C5D4408" w14:textId="77777777" w:rsidR="004B446B" w:rsidRPr="00AA0F27" w:rsidRDefault="004B446B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ap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p</w:t>
      </w:r>
      <w:r w:rsidR="00AA4F55" w:rsidRPr="00AA0F27">
        <w:rPr>
          <w:rFonts w:ascii="Times New Roman" w:hAnsi="Times New Roman" w:cs="Times New Roman"/>
          <w:sz w:val="24"/>
          <w:szCs w:val="24"/>
        </w:rPr>
        <w:t>ăș</w:t>
      </w:r>
      <w:r w:rsidRPr="00AA0F27">
        <w:rPr>
          <w:rFonts w:ascii="Times New Roman" w:hAnsi="Times New Roman" w:cs="Times New Roman"/>
          <w:sz w:val="24"/>
          <w:szCs w:val="24"/>
        </w:rPr>
        <w:t>easc</w:t>
      </w:r>
      <w:r w:rsidR="00AA4F55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ive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egale</w:t>
      </w:r>
      <w:proofErr w:type="spellEnd"/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2107D07C" w14:textId="77777777" w:rsidR="004B446B" w:rsidRPr="00AA0F27" w:rsidRDefault="00AA4F55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4B446B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4B446B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cord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reducer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ceste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fie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ransparen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nunţat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public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disponibile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aceleaş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ondiţi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to</w:t>
      </w:r>
      <w:r w:rsidR="007E4941" w:rsidRPr="00AA0F27">
        <w:rPr>
          <w:rFonts w:ascii="Times New Roman" w:hAnsi="Times New Roman" w:cs="Times New Roman"/>
          <w:sz w:val="24"/>
          <w:szCs w:val="24"/>
        </w:rPr>
        <w:t>ț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clienţii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446B" w:rsidRPr="00AA0F27">
        <w:rPr>
          <w:rFonts w:ascii="Times New Roman" w:hAnsi="Times New Roman" w:cs="Times New Roman"/>
          <w:sz w:val="24"/>
          <w:szCs w:val="24"/>
        </w:rPr>
        <w:t>furnizorilor</w:t>
      </w:r>
      <w:proofErr w:type="spellEnd"/>
      <w:r w:rsidR="004B446B" w:rsidRPr="00AA0F27">
        <w:rPr>
          <w:rFonts w:ascii="Times New Roman" w:hAnsi="Times New Roman" w:cs="Times New Roman"/>
          <w:sz w:val="24"/>
          <w:szCs w:val="24"/>
        </w:rPr>
        <w:t xml:space="preserve"> SETRE</w:t>
      </w:r>
      <w:r w:rsidR="007E4941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43D5D5FA" w14:textId="77777777" w:rsidR="004B446B" w:rsidRPr="00AA0F27" w:rsidRDefault="006A01CA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cep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cu care 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l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tractu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ncţion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ț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evalu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. 5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ulamen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4C2005"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punere</w:t>
      </w:r>
      <w:proofErr w:type="spellEnd"/>
      <w:r w:rsidR="004C200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C200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aplicare</w:t>
      </w:r>
      <w:proofErr w:type="spellEnd"/>
      <w:r w:rsidR="004C2005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(UE) nr. 204/2020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tali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ținut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minim al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laraț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fe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brog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ciz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2009/750/CE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is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hAnsi="Times New Roman" w:cs="Times New Roman"/>
          <w:sz w:val="24"/>
          <w:szCs w:val="24"/>
        </w:rPr>
        <w:t xml:space="preserve"> 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validate</w:t>
      </w:r>
      <w:proofErr w:type="spellEnd"/>
      <w:r w:rsidR="005063E6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D7EA2BF" w14:textId="77777777" w:rsidR="004B446B" w:rsidRPr="00AA0F27" w:rsidRDefault="00D83478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7D1D91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disfuncţionalităţ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a SETRE,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7D1D91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imputabil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s</w:t>
      </w:r>
      <w:r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asigur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modalitat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funcţionar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condiţi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avari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permiţând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dotat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cu OBE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funcţional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circul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cu o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întârzier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minimă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fără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a fi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suspectate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neplata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="007D1D9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1D91"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="00BA79DD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E366BCC" w14:textId="77777777" w:rsidR="00BD6545" w:rsidRPr="00AA0F27" w:rsidRDefault="007D1D91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D83478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laborez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mod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discriminator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ducăt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83478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ganis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up</w:t>
      </w:r>
      <w:r w:rsidR="00D83478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d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valu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racter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SETRE</w:t>
      </w:r>
      <w:r w:rsidR="00BA79DD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8D27F67" w14:textId="77777777" w:rsidR="007D1D91" w:rsidRPr="00AA0F27" w:rsidRDefault="007D1D91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D83478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divulg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ici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</w:t>
      </w:r>
      <w:r w:rsidR="00D83478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n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D83478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</w:t>
      </w:r>
      <w:r w:rsidR="00D83478" w:rsidRPr="00AA0F27">
        <w:rPr>
          <w:rFonts w:ascii="Times New Roman" w:hAnsi="Times New Roman" w:cs="Times New Roman"/>
          <w:sz w:val="24"/>
          <w:szCs w:val="24"/>
        </w:rPr>
        <w:t>.</w:t>
      </w:r>
      <w:r w:rsidRPr="00AA0F27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BA79DD" w:rsidRPr="00AA0F27">
        <w:rPr>
          <w:rFonts w:ascii="Times New Roman" w:hAnsi="Times New Roman" w:cs="Times New Roman"/>
          <w:sz w:val="24"/>
          <w:szCs w:val="24"/>
        </w:rPr>
        <w:t>.</w:t>
      </w:r>
      <w:r w:rsidRPr="00AA0F27">
        <w:rPr>
          <w:rFonts w:ascii="Times New Roman" w:hAnsi="Times New Roman" w:cs="Times New Roman"/>
          <w:sz w:val="24"/>
          <w:szCs w:val="24"/>
        </w:rPr>
        <w:t xml:space="preserve"> (1) lit. k) </w:t>
      </w:r>
      <w:proofErr w:type="spellStart"/>
      <w:r w:rsidR="00B52BF8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916C33" w:rsidRPr="00AA0F27">
        <w:rPr>
          <w:rFonts w:ascii="Times New Roman" w:hAnsi="Times New Roman" w:cs="Times New Roman"/>
          <w:sz w:val="24"/>
          <w:szCs w:val="24"/>
        </w:rPr>
        <w:t xml:space="preserve">lit. </w:t>
      </w:r>
      <w:r w:rsidRPr="00AA0F27">
        <w:rPr>
          <w:rFonts w:ascii="Times New Roman" w:hAnsi="Times New Roman" w:cs="Times New Roman"/>
          <w:sz w:val="24"/>
          <w:szCs w:val="24"/>
        </w:rPr>
        <w:t>l)</w:t>
      </w:r>
      <w:r w:rsidR="00BA79DD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E6E4380" w14:textId="77777777" w:rsidR="007D1D91" w:rsidRPr="00AA0F27" w:rsidRDefault="00B52BF8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oloseas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5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1) lit. k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it. l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dentific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soan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spec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pla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gr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ngu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ţ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a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ţ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isca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37203801" w14:textId="77777777" w:rsidR="007D1D91" w:rsidRPr="00AA0F27" w:rsidRDefault="007D1D91" w:rsidP="005934C4">
      <w:pPr>
        <w:pStyle w:val="ListParagraph"/>
        <w:numPr>
          <w:ilvl w:val="0"/>
          <w:numId w:val="1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833F34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spec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5F2C" w:rsidRPr="00AA0F27">
        <w:rPr>
          <w:rFonts w:ascii="Times New Roman" w:hAnsi="Times New Roman" w:cs="Times New Roman"/>
          <w:sz w:val="24"/>
          <w:szCs w:val="24"/>
        </w:rPr>
        <w:t>obligațiile</w:t>
      </w:r>
      <w:proofErr w:type="spellEnd"/>
      <w:r w:rsidR="001F5F2C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833F3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v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3F34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Regulamentului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delegat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(UE) nr. 203/2020 al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din 28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noiembri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2019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clasificarea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vehiculelor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utilizatorilor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criterii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minim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igibilitate</w:t>
      </w:r>
      <w:proofErr w:type="spellEnd"/>
      <w:r w:rsidR="005063E6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63E6"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="005063E6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63E6" w:rsidRPr="00AA0F27">
        <w:rPr>
          <w:rFonts w:ascii="Times New Roman" w:hAnsi="Times New Roman" w:cs="Times New Roman"/>
          <w:bCs/>
          <w:sz w:val="24"/>
          <w:szCs w:val="24"/>
        </w:rPr>
        <w:t>organismele</w:t>
      </w:r>
      <w:proofErr w:type="spellEnd"/>
      <w:r w:rsidR="005063E6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63E6" w:rsidRPr="00AA0F27">
        <w:rPr>
          <w:rFonts w:ascii="Times New Roman" w:hAnsi="Times New Roman" w:cs="Times New Roman"/>
          <w:bCs/>
          <w:sz w:val="24"/>
          <w:szCs w:val="24"/>
        </w:rPr>
        <w:t>notificate</w:t>
      </w:r>
      <w:proofErr w:type="spellEnd"/>
      <w:r w:rsidR="005063E6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63E6" w:rsidRPr="00AA0F27">
        <w:rPr>
          <w:rFonts w:ascii="Times New Roman" w:hAnsi="Times New Roman" w:cs="Times New Roman"/>
          <w:bCs/>
          <w:sz w:val="24"/>
          <w:szCs w:val="24"/>
        </w:rPr>
        <w:t>ș</w:t>
      </w:r>
      <w:r w:rsidR="00DD5351" w:rsidRPr="00AA0F27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Regulamentului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4C2005" w:rsidRPr="00AA0F2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punere</w:t>
      </w:r>
      <w:proofErr w:type="spellEnd"/>
      <w:r w:rsidR="004C200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C200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2005" w:rsidRPr="00AA0F27">
        <w:rPr>
          <w:rFonts w:ascii="Times New Roman" w:hAnsi="Times New Roman" w:cs="Times New Roman"/>
          <w:sz w:val="24"/>
          <w:szCs w:val="24"/>
        </w:rPr>
        <w:t>aplicare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(UE) nr. 204/2020 al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="00DD5351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DD5351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detaliat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furnizorilor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conținutul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minim al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declarație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domeniul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interfețe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abrogare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="00DD5351" w:rsidRPr="00AA0F27">
        <w:rPr>
          <w:rFonts w:ascii="Times New Roman" w:hAnsi="Times New Roman" w:cs="Times New Roman"/>
          <w:bCs/>
          <w:sz w:val="24"/>
          <w:szCs w:val="24"/>
        </w:rPr>
        <w:t>Deciziei</w:t>
      </w:r>
      <w:proofErr w:type="spellEnd"/>
      <w:r w:rsidR="00DD5351" w:rsidRPr="00AA0F27">
        <w:rPr>
          <w:rFonts w:ascii="Times New Roman" w:hAnsi="Times New Roman" w:cs="Times New Roman"/>
          <w:bCs/>
          <w:sz w:val="24"/>
          <w:szCs w:val="24"/>
        </w:rPr>
        <w:t xml:space="preserve"> 2009/750/CE.</w:t>
      </w:r>
    </w:p>
    <w:p w14:paraId="6A11422C" w14:textId="77777777" w:rsidR="00833F34" w:rsidRPr="00AA0F27" w:rsidRDefault="00833F34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3247A96" w14:textId="77777777" w:rsidR="00833F34" w:rsidRPr="00AA0F27" w:rsidRDefault="00833F34" w:rsidP="000A0249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7</w:t>
      </w:r>
      <w:r w:rsidR="000A0249" w:rsidRPr="00AA0F27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A0249" w:rsidRPr="00AA0F27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rep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ar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ăţ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</w:t>
      </w:r>
      <w:r w:rsidR="008B7F00" w:rsidRPr="00AA0F27">
        <w:rPr>
          <w:rFonts w:ascii="Times New Roman" w:eastAsia="Calibri" w:hAnsi="Times New Roman" w:cs="Times New Roman"/>
          <w:sz w:val="24"/>
          <w:szCs w:val="24"/>
        </w:rPr>
        <w:t>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97F95DA" w14:textId="77777777" w:rsidR="008B7F00" w:rsidRPr="00AA0F27" w:rsidRDefault="00833F34" w:rsidP="008B7F00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todolog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bili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paren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discriminator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denti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oţ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="00DD5351" w:rsidRPr="00AA0F27">
        <w:rPr>
          <w:rFonts w:ascii="Times New Roman" w:eastAsia="Calibri" w:hAnsi="Times New Roman" w:cs="Times New Roman"/>
          <w:sz w:val="24"/>
          <w:szCs w:val="24"/>
        </w:rPr>
        <w:t>autorizaț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umi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</w:t>
      </w:r>
      <w:r w:rsidR="00DD5351" w:rsidRPr="00AA0F27">
        <w:rPr>
          <w:rFonts w:ascii="Times New Roman" w:eastAsia="Calibri" w:hAnsi="Times New Roman" w:cs="Times New Roman"/>
          <w:sz w:val="24"/>
          <w:szCs w:val="24"/>
        </w:rPr>
        <w:t xml:space="preserve">; </w:t>
      </w:r>
      <w:proofErr w:type="spellStart"/>
      <w:r w:rsidR="00DD5351" w:rsidRPr="00AA0F27">
        <w:rPr>
          <w:rFonts w:ascii="Times New Roman" w:eastAsia="Calibri" w:hAnsi="Times New Roman" w:cs="Times New Roman"/>
          <w:sz w:val="24"/>
          <w:szCs w:val="24"/>
        </w:rPr>
        <w:t>Metodologia</w:t>
      </w:r>
      <w:proofErr w:type="spellEnd"/>
      <w:r w:rsidR="00DD5351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blica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diţi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mercia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claraţ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.</w:t>
      </w:r>
    </w:p>
    <w:p w14:paraId="4EA47900" w14:textId="77777777" w:rsidR="008B7F00" w:rsidRPr="00AA0F27" w:rsidRDefault="00833F34" w:rsidP="008B7F00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cu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rincipal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todolog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lc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eaz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ea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ructu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mparab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rincipal.</w:t>
      </w:r>
    </w:p>
    <w:p w14:paraId="16C2E6AB" w14:textId="77777777" w:rsidR="00833F34" w:rsidRPr="00AA0F27" w:rsidRDefault="00833F34" w:rsidP="008B7F00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uantum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o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fe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rincipal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luc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justific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:</w:t>
      </w:r>
    </w:p>
    <w:p w14:paraId="4E17F6A7" w14:textId="77777777" w:rsidR="004217F3" w:rsidRPr="00AA0F27" w:rsidRDefault="00833F34" w:rsidP="005934C4">
      <w:pPr>
        <w:pStyle w:val="ListParagraph"/>
        <w:numPr>
          <w:ilvl w:val="1"/>
          <w:numId w:val="21"/>
        </w:numPr>
        <w:spacing w:after="0" w:line="240" w:lineRule="auto"/>
        <w:ind w:left="0" w:hanging="11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s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feren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inţ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ligaţi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pecific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rincipal;</w:t>
      </w:r>
    </w:p>
    <w:p w14:paraId="085E37EB" w14:textId="77777777" w:rsidR="00833F34" w:rsidRPr="00AA0F27" w:rsidRDefault="00833F34" w:rsidP="005934C4">
      <w:pPr>
        <w:pStyle w:val="ListParagraph"/>
        <w:numPr>
          <w:ilvl w:val="1"/>
          <w:numId w:val="21"/>
        </w:numPr>
        <w:spacing w:after="0" w:line="240" w:lineRule="auto"/>
        <w:ind w:left="0" w:hanging="11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lastRenderedPageBreak/>
        <w:t>neces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a deduce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muneraţ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x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fix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mpu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baz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stu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v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e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feren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ă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peră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treţine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onform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e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stu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egate de </w:t>
      </w:r>
      <w:proofErr w:type="spellStart"/>
      <w:r w:rsidR="00DD5351" w:rsidRPr="00AA0F27">
        <w:rPr>
          <w:rFonts w:ascii="Times New Roman" w:eastAsia="Calibri" w:hAnsi="Times New Roman" w:cs="Times New Roman"/>
          <w:sz w:val="24"/>
          <w:szCs w:val="24"/>
        </w:rPr>
        <w:t>autoriz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stu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nu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clu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193DE48" w14:textId="77777777" w:rsidR="00833F34" w:rsidRPr="00AA0F27" w:rsidRDefault="00833F34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0C33491" w14:textId="77777777" w:rsidR="00833F34" w:rsidRPr="00AA0F27" w:rsidRDefault="00833F34" w:rsidP="00B5654E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8</w:t>
      </w:r>
      <w:r w:rsidR="00B5654E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abilir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plicabi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u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numi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vehic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xist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econcordanţ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t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lasificar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vehiculul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il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evaleaz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lasificar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estei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rm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xcepţi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xistenţe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ne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ror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o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fi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emonstrat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.</w:t>
      </w:r>
    </w:p>
    <w:p w14:paraId="1BC4724C" w14:textId="77777777" w:rsidR="00A614FB" w:rsidRPr="00AA0F27" w:rsidRDefault="00833F34" w:rsidP="00A614FB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rept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etind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art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lat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ic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eclaraţi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ic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edeclara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usţinu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probe,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ivi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ic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n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dministra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espectiv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.</w:t>
      </w:r>
    </w:p>
    <w:p w14:paraId="5A619C5C" w14:textId="77777777" w:rsidR="00A614FB" w:rsidRPr="00AA0F27" w:rsidRDefault="00833F34" w:rsidP="00A614FB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u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a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ransmis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ăţ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list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OB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evalid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ev</w:t>
      </w:r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zut</w:t>
      </w:r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la art. 5 </w:t>
      </w:r>
      <w:proofErr w:type="spellStart"/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>alin</w:t>
      </w:r>
      <w:proofErr w:type="spellEnd"/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. 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(1)</w:t>
      </w:r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lit.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g)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n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ăspund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lat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iciun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</w:t>
      </w:r>
      <w:proofErr w:type="spellEnd"/>
      <w:r w:rsidRPr="00AA0F27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rm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ăr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est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OB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evalid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.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umăr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lementel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list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OB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nevalid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ormat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liste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recvenţ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tualiza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gram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</w:t>
      </w:r>
      <w:proofErr w:type="gram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estei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abili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mu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ord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t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.</w:t>
      </w:r>
    </w:p>
    <w:p w14:paraId="6DB84B96" w14:textId="77777777" w:rsidR="00833F34" w:rsidRPr="00AA0F27" w:rsidRDefault="00833F34" w:rsidP="00A614FB">
      <w:pPr>
        <w:spacing w:after="0" w:line="240" w:lineRule="auto"/>
        <w:ind w:firstLine="156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istem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r w:rsidR="00252A35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baz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p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ehnologi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micround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munic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ul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eclaraţ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usţinu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prob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legătur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abili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rcin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oril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ai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.</w:t>
      </w:r>
    </w:p>
    <w:p w14:paraId="5238B559" w14:textId="77777777" w:rsidR="00252A35" w:rsidRPr="00AA0F27" w:rsidRDefault="00252A35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491FAE9" w14:textId="77777777" w:rsidR="00A614FB" w:rsidRPr="00AA0F27" w:rsidRDefault="00131F06" w:rsidP="00A614FB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9</w:t>
      </w:r>
      <w:r w:rsidR="00B5654E" w:rsidRPr="00AA0F27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5654E" w:rsidRPr="00AA0F27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or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se pot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bon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la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intermedi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icăru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,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indiferen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etăţeni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at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memb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eşedinţ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at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memb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matricula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vehicul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.</w:t>
      </w:r>
    </w:p>
    <w:p w14:paraId="4F53A5D8" w14:textId="77777777" w:rsidR="00A614FB" w:rsidRPr="00AA0F27" w:rsidRDefault="00131F06" w:rsidP="00A614FB">
      <w:pPr>
        <w:spacing w:after="0" w:line="240" w:lineRule="auto"/>
        <w:ind w:firstLine="170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2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La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semnarea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unui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ontract cu un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furnizor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SETRE,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utilizatorii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a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dreptul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de a fi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informați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rivir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metodel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lată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acceptat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rivir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relucrarea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datelor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lor c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caracter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personal, la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drepturil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decurg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din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legislaţia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aplicabilă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rivind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protecţia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datelor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caracter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personal,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conformitate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="00667095" w:rsidRPr="00AA0F27">
        <w:rPr>
          <w:rFonts w:ascii="Times New Roman" w:hAnsi="Times New Roman" w:cs="Times New Roman"/>
          <w:iCs/>
          <w:sz w:val="24"/>
          <w:szCs w:val="24"/>
        </w:rPr>
        <w:t>Regulamentul</w:t>
      </w:r>
      <w:proofErr w:type="spellEnd"/>
      <w:r w:rsidR="00667095" w:rsidRPr="00AA0F27">
        <w:rPr>
          <w:rFonts w:ascii="Times New Roman" w:hAnsi="Times New Roman" w:cs="Times New Roman"/>
          <w:iCs/>
          <w:sz w:val="24"/>
          <w:szCs w:val="24"/>
        </w:rPr>
        <w:t xml:space="preserve"> (UE) 2016/679</w:t>
      </w:r>
      <w:r w:rsidR="00765677"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570E2A35" w14:textId="77777777" w:rsidR="00667095" w:rsidRPr="00AA0F27" w:rsidRDefault="00667095" w:rsidP="00A614FB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3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AA0F27">
        <w:rPr>
          <w:rFonts w:ascii="Times New Roman" w:hAnsi="Times New Roman" w:cs="Times New Roman"/>
          <w:iCs/>
          <w:sz w:val="24"/>
          <w:szCs w:val="24"/>
        </w:rPr>
        <w:t xml:space="preserve">Plat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ul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s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sider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prezent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hit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bligaţi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lat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tilizatorul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aţ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ntitat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55760BD1" w14:textId="77777777" w:rsidR="00945FC6" w:rsidRPr="00AA0F27" w:rsidRDefault="00945FC6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CB04597" w14:textId="77777777" w:rsidR="00131F06" w:rsidRPr="00AA0F27" w:rsidRDefault="00131F06" w:rsidP="00B5654E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0</w:t>
      </w:r>
      <w:r w:rsidR="00B5654E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or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a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rm</w:t>
      </w:r>
      <w:r w:rsidR="00B5654E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toar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bliga</w:t>
      </w:r>
      <w:r w:rsidR="00B5654E" w:rsidRPr="00AA0F27">
        <w:rPr>
          <w:rFonts w:ascii="Times New Roman" w:eastAsia="Calibri" w:hAnsi="Times New Roman" w:cs="Times New Roman"/>
          <w:iCs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:</w:t>
      </w:r>
    </w:p>
    <w:p w14:paraId="016A8495" w14:textId="77777777" w:rsidR="00765677" w:rsidRPr="00AA0F27" w:rsidRDefault="00131F06" w:rsidP="005934C4">
      <w:pPr>
        <w:pStyle w:val="ListParagraph"/>
        <w:numPr>
          <w:ilvl w:val="1"/>
          <w:numId w:val="20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</w:t>
      </w:r>
      <w:r w:rsidR="00B5654E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espec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0E358E" w:rsidRPr="00AA0F27">
        <w:rPr>
          <w:rFonts w:ascii="Times New Roman" w:hAnsi="Times New Roman" w:cs="Times New Roman"/>
          <w:sz w:val="24"/>
          <w:szCs w:val="24"/>
        </w:rPr>
        <w:t>obligațiile</w:t>
      </w:r>
      <w:proofErr w:type="spellEnd"/>
      <w:r w:rsidR="000E358E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r w:rsidR="00084901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le </w:t>
      </w:r>
      <w:proofErr w:type="spellStart"/>
      <w:r w:rsidR="00084901" w:rsidRPr="00AA0F27">
        <w:rPr>
          <w:rFonts w:ascii="Times New Roman" w:eastAsia="Calibri" w:hAnsi="Times New Roman" w:cs="Times New Roman"/>
          <w:iCs/>
          <w:sz w:val="24"/>
          <w:szCs w:val="24"/>
        </w:rPr>
        <w:t>revin</w:t>
      </w:r>
      <w:proofErr w:type="spellEnd"/>
      <w:r w:rsidR="00084901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084901" w:rsidRPr="00AA0F27">
        <w:rPr>
          <w:rFonts w:ascii="Times New Roman" w:eastAsia="Calibri" w:hAnsi="Times New Roman" w:cs="Times New Roman"/>
          <w:iCs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evederi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rt. 3 di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egulament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elega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(UE) nr. 203/2020 al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misie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din 28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noiembri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2019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clasificarea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vehiculelor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obligațiil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utilizatorilor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serviciului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european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taxar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rutieră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electronică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cerințel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elementel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interoperabilitat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criteriil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minim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eligibilitat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organismele</w:t>
      </w:r>
      <w:proofErr w:type="spellEnd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notificate</w:t>
      </w:r>
      <w:proofErr w:type="spellEnd"/>
      <w:r w:rsidR="00BA5DBF" w:rsidRPr="00AA0F27">
        <w:rPr>
          <w:rFonts w:ascii="Times New Roman" w:eastAsia="Calibri" w:hAnsi="Times New Roman" w:cs="Times New Roman"/>
          <w:bCs/>
          <w:iCs/>
          <w:sz w:val="24"/>
          <w:szCs w:val="24"/>
        </w:rPr>
        <w:t>;</w:t>
      </w:r>
    </w:p>
    <w:p w14:paraId="6E6CE99F" w14:textId="77777777" w:rsidR="00131F06" w:rsidRPr="00AA0F27" w:rsidRDefault="00131F06" w:rsidP="005934C4">
      <w:pPr>
        <w:pStyle w:val="ListParagraph"/>
        <w:numPr>
          <w:ilvl w:val="1"/>
          <w:numId w:val="20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</w:t>
      </w:r>
      <w:r w:rsidR="00B5654E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ez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ctivez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OB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respunzăt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omeni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tiliza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="00BA5DBF" w:rsidRPr="00AA0F27">
        <w:rPr>
          <w:rFonts w:ascii="Times New Roman" w:eastAsia="Calibri" w:hAnsi="Times New Roman" w:cs="Times New Roman"/>
          <w:iCs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pe un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vehic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instala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ezen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dou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ma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mul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OBE.</w:t>
      </w:r>
    </w:p>
    <w:p w14:paraId="634B5A05" w14:textId="77777777" w:rsidR="00131F06" w:rsidRPr="00AA0F27" w:rsidRDefault="00131F06" w:rsidP="005934C4">
      <w:pPr>
        <w:spacing w:after="0" w:line="24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5CC94E5A" w14:textId="77777777" w:rsidR="0056469E" w:rsidRPr="00AA0F27" w:rsidRDefault="00D2625A" w:rsidP="00B5654E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1</w:t>
      </w:r>
      <w:r w:rsidR="00B5654E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termen de 60 d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zil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la data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definiri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cel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puți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unu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domeniu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România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s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desemnează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/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institui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după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caz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pri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hotărâr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Guvernulu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la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propunerea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Ministerulu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Transporturilor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ș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Infrastructuri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un organism d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concilier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scopul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medieri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într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entităţil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percep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tarifel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rutier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p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domeniil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de p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teritoriul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Românie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furnizori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cu car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acestea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u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încheiat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contract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sau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u care s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află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negocieri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incheierea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unor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astfel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contracte</w:t>
      </w:r>
      <w:proofErr w:type="spellEnd"/>
      <w:r w:rsidR="004F08EF" w:rsidRPr="00AA0F27">
        <w:rPr>
          <w:rFonts w:ascii="Times New Roman" w:eastAsia="Calibri" w:hAnsi="Times New Roman" w:cs="Times New Roman"/>
          <w:iCs/>
          <w:sz w:val="24"/>
          <w:szCs w:val="24"/>
        </w:rPr>
        <w:t>.</w:t>
      </w:r>
    </w:p>
    <w:p w14:paraId="31CFB90C" w14:textId="77777777" w:rsidR="00D2625A" w:rsidRPr="00AA0F27" w:rsidRDefault="00D2625A" w:rsidP="004217F3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iCs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ganismul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ncilie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independent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e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riveşt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organizare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tructur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a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juridic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aport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interes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comercia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entităţil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percep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furnizorilor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servic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tarifar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rutieră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are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urm</w:t>
      </w:r>
      <w:r w:rsidR="00BA5DBF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toarele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atribu</w:t>
      </w:r>
      <w:r w:rsidR="00BA5DBF" w:rsidRPr="00AA0F27">
        <w:rPr>
          <w:rFonts w:ascii="Times New Roman" w:eastAsia="Calibri" w:hAnsi="Times New Roman" w:cs="Times New Roman"/>
          <w:iCs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iCs/>
          <w:sz w:val="24"/>
          <w:szCs w:val="24"/>
        </w:rPr>
        <w:t>ii</w:t>
      </w:r>
      <w:proofErr w:type="spellEnd"/>
      <w:r w:rsidRPr="00AA0F27">
        <w:rPr>
          <w:rFonts w:ascii="Times New Roman" w:eastAsia="Calibri" w:hAnsi="Times New Roman" w:cs="Times New Roman"/>
          <w:iCs/>
          <w:sz w:val="24"/>
          <w:szCs w:val="24"/>
        </w:rPr>
        <w:t>:</w:t>
      </w:r>
    </w:p>
    <w:p w14:paraId="08FADFD9" w14:textId="77777777" w:rsidR="004217F3" w:rsidRPr="00AA0F27" w:rsidRDefault="00D2625A" w:rsidP="005934C4">
      <w:pPr>
        <w:pStyle w:val="ListParagraph"/>
        <w:numPr>
          <w:ilvl w:val="1"/>
          <w:numId w:val="2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rific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ntit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ț</w:t>
      </w:r>
      <w:r w:rsidRPr="00AA0F27">
        <w:rPr>
          <w:rFonts w:ascii="Times New Roman" w:hAnsi="Times New Roman" w:cs="Times New Roman"/>
          <w:iCs/>
          <w:sz w:val="24"/>
          <w:szCs w:val="24"/>
        </w:rPr>
        <w:t>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mpu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diţ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tractua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nediscriminato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1B6A3D2F" w14:textId="77777777" w:rsidR="004217F3" w:rsidRPr="00AA0F27" w:rsidRDefault="00D2625A" w:rsidP="005934C4">
      <w:pPr>
        <w:pStyle w:val="ListParagraph"/>
        <w:numPr>
          <w:ilvl w:val="1"/>
          <w:numId w:val="2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rific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sunt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munera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rt. 7;</w:t>
      </w:r>
    </w:p>
    <w:p w14:paraId="55B9F423" w14:textId="77777777" w:rsidR="004217F3" w:rsidRPr="00AA0F27" w:rsidRDefault="00D2625A" w:rsidP="005934C4">
      <w:pPr>
        <w:pStyle w:val="ListParagraph"/>
        <w:numPr>
          <w:ilvl w:val="1"/>
          <w:numId w:val="2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lastRenderedPageBreak/>
        <w:t>s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vin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olicit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ne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ntită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ercep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litigiu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ferit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laţi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tractua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negocier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emerg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hAnsi="Times New Roman" w:cs="Times New Roman"/>
          <w:iCs/>
          <w:sz w:val="24"/>
          <w:szCs w:val="24"/>
        </w:rPr>
        <w:t>to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A5DBF" w:rsidRPr="00AA0F27">
        <w:rPr>
          <w:rFonts w:ascii="Times New Roman" w:hAnsi="Times New Roman" w:cs="Times New Roman"/>
          <w:iCs/>
          <w:sz w:val="24"/>
          <w:szCs w:val="24"/>
        </w:rPr>
        <w:t>î</w:t>
      </w:r>
      <w:r w:rsidRPr="00AA0F27">
        <w:rPr>
          <w:rFonts w:ascii="Times New Roman" w:hAnsi="Times New Roman" w:cs="Times New Roman"/>
          <w:iCs/>
          <w:sz w:val="24"/>
          <w:szCs w:val="24"/>
        </w:rPr>
        <w:t>ncheie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stfe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contract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59D7C82B" w14:textId="77777777" w:rsidR="00D2625A" w:rsidRPr="00AA0F27" w:rsidRDefault="00D2625A" w:rsidP="005934C4">
      <w:pPr>
        <w:pStyle w:val="ListParagraph"/>
        <w:numPr>
          <w:ilvl w:val="1"/>
          <w:numId w:val="2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alizez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chimbur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rganism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cil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tat</w:t>
      </w:r>
      <w:r w:rsidR="00372651" w:rsidRPr="00AA0F27">
        <w:rPr>
          <w:rFonts w:ascii="Times New Roman" w:hAnsi="Times New Roman" w:cs="Times New Roman"/>
          <w:iCs/>
          <w:sz w:val="24"/>
          <w:szCs w:val="24"/>
        </w:rPr>
        <w:t>ele</w:t>
      </w:r>
      <w:proofErr w:type="spellEnd"/>
      <w:r w:rsidR="0037265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72651" w:rsidRPr="00AA0F27">
        <w:rPr>
          <w:rFonts w:ascii="Times New Roman" w:hAnsi="Times New Roman" w:cs="Times New Roman"/>
          <w:iCs/>
          <w:sz w:val="24"/>
          <w:szCs w:val="24"/>
        </w:rPr>
        <w:t>membre</w:t>
      </w:r>
      <w:proofErr w:type="spellEnd"/>
      <w:r w:rsidR="00372651" w:rsidRPr="00AA0F27">
        <w:rPr>
          <w:rFonts w:ascii="Times New Roman" w:hAnsi="Times New Roman" w:cs="Times New Roman"/>
          <w:iCs/>
          <w:sz w:val="24"/>
          <w:szCs w:val="24"/>
        </w:rPr>
        <w:t xml:space="preserve"> ale </w:t>
      </w:r>
      <w:proofErr w:type="spellStart"/>
      <w:r w:rsidR="00372651" w:rsidRPr="00AA0F27">
        <w:rPr>
          <w:rFonts w:ascii="Times New Roman" w:hAnsi="Times New Roman" w:cs="Times New Roman"/>
          <w:iCs/>
          <w:sz w:val="24"/>
          <w:szCs w:val="24"/>
        </w:rPr>
        <w:t>Uniunii</w:t>
      </w:r>
      <w:proofErr w:type="spellEnd"/>
      <w:r w:rsidR="0037265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72651" w:rsidRPr="00AA0F27">
        <w:rPr>
          <w:rFonts w:ascii="Times New Roman" w:hAnsi="Times New Roman" w:cs="Times New Roman"/>
          <w:iCs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ferito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tivitat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or,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ncipi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or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irecto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actic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pe care l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tilizează</w:t>
      </w:r>
      <w:proofErr w:type="spellEnd"/>
      <w:r w:rsidR="00BA5DBF"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4626F136" w14:textId="77777777" w:rsidR="004217F3" w:rsidRPr="00AA0F27" w:rsidRDefault="00D2625A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3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BA5DBF" w:rsidRPr="00AA0F27">
        <w:rPr>
          <w:rFonts w:ascii="Times New Roman" w:hAnsi="Times New Roman" w:cs="Times New Roman"/>
          <w:iCs/>
          <w:sz w:val="24"/>
          <w:szCs w:val="24"/>
        </w:rPr>
        <w:t>Î</w:t>
      </w:r>
      <w:r w:rsidRPr="00AA0F27">
        <w:rPr>
          <w:rFonts w:ascii="Times New Roman" w:hAnsi="Times New Roman" w:cs="Times New Roman"/>
          <w:iCs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cop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A5DBF" w:rsidRPr="00AA0F27">
        <w:rPr>
          <w:rFonts w:ascii="Times New Roman" w:hAnsi="Times New Roman" w:cs="Times New Roman"/>
          <w:iCs/>
          <w:sz w:val="24"/>
          <w:szCs w:val="24"/>
        </w:rPr>
        <w:t>î</w:t>
      </w:r>
      <w:r w:rsidRPr="00AA0F27">
        <w:rPr>
          <w:rFonts w:ascii="Times New Roman" w:hAnsi="Times New Roman" w:cs="Times New Roman"/>
          <w:iCs/>
          <w:sz w:val="24"/>
          <w:szCs w:val="24"/>
        </w:rPr>
        <w:t>ndeplini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tribu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ț</w:t>
      </w:r>
      <w:r w:rsidRPr="00AA0F27">
        <w:rPr>
          <w:rFonts w:ascii="Times New Roman" w:hAnsi="Times New Roman" w:cs="Times New Roman"/>
          <w:iCs/>
          <w:sz w:val="24"/>
          <w:szCs w:val="24"/>
        </w:rPr>
        <w:t>i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ev</w:t>
      </w:r>
      <w:r w:rsidR="00BA5DBF" w:rsidRPr="00AA0F27">
        <w:rPr>
          <w:rFonts w:ascii="Times New Roman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hAnsi="Times New Roman" w:cs="Times New Roman"/>
          <w:iCs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. (</w:t>
      </w:r>
      <w:r w:rsidR="00CA3F31" w:rsidRPr="00AA0F27">
        <w:rPr>
          <w:rFonts w:ascii="Times New Roman" w:hAnsi="Times New Roman" w:cs="Times New Roman"/>
          <w:iCs/>
          <w:sz w:val="24"/>
          <w:szCs w:val="24"/>
        </w:rPr>
        <w:t>2</w:t>
      </w:r>
      <w:r w:rsidRPr="00AA0F27">
        <w:rPr>
          <w:rFonts w:ascii="Times New Roman" w:hAnsi="Times New Roman" w:cs="Times New Roman"/>
          <w:iCs/>
          <w:sz w:val="24"/>
          <w:szCs w:val="24"/>
        </w:rPr>
        <w:t xml:space="preserve">)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rganism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cil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471A4" w:rsidRPr="00AA0F27">
        <w:rPr>
          <w:rFonts w:ascii="Times New Roman" w:hAnsi="Times New Roman" w:cs="Times New Roman"/>
          <w:iCs/>
          <w:sz w:val="24"/>
          <w:szCs w:val="24"/>
        </w:rPr>
        <w:t>va</w:t>
      </w:r>
      <w:proofErr w:type="spellEnd"/>
      <w:r w:rsidR="001471A4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471A4" w:rsidRPr="00AA0F27">
        <w:rPr>
          <w:rFonts w:ascii="Times New Roman" w:hAnsi="Times New Roman" w:cs="Times New Roman"/>
          <w:iCs/>
          <w:sz w:val="24"/>
          <w:szCs w:val="24"/>
        </w:rPr>
        <w:t>solicita</w:t>
      </w:r>
      <w:proofErr w:type="spellEnd"/>
      <w:r w:rsidR="001471A4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elevan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ntităţi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de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er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mplica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urniz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om</w:t>
      </w:r>
      <w:r w:rsidR="00CA3F31" w:rsidRPr="00AA0F27">
        <w:rPr>
          <w:rFonts w:ascii="Times New Roman" w:hAnsi="Times New Roman" w:cs="Times New Roman"/>
          <w:iCs/>
          <w:sz w:val="24"/>
          <w:szCs w:val="24"/>
        </w:rPr>
        <w:t>â</w:t>
      </w:r>
      <w:r w:rsidRPr="00AA0F27">
        <w:rPr>
          <w:rFonts w:ascii="Times New Roman" w:hAnsi="Times New Roman" w:cs="Times New Roman"/>
          <w:iCs/>
          <w:sz w:val="24"/>
          <w:szCs w:val="24"/>
        </w:rPr>
        <w:t>nia</w:t>
      </w:r>
      <w:proofErr w:type="spellEnd"/>
      <w:r w:rsidR="00CA3F31"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5F008B6B" w14:textId="77777777" w:rsidR="004217F3" w:rsidRPr="00AA0F27" w:rsidRDefault="00D2625A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4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Organism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ncilie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rific</w:t>
      </w:r>
      <w:r w:rsidR="007849DC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A3F31" w:rsidRPr="00AA0F27">
        <w:rPr>
          <w:rFonts w:ascii="Times New Roman" w:hAnsi="Times New Roman" w:cs="Times New Roman"/>
          <w:iCs/>
          <w:sz w:val="24"/>
          <w:szCs w:val="24"/>
        </w:rPr>
        <w:t>ș</w:t>
      </w:r>
      <w:r w:rsidRPr="00AA0F27">
        <w:rPr>
          <w:rFonts w:ascii="Times New Roman" w:hAnsi="Times New Roman" w:cs="Times New Roman"/>
          <w:iCs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omunic</w:t>
      </w:r>
      <w:r w:rsidR="007849DC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="001C4FE0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</w:t>
      </w:r>
      <w:r w:rsidR="00CA3F31" w:rsidRPr="00AA0F27">
        <w:rPr>
          <w:rFonts w:ascii="Times New Roman" w:hAnsi="Times New Roman" w:cs="Times New Roman"/>
          <w:iCs/>
          <w:sz w:val="24"/>
          <w:szCs w:val="24"/>
        </w:rPr>
        <w:t>ă</w:t>
      </w:r>
      <w:r w:rsidRPr="00AA0F27">
        <w:rPr>
          <w:rFonts w:ascii="Times New Roman" w:hAnsi="Times New Roman" w:cs="Times New Roman"/>
          <w:iCs/>
          <w:sz w:val="24"/>
          <w:szCs w:val="24"/>
        </w:rPr>
        <w:t>r</w:t>
      </w:r>
      <w:r w:rsidR="00CA3F31" w:rsidRPr="00AA0F27">
        <w:rPr>
          <w:rFonts w:ascii="Times New Roman" w:hAnsi="Times New Roman" w:cs="Times New Roman"/>
          <w:iCs/>
          <w:sz w:val="24"/>
          <w:szCs w:val="24"/>
        </w:rPr>
        <w:t>ț</w:t>
      </w:r>
      <w:r w:rsidRPr="00AA0F27">
        <w:rPr>
          <w:rFonts w:ascii="Times New Roman" w:hAnsi="Times New Roman" w:cs="Times New Roman"/>
          <w:iCs/>
          <w:sz w:val="24"/>
          <w:szCs w:val="24"/>
        </w:rPr>
        <w:t>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4FE0" w:rsidRPr="00AA0F27">
        <w:rPr>
          <w:rFonts w:ascii="Times New Roman" w:hAnsi="Times New Roman" w:cs="Times New Roman"/>
          <w:iCs/>
          <w:sz w:val="24"/>
          <w:szCs w:val="24"/>
        </w:rPr>
        <w:t>prevazute</w:t>
      </w:r>
      <w:proofErr w:type="spellEnd"/>
      <w:r w:rsidR="001C4FE0"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="001C4FE0" w:rsidRPr="00AA0F27">
        <w:rPr>
          <w:rFonts w:ascii="Times New Roman" w:hAnsi="Times New Roman" w:cs="Times New Roman"/>
          <w:iCs/>
          <w:sz w:val="24"/>
          <w:szCs w:val="24"/>
        </w:rPr>
        <w:t>alin</w:t>
      </w:r>
      <w:proofErr w:type="spellEnd"/>
      <w:r w:rsidR="001C4FE0" w:rsidRPr="00AA0F27">
        <w:rPr>
          <w:rFonts w:ascii="Times New Roman" w:hAnsi="Times New Roman" w:cs="Times New Roman"/>
          <w:iCs/>
          <w:sz w:val="24"/>
          <w:szCs w:val="24"/>
        </w:rPr>
        <w:t>. (2) lit. c)</w:t>
      </w:r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termen de o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lun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mi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ne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olicităr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venţi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toa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ocument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neces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medie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fl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osesi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A3F31" w:rsidRPr="00AA0F27">
        <w:rPr>
          <w:rFonts w:ascii="Times New Roman" w:hAnsi="Times New Roman" w:cs="Times New Roman"/>
          <w:iCs/>
          <w:sz w:val="24"/>
          <w:szCs w:val="24"/>
        </w:rPr>
        <w:t>ș</w:t>
      </w:r>
      <w:r w:rsidRPr="00AA0F27">
        <w:rPr>
          <w:rFonts w:ascii="Times New Roman" w:hAnsi="Times New Roman" w:cs="Times New Roman"/>
          <w:iCs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onun</w:t>
      </w:r>
      <w:r w:rsidR="00CA3F31" w:rsidRPr="00AA0F27">
        <w:rPr>
          <w:rFonts w:ascii="Times New Roman" w:hAnsi="Times New Roman" w:cs="Times New Roman"/>
          <w:iCs/>
          <w:sz w:val="24"/>
          <w:szCs w:val="24"/>
        </w:rPr>
        <w:t>ț</w:t>
      </w:r>
      <w:r w:rsidR="007849DC" w:rsidRPr="00AA0F27">
        <w:rPr>
          <w:rFonts w:ascii="Times New Roman" w:hAnsi="Times New Roman" w:cs="Times New Roman"/>
          <w:i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litigiu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termen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e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mult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şas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lun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l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olicitar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venţiei</w:t>
      </w:r>
      <w:proofErr w:type="spellEnd"/>
      <w:r w:rsidR="00AA0FEE"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32F169CE" w14:textId="77777777" w:rsidR="00D2625A" w:rsidRPr="00AA0F27" w:rsidRDefault="00D2625A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</w:t>
      </w:r>
      <w:bookmarkStart w:id="6" w:name="_Hlk92111444"/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5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Organismul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conciliere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va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elabora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o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procedură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mediere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care se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aprobă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in termen de 60 de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zile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de la data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desemnări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>/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instituiri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acestuia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prin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ordin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al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ministrulu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transporturilor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ș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infrastructuri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sau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al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ministrului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de resort,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după</w:t>
      </w:r>
      <w:proofErr w:type="spellEnd"/>
      <w:r w:rsidR="0078775F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hAnsi="Times New Roman" w:cs="Times New Roman"/>
          <w:iCs/>
          <w:sz w:val="24"/>
          <w:szCs w:val="24"/>
        </w:rPr>
        <w:t>caz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bookmarkEnd w:id="6"/>
    <w:p w14:paraId="7274C6D2" w14:textId="77777777" w:rsidR="00EE59E3" w:rsidRPr="00AA0F27" w:rsidRDefault="00EE59E3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4FC4EF8" w14:textId="77777777" w:rsidR="006A26F1" w:rsidRPr="00AA0F27" w:rsidRDefault="003B6B3F" w:rsidP="003B6B3F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EE59E3" w:rsidRPr="00AA0F27">
        <w:rPr>
          <w:rFonts w:ascii="Times New Roman" w:eastAsia="Calibri" w:hAnsi="Times New Roman" w:cs="Times New Roman"/>
          <w:b/>
          <w:sz w:val="24"/>
          <w:szCs w:val="24"/>
        </w:rPr>
        <w:t>Art. 12</w:t>
      </w:r>
      <w:r w:rsidR="00B5654E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SETRE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este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pus la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dispozitia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utilizatorilor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SETRE ca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serviciu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unic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permanent,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ceea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ce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A26F1" w:rsidRPr="00AA0F27">
        <w:rPr>
          <w:rFonts w:ascii="Times New Roman" w:hAnsi="Times New Roman" w:cs="Times New Roman"/>
          <w:iCs/>
          <w:sz w:val="24"/>
          <w:szCs w:val="24"/>
        </w:rPr>
        <w:t>inseamna</w:t>
      </w:r>
      <w:proofErr w:type="spellEnd"/>
      <w:r w:rsidR="006A26F1" w:rsidRPr="00AA0F27">
        <w:rPr>
          <w:rFonts w:ascii="Times New Roman" w:hAnsi="Times New Roman" w:cs="Times New Roman"/>
          <w:iCs/>
          <w:sz w:val="24"/>
          <w:szCs w:val="24"/>
        </w:rPr>
        <w:t xml:space="preserve"> ca:</w:t>
      </w:r>
    </w:p>
    <w:p w14:paraId="5E6E2A21" w14:textId="77777777" w:rsidR="006A26F1" w:rsidRPr="00AA0F27" w:rsidRDefault="006A26F1" w:rsidP="003B6B3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up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arametr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lasific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clusiv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e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ariabil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a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fost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toca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eclaraţ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mbel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, nu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necesar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nicio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venţi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man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supr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OB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exceptând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vin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modificar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caracteristicilor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vehicululu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parcurs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ele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eplasar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43530A02" w14:textId="77777777" w:rsidR="006A26F1" w:rsidRPr="00AA0F27" w:rsidRDefault="006A26F1" w:rsidP="003B6B3F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teracţiunea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mană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cu OB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rămâne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aceeaş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indiferent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domeniul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iCs/>
          <w:sz w:val="24"/>
          <w:szCs w:val="24"/>
        </w:rPr>
        <w:t>utilizat</w:t>
      </w:r>
      <w:proofErr w:type="spellEnd"/>
      <w:r w:rsidR="00B30555" w:rsidRPr="00AA0F27">
        <w:rPr>
          <w:rFonts w:ascii="Times New Roman" w:hAnsi="Times New Roman" w:cs="Times New Roman"/>
          <w:iCs/>
          <w:sz w:val="24"/>
          <w:szCs w:val="24"/>
        </w:rPr>
        <w:t>.</w:t>
      </w:r>
    </w:p>
    <w:p w14:paraId="63B3B648" w14:textId="77777777" w:rsidR="006A26F1" w:rsidRPr="00AA0F27" w:rsidRDefault="006A26F1" w:rsidP="003B6B3F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064D3E8" w14:textId="77777777" w:rsidR="00EE59E3" w:rsidRPr="00AA0F27" w:rsidRDefault="006277EC" w:rsidP="006A26F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EE59E3" w:rsidRPr="00AA0F27">
        <w:rPr>
          <w:rFonts w:ascii="Times New Roman" w:eastAsia="Calibri" w:hAnsi="Times New Roman" w:cs="Times New Roman"/>
          <w:b/>
          <w:sz w:val="24"/>
          <w:szCs w:val="24"/>
        </w:rPr>
        <w:t>Art. 13</w:t>
      </w:r>
      <w:r w:rsidR="00A61C69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E59E3"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Interacţiunea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dintr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utilizatorii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entităţil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percep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tarifel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limitată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după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caz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, la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procesul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facturar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cu art. 6 lit. g)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procesul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asigurare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a</w:t>
      </w:r>
      <w:proofErr w:type="gram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aplicării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legisla</w:t>
      </w:r>
      <w:r w:rsidR="00CA3F31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EE59E3" w:rsidRPr="00AA0F27">
        <w:rPr>
          <w:rFonts w:ascii="Times New Roman" w:eastAsia="Calibri" w:hAnsi="Times New Roman" w:cs="Times New Roman"/>
          <w:sz w:val="24"/>
          <w:szCs w:val="24"/>
        </w:rPr>
        <w:t>iei</w:t>
      </w:r>
      <w:proofErr w:type="spellEnd"/>
      <w:r w:rsidR="00EE59E3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7222667" w14:textId="77777777" w:rsidR="00EE59E3" w:rsidRPr="00AA0F27" w:rsidRDefault="00EE59E3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2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acţiun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in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BE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ot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ie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,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di</w:t>
      </w:r>
      <w:r w:rsidR="00CA3F31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CA3F31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romit</w:t>
      </w:r>
      <w:r w:rsidR="00CA3F31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</w:t>
      </w:r>
      <w:r w:rsidR="00E91731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44D98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și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ă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fie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espectate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ormele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plicabile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în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materie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e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rotecţie</w:t>
      </w:r>
      <w:proofErr w:type="spellEnd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 </w:t>
      </w:r>
      <w:proofErr w:type="spellStart"/>
      <w:r w:rsidR="00E91731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a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Datele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furnizate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numai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politicile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legate de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trafic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îmbunătăţirea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gestionării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traficului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nu permit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identificarea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38BE" w:rsidRPr="00AA0F27">
        <w:rPr>
          <w:rFonts w:ascii="Times New Roman" w:hAnsi="Times New Roman" w:cs="Times New Roman"/>
          <w:sz w:val="24"/>
          <w:szCs w:val="24"/>
        </w:rPr>
        <w:t>clienților</w:t>
      </w:r>
      <w:proofErr w:type="spellEnd"/>
      <w:r w:rsidR="006F38BE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3427FCF6" w14:textId="77777777" w:rsidR="00EC4359" w:rsidRPr="00AA0F27" w:rsidRDefault="00EC4359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D202C6D" w14:textId="77777777" w:rsidR="004217F3" w:rsidRPr="00AA0F27" w:rsidRDefault="00EC4359" w:rsidP="004217F3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4</w:t>
      </w:r>
      <w:r w:rsidR="00A61C69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ăţ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</w:t>
      </w:r>
      <w:r w:rsidR="00C90C68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art. 6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liga</w:t>
      </w:r>
      <w:r w:rsidR="00CA3F31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di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st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o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prezentanţ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ă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utorizaţ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o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rific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OB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</w:t>
      </w:r>
      <w:r w:rsidR="00CA3F31" w:rsidRPr="00AA0F27">
        <w:rPr>
          <w:rFonts w:ascii="Times New Roman" w:eastAsia="Calibri" w:hAnsi="Times New Roman" w:cs="Times New Roman"/>
          <w:sz w:val="24"/>
          <w:szCs w:val="24"/>
        </w:rPr>
        <w:t>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o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ţi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tific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inaliz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ucces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st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respective.</w:t>
      </w:r>
    </w:p>
    <w:p w14:paraId="5655413D" w14:textId="77777777" w:rsidR="004217F3" w:rsidRPr="00AA0F27" w:rsidRDefault="00EC4359" w:rsidP="004217F3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2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5D2B5B"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="005D2B5B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5B" w:rsidRPr="00AA0F27">
        <w:rPr>
          <w:rFonts w:ascii="Times New Roman" w:hAnsi="Times New Roman" w:cs="Times New Roman"/>
          <w:sz w:val="24"/>
          <w:szCs w:val="24"/>
        </w:rPr>
        <w:t>prev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6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stitu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d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st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ngu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rezentan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z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rif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racte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ngu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tip de OB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.</w:t>
      </w:r>
    </w:p>
    <w:p w14:paraId="1FB4B3E1" w14:textId="77777777" w:rsidR="004217F3" w:rsidRPr="00AA0F27" w:rsidRDefault="00EC4359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3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CA3F31" w:rsidRPr="00AA0F27">
        <w:rPr>
          <w:rFonts w:ascii="Times New Roman" w:hAnsi="Times New Roman" w:cs="Times New Roman"/>
          <w:sz w:val="24"/>
          <w:szCs w:val="24"/>
        </w:rPr>
        <w:t>C</w:t>
      </w:r>
      <w:r w:rsidRPr="00AA0F27">
        <w:rPr>
          <w:rFonts w:ascii="Times New Roman" w:hAnsi="Times New Roman" w:cs="Times New Roman"/>
          <w:sz w:val="24"/>
          <w:szCs w:val="24"/>
        </w:rPr>
        <w:t>os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st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a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CA3F31" w:rsidRPr="00AA0F27">
        <w:rPr>
          <w:rFonts w:ascii="Times New Roman" w:hAnsi="Times New Roman" w:cs="Times New Roman"/>
          <w:sz w:val="24"/>
          <w:szCs w:val="24"/>
        </w:rPr>
        <w:t>.</w:t>
      </w:r>
      <w:r w:rsidRPr="00AA0F27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="00CA3F31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3F31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CA3F31" w:rsidRPr="00AA0F27">
        <w:rPr>
          <w:rFonts w:ascii="Times New Roman" w:hAnsi="Times New Roman" w:cs="Times New Roman"/>
          <w:sz w:val="24"/>
          <w:szCs w:val="24"/>
        </w:rPr>
        <w:t xml:space="preserve">. </w:t>
      </w:r>
      <w:r w:rsidRPr="00AA0F27">
        <w:rPr>
          <w:rFonts w:ascii="Times New Roman" w:hAnsi="Times New Roman" w:cs="Times New Roman"/>
          <w:sz w:val="24"/>
          <w:szCs w:val="24"/>
        </w:rPr>
        <w:t xml:space="preserve">(2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uport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esa</w:t>
      </w:r>
      <w:r w:rsidR="00CA3F31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CA3F31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rezentan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zaţ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726575BC" w14:textId="77777777" w:rsidR="004217F3" w:rsidRPr="00AA0F27" w:rsidRDefault="00EC4359" w:rsidP="004217F3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4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m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zvol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nc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d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</w:t>
      </w:r>
      <w:r w:rsidR="00966716" w:rsidRPr="00AA0F27">
        <w:rPr>
          <w:rFonts w:ascii="Times New Roman" w:hAnsi="Times New Roman" w:cs="Times New Roman"/>
          <w:sz w:val="24"/>
          <w:szCs w:val="24"/>
        </w:rPr>
        <w:t>t</w:t>
      </w:r>
      <w:r w:rsidR="003700DF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3700DF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6 po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mpora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zon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i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or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arale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SETRE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pilot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lu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cep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olog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nu su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un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u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donan</w:t>
      </w:r>
      <w:r w:rsidR="003700DF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39629393" w14:textId="77777777" w:rsidR="004217F3" w:rsidRPr="00AA0F27" w:rsidRDefault="00EC4359" w:rsidP="004217F3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5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</w:t>
      </w:r>
      <w:r w:rsidR="00966716" w:rsidRPr="00AA0F27">
        <w:rPr>
          <w:rFonts w:ascii="Times New Roman" w:hAnsi="Times New Roman" w:cs="Times New Roman"/>
          <w:sz w:val="24"/>
          <w:szCs w:val="24"/>
        </w:rPr>
        <w:t>ăț</w:t>
      </w:r>
      <w:r w:rsidRPr="00AA0F27">
        <w:rPr>
          <w:rFonts w:ascii="Times New Roman" w:hAnsi="Times New Roman" w:cs="Times New Roman"/>
          <w:sz w:val="24"/>
          <w:szCs w:val="24"/>
        </w:rPr>
        <w:t>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966716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4)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</w:t>
      </w:r>
      <w:r w:rsidR="00966716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6716" w:rsidRPr="00AA0F27">
        <w:rPr>
          <w:rFonts w:ascii="Times New Roman" w:hAnsi="Times New Roman" w:cs="Times New Roman"/>
          <w:sz w:val="24"/>
          <w:szCs w:val="24"/>
        </w:rPr>
        <w:t>autorizaț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olicit</w:t>
      </w:r>
      <w:r w:rsidR="00966716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6716" w:rsidRPr="00AA0F27">
        <w:rPr>
          <w:rFonts w:ascii="Times New Roman" w:hAnsi="Times New Roman" w:cs="Times New Roman"/>
          <w:sz w:val="24"/>
          <w:szCs w:val="24"/>
        </w:rPr>
        <w:t>autor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966716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articip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iste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-pilot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15C445FF" w14:textId="77777777" w:rsidR="00EC4359" w:rsidRPr="00AA0F27" w:rsidRDefault="00EC4359" w:rsidP="004217F3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6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7A0116" w:rsidRPr="00AA0F27">
        <w:rPr>
          <w:rFonts w:ascii="Times New Roman" w:hAnsi="Times New Roman" w:cs="Times New Roman"/>
          <w:sz w:val="24"/>
          <w:szCs w:val="24"/>
        </w:rPr>
        <w:t>În</w:t>
      </w:r>
      <w:r w:rsidR="00B80DE6" w:rsidRPr="00AA0F27">
        <w:rPr>
          <w:rFonts w:ascii="Times New Roman" w:hAnsi="Times New Roman" w:cs="Times New Roman"/>
          <w:sz w:val="24"/>
          <w:szCs w:val="24"/>
        </w:rPr>
        <w:t>aint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demar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măsuril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implementare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- pilot de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tarifar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olicitare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entităților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. (4),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116" w:rsidRPr="00AA0F27">
        <w:rPr>
          <w:rFonts w:ascii="Times New Roman" w:hAnsi="Times New Roman" w:cs="Times New Roman"/>
          <w:sz w:val="24"/>
          <w:szCs w:val="24"/>
        </w:rPr>
        <w:t>ș</w:t>
      </w:r>
      <w:r w:rsidR="00B80DE6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trebui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olicit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obțină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A0116" w:rsidRPr="00AA0F27">
        <w:rPr>
          <w:rFonts w:ascii="Times New Roman" w:hAnsi="Times New Roman" w:cs="Times New Roman"/>
          <w:sz w:val="24"/>
          <w:szCs w:val="24"/>
        </w:rPr>
        <w:t>î</w:t>
      </w:r>
      <w:r w:rsidR="00B80DE6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numele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116" w:rsidRPr="00AA0F27">
        <w:rPr>
          <w:rFonts w:ascii="Times New Roman" w:hAnsi="Times New Roman" w:cs="Times New Roman"/>
          <w:sz w:val="24"/>
          <w:szCs w:val="24"/>
        </w:rPr>
        <w:t>ș</w:t>
      </w:r>
      <w:r w:rsidR="00B80DE6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seam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entit</w:t>
      </w:r>
      <w:r w:rsidR="007A0116" w:rsidRPr="00AA0F27">
        <w:rPr>
          <w:rFonts w:ascii="Times New Roman" w:hAnsi="Times New Roman" w:cs="Times New Roman"/>
          <w:sz w:val="24"/>
          <w:szCs w:val="24"/>
        </w:rPr>
        <w:t>ăț</w:t>
      </w:r>
      <w:r w:rsidR="00B80DE6" w:rsidRPr="00AA0F27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autorizare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="00B80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0DE6" w:rsidRPr="00AA0F27">
        <w:rPr>
          <w:rFonts w:ascii="Times New Roman" w:hAnsi="Times New Roman" w:cs="Times New Roman"/>
          <w:sz w:val="24"/>
          <w:szCs w:val="24"/>
        </w:rPr>
        <w:t>Europeană</w:t>
      </w:r>
      <w:proofErr w:type="spellEnd"/>
      <w:r w:rsidR="007A0116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25BE0814" w14:textId="77777777" w:rsidR="00EC4359" w:rsidRPr="00AA0F27" w:rsidRDefault="00EC4359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648A2D6" w14:textId="77777777" w:rsidR="00EC4359" w:rsidRPr="00AA0F27" w:rsidRDefault="00EC4359" w:rsidP="00A61C69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lastRenderedPageBreak/>
        <w:t>Art. 15</w:t>
      </w:r>
      <w:r w:rsidR="00A61C69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="001C7D24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C7D24" w:rsidRPr="00AA0F27">
        <w:rPr>
          <w:rFonts w:ascii="Times New Roman" w:eastAsia="Calibri" w:hAnsi="Times New Roman" w:cs="Times New Roman"/>
          <w:sz w:val="24"/>
          <w:szCs w:val="24"/>
        </w:rPr>
        <w:t>Introducerea</w:t>
      </w:r>
      <w:proofErr w:type="spellEnd"/>
      <w:r w:rsidR="001C7D24" w:rsidRPr="00AA0F27">
        <w:rPr>
          <w:rFonts w:ascii="Times New Roman" w:eastAsia="Calibri" w:hAnsi="Times New Roman" w:cs="Times New Roman"/>
          <w:sz w:val="24"/>
          <w:szCs w:val="24"/>
        </w:rPr>
        <w:t xml:space="preserve"> pe </w:t>
      </w:r>
      <w:proofErr w:type="spellStart"/>
      <w:r w:rsidR="001C7D24" w:rsidRPr="00AA0F27">
        <w:rPr>
          <w:rFonts w:ascii="Times New Roman" w:eastAsia="Calibri" w:hAnsi="Times New Roman" w:cs="Times New Roman"/>
          <w:sz w:val="24"/>
          <w:szCs w:val="24"/>
        </w:rPr>
        <w:t>piaț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eastAsia="Calibri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ment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ETRE</w:t>
      </w:r>
      <w:r w:rsidR="001A514F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oar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arcaj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soţ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o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claraţ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pecificaţi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claraţ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racte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mbele</w:t>
      </w:r>
      <w:proofErr w:type="spellEnd"/>
      <w:r w:rsidR="001A514F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o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fi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rzis</w:t>
      </w:r>
      <w:r w:rsidR="001A514F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stricţionat</w:t>
      </w:r>
      <w:r w:rsidR="001A514F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mpiedicat</w:t>
      </w:r>
      <w:r w:rsidR="001A514F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B9BAEBB" w14:textId="77777777" w:rsidR="001613F8" w:rsidRPr="00AA0F27" w:rsidRDefault="00EC4359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2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există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indicii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probabil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ca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marcat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CE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introdus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piaţă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când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destinaţiei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lor,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îndeplinească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F8" w:rsidRPr="00AA0F27">
        <w:rPr>
          <w:rFonts w:ascii="Times New Roman" w:hAnsi="Times New Roman" w:cs="Times New Roman"/>
          <w:sz w:val="24"/>
          <w:szCs w:val="24"/>
        </w:rPr>
        <w:t>ceri</w:t>
      </w:r>
      <w:r w:rsidR="0061446F" w:rsidRPr="00AA0F27">
        <w:rPr>
          <w:rFonts w:ascii="Times New Roman" w:hAnsi="Times New Roman" w:cs="Times New Roman"/>
          <w:sz w:val="24"/>
          <w:szCs w:val="24"/>
        </w:rPr>
        <w:t>nţele</w:t>
      </w:r>
      <w:proofErr w:type="spellEnd"/>
      <w:r w:rsidR="0061446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446F" w:rsidRPr="00AA0F27">
        <w:rPr>
          <w:rFonts w:ascii="Times New Roman" w:hAnsi="Times New Roman" w:cs="Times New Roman"/>
          <w:sz w:val="24"/>
          <w:szCs w:val="24"/>
        </w:rPr>
        <w:t>aplicabile</w:t>
      </w:r>
      <w:proofErr w:type="spellEnd"/>
      <w:r w:rsidR="0061446F" w:rsidRPr="00AA0F27">
        <w:rPr>
          <w:rFonts w:ascii="Times New Roman" w:hAnsi="Times New Roman" w:cs="Times New Roman"/>
          <w:sz w:val="24"/>
          <w:szCs w:val="24"/>
        </w:rPr>
        <w:t xml:space="preserve"> sunt </w:t>
      </w:r>
      <w:proofErr w:type="spellStart"/>
      <w:r w:rsidR="0061446F" w:rsidRPr="00AA0F27">
        <w:rPr>
          <w:rFonts w:ascii="Times New Roman" w:hAnsi="Times New Roman" w:cs="Times New Roman"/>
          <w:sz w:val="24"/>
          <w:szCs w:val="24"/>
        </w:rPr>
        <w:t>luate</w:t>
      </w:r>
      <w:proofErr w:type="spellEnd"/>
      <w:r w:rsidR="0061446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446F" w:rsidRPr="00AA0F27">
        <w:rPr>
          <w:rFonts w:ascii="Times New Roman" w:hAnsi="Times New Roman" w:cs="Times New Roman"/>
          <w:sz w:val="24"/>
          <w:szCs w:val="24"/>
        </w:rPr>
        <w:t>următoarele</w:t>
      </w:r>
      <w:proofErr w:type="spellEnd"/>
      <w:r w:rsidR="0061446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446F" w:rsidRPr="00AA0F27">
        <w:rPr>
          <w:rFonts w:ascii="Times New Roman" w:hAnsi="Times New Roman" w:cs="Times New Roman"/>
          <w:sz w:val="24"/>
          <w:szCs w:val="24"/>
        </w:rPr>
        <w:t>mă</w:t>
      </w:r>
      <w:r w:rsidR="001613F8" w:rsidRPr="00AA0F27">
        <w:rPr>
          <w:rFonts w:ascii="Times New Roman" w:hAnsi="Times New Roman" w:cs="Times New Roman"/>
          <w:sz w:val="24"/>
          <w:szCs w:val="24"/>
        </w:rPr>
        <w:t>suri</w:t>
      </w:r>
      <w:proofErr w:type="spellEnd"/>
      <w:r w:rsidR="001613F8" w:rsidRPr="00AA0F27">
        <w:rPr>
          <w:rFonts w:ascii="Times New Roman" w:hAnsi="Times New Roman" w:cs="Times New Roman"/>
          <w:sz w:val="24"/>
          <w:szCs w:val="24"/>
        </w:rPr>
        <w:t>:</w:t>
      </w:r>
    </w:p>
    <w:p w14:paraId="0E8AFE40" w14:textId="77777777" w:rsidR="004217F3" w:rsidRPr="00AA0F27" w:rsidRDefault="001613F8" w:rsidP="004217F3">
      <w:pPr>
        <w:pStyle w:val="ListParagraph"/>
        <w:numPr>
          <w:ilvl w:val="1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imi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azu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6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ț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egii</w:t>
      </w:r>
      <w:proofErr w:type="spellEnd"/>
      <w:r w:rsidRPr="00AA0F27">
        <w:rPr>
          <w:rFonts w:ascii="Times New Roman" w:hAnsi="Times New Roman" w:cs="Times New Roman"/>
          <w:iCs/>
          <w:sz w:val="24"/>
          <w:szCs w:val="24"/>
        </w:rPr>
        <w:t>;</w:t>
      </w:r>
    </w:p>
    <w:p w14:paraId="05488737" w14:textId="77777777" w:rsidR="001613F8" w:rsidRPr="00AA0F27" w:rsidRDefault="001613F8" w:rsidP="004217F3">
      <w:pPr>
        <w:pStyle w:val="ListParagraph"/>
        <w:numPr>
          <w:ilvl w:val="1"/>
          <w:numId w:val="2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zic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ă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trag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ia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ț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eg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di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ici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siz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ț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azu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6.</w:t>
      </w:r>
    </w:p>
    <w:p w14:paraId="4A77F1AB" w14:textId="77777777" w:rsidR="004217F3" w:rsidRPr="00AA0F27" w:rsidRDefault="001A514F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Măsuri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luat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utorități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ompetent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legi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omunic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ntități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revazut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la art. 6</w:t>
      </w:r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767EF8CC" w14:textId="77777777" w:rsidR="004217F3" w:rsidRPr="00AA0F27" w:rsidRDefault="008D032E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(2)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ăs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p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u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tăț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eten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eg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cizâ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pecial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econform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termin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orec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ţ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adecv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ţi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hni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001B957C" w14:textId="77777777" w:rsidR="004217F3" w:rsidRPr="00AA0F27" w:rsidRDefault="001A514F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8D032E" w:rsidRPr="00AA0F27">
        <w:rPr>
          <w:rFonts w:ascii="Times New Roman" w:hAnsi="Times New Roman" w:cs="Times New Roman"/>
          <w:b/>
          <w:sz w:val="24"/>
          <w:szCs w:val="24"/>
        </w:rPr>
        <w:t>5</w:t>
      </w:r>
      <w:r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="000E6355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medi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18F0" w:rsidRPr="00AA0F27">
        <w:rPr>
          <w:rFonts w:ascii="Times New Roman" w:hAnsi="Times New Roman" w:cs="Times New Roman"/>
          <w:sz w:val="24"/>
          <w:szCs w:val="24"/>
        </w:rPr>
        <w:t>Europeană</w:t>
      </w:r>
      <w:proofErr w:type="spellEnd"/>
      <w:r w:rsidR="008918F0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 xml:space="preserve">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ăs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u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triv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2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in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rgumen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au stat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iz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op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3D4274C3" w14:textId="77777777" w:rsidR="004217F3" w:rsidRPr="00AA0F27" w:rsidRDefault="001A514F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8D032E" w:rsidRPr="00AA0F27">
        <w:rPr>
          <w:rFonts w:ascii="Times New Roman" w:hAnsi="Times New Roman" w:cs="Times New Roman"/>
          <w:b/>
          <w:sz w:val="24"/>
          <w:szCs w:val="24"/>
        </w:rPr>
        <w:t>6</w:t>
      </w:r>
      <w:r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oar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rcaj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E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deplines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inţ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</w:t>
      </w:r>
      <w:r w:rsidR="00301ED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oducător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rezentan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toriz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e</w:t>
      </w:r>
      <w:r w:rsidR="00301ED9" w:rsidRPr="00AA0F2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301E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European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tivitat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aduce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titut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xiste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racte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mb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de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cet</w:t>
      </w:r>
      <w:r w:rsidR="00301ED9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</w:t>
      </w:r>
      <w:r w:rsidR="00301ED9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s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lic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for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2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n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="008918F0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18F0" w:rsidRPr="00AA0F27">
        <w:rPr>
          <w:rFonts w:ascii="Times New Roman" w:hAnsi="Times New Roman" w:cs="Times New Roman"/>
          <w:sz w:val="24"/>
          <w:szCs w:val="24"/>
        </w:rPr>
        <w:t>European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precu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l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="00301ED9"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="00301ED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1ED9"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398637F4" w14:textId="77777777" w:rsidR="001A514F" w:rsidRPr="00AA0F27" w:rsidRDefault="001A514F" w:rsidP="004217F3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8D032E" w:rsidRPr="00AA0F27">
        <w:rPr>
          <w:rFonts w:ascii="Times New Roman" w:hAnsi="Times New Roman" w:cs="Times New Roman"/>
          <w:b/>
          <w:sz w:val="24"/>
          <w:szCs w:val="24"/>
        </w:rPr>
        <w:t>7</w:t>
      </w:r>
      <w:r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vederea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sigurări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transparențe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valuărilor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decizi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valuarea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onformităţi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aracterulu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lementelor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oric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decizi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doptat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. (2)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reved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detali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motive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are au stat la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cesteia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notificat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mitent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dup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az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roducătorulu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auză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furnizorulu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reprezentanţilor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utorizaţ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ai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include o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menţiun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ăi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tac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disponibi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temeiul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legislaţie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vigoar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, precum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termene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respectivele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căi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atac</w:t>
      </w:r>
      <w:proofErr w:type="spellEnd"/>
      <w:r w:rsidR="008D032E" w:rsidRPr="00AA0F27">
        <w:rPr>
          <w:rFonts w:ascii="Times New Roman" w:hAnsi="Times New Roman" w:cs="Times New Roman"/>
          <w:sz w:val="24"/>
          <w:szCs w:val="24"/>
        </w:rPr>
        <w:t xml:space="preserve"> pot fi </w:t>
      </w:r>
      <w:proofErr w:type="spellStart"/>
      <w:r w:rsidR="008D032E" w:rsidRPr="00AA0F27">
        <w:rPr>
          <w:rFonts w:ascii="Times New Roman" w:hAnsi="Times New Roman" w:cs="Times New Roman"/>
          <w:sz w:val="24"/>
          <w:szCs w:val="24"/>
        </w:rPr>
        <w:t>exerc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6D1D6F11" w14:textId="77777777" w:rsidR="00C4085E" w:rsidRPr="00AA0F27" w:rsidRDefault="00C4085E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1D3AE0CE" w14:textId="77777777" w:rsidR="00165894" w:rsidRPr="00AA0F27" w:rsidRDefault="00C4085E" w:rsidP="00FB5B67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6</w:t>
      </w:r>
      <w:r w:rsidR="00993D92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47D32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n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condi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iile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definirii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a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cel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pu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in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dou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domenii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 </w:t>
      </w:r>
      <w:proofErr w:type="spellStart"/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î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n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Rom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â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nia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,</w:t>
      </w:r>
      <w:r w:rsidR="00FB5B67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 xml:space="preserve"> pentru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acilitarea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tabilirii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e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contacte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dministrative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între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furnizorii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SETRE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şi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ntităţile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care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ercep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47D32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arifele</w:t>
      </w:r>
      <w:proofErr w:type="spellEnd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B5B67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utiere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, se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desemneaz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r w:rsidR="00FB5B67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 xml:space="preserve">ICI București ca birou unic de contact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pentru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furnizorii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SETRE. </w:t>
      </w:r>
      <w:r w:rsidR="00447D32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>Î</w:t>
      </w:r>
      <w:r w:rsidR="00FB5B67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 xml:space="preserve">n acest scop, ICI București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opera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ionalizeaz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o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platform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informatic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prin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intermediul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c</w:t>
      </w:r>
      <w:r w:rsidR="00447D32" w:rsidRPr="00AA0F27">
        <w:rPr>
          <w:rFonts w:ascii="Times New Roman" w:eastAsia="Calibri" w:hAnsi="Times New Roman" w:cs="Times New Roman"/>
          <w:iCs/>
          <w:sz w:val="24"/>
          <w:szCs w:val="24"/>
        </w:rPr>
        <w:t>ă</w:t>
      </w:r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>reia</w:t>
      </w:r>
      <w:proofErr w:type="spellEnd"/>
      <w:r w:rsidR="00FB5B67" w:rsidRPr="00AA0F27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furnizori</w:t>
      </w:r>
      <w:r w:rsidR="00447D32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SETRE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interesa</w:t>
      </w:r>
      <w:r w:rsidR="00447D32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pot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ob</w:t>
      </w:r>
      <w:r w:rsidR="00447D32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sz w:val="24"/>
          <w:szCs w:val="24"/>
        </w:rPr>
        <w:t>ine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informa</w:t>
      </w:r>
      <w:r w:rsidR="00447D32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FB5B67"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entităţile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din Romania care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percep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tarife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="00FB5B67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6CEFB9A" w14:textId="77777777" w:rsidR="00BF4F43" w:rsidRPr="00AA0F27" w:rsidRDefault="00BF4F43" w:rsidP="00993D9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9728B2" w14:textId="77777777" w:rsidR="0062703F" w:rsidRPr="00AA0F27" w:rsidRDefault="00BB0397" w:rsidP="00993D92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Art. 17</w:t>
      </w:r>
      <w:r w:rsidR="00993D92" w:rsidRPr="00AA0F27">
        <w:rPr>
          <w:rFonts w:ascii="Times New Roman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</w:t>
      </w:r>
      <w:r w:rsidR="0062303F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desemnează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organismel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autorizat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aplic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upraveghez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procedura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evaluar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conformităţii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caracterului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adecvat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623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03F" w:rsidRPr="00AA0F27">
        <w:rPr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2B012848" w14:textId="77777777" w:rsidR="00F36CCE" w:rsidRPr="00AA0F27" w:rsidRDefault="00BB0397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62703F" w:rsidRPr="00AA0F27">
        <w:rPr>
          <w:rFonts w:ascii="Times New Roman" w:hAnsi="Times New Roman" w:cs="Times New Roman"/>
          <w:b/>
          <w:sz w:val="24"/>
          <w:szCs w:val="24"/>
        </w:rPr>
        <w:t>2)</w:t>
      </w:r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Atestarea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îndepliniri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riterii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eligi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,</w:t>
      </w:r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62703F"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art. 5 din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Regulamentul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delegat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(UE) nr. 203/2020 al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lasificarea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obligații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taxa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erințe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riterii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minim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eligibilitat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organismel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,</w:t>
      </w:r>
      <w:r w:rsidR="0062703F" w:rsidRPr="00AA0F27">
        <w:rPr>
          <w:rFonts w:ascii="Times New Roman" w:hAnsi="Times New Roman" w:cs="Times New Roman"/>
          <w:sz w:val="24"/>
          <w:szCs w:val="24"/>
        </w:rPr>
        <w:t xml:space="preserve"> se fac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in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acredita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organismul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naţional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acredita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6673101F" w14:textId="77777777" w:rsidR="00F36CCE" w:rsidRPr="00AA0F27" w:rsidRDefault="00BB0397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</w:t>
      </w:r>
      <w:r w:rsidR="0062703F" w:rsidRPr="00AA0F27">
        <w:rPr>
          <w:rFonts w:ascii="Times New Roman" w:hAnsi="Times New Roman" w:cs="Times New Roman"/>
          <w:b/>
          <w:sz w:val="24"/>
          <w:szCs w:val="24"/>
        </w:rPr>
        <w:t>3)</w:t>
      </w:r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Ministerul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Transporturilor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Infrastructuri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notifică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Comisie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celorlalt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state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membr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Uniuni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organismel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prev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  <w:lang w:val="ro-RO"/>
        </w:rPr>
        <w:t>ă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zut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. (1),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indicând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domeniul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competenţă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fiecăru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organism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numerel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identificar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obţinute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prealabil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de la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Comisia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Europeană</w:t>
      </w:r>
      <w:proofErr w:type="spellEnd"/>
      <w:r w:rsidR="007E79FC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73E576A" w14:textId="77777777" w:rsidR="00F36CCE" w:rsidRPr="00AA0F27" w:rsidRDefault="00BB0397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lastRenderedPageBreak/>
        <w:t>(4</w:t>
      </w:r>
      <w:r w:rsidR="0062703F"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Monitorizarea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</w:t>
      </w:r>
      <w:r w:rsidR="0062703F" w:rsidRPr="00AA0F27">
        <w:rPr>
          <w:rFonts w:ascii="Times New Roman" w:hAnsi="Times New Roman" w:cs="Times New Roman"/>
          <w:sz w:val="24"/>
          <w:szCs w:val="24"/>
        </w:rPr>
        <w:t>ndepliniri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mod permanent, a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erinţe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riterii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care au stat la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deciziei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desemnarea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organisme</w:t>
      </w:r>
      <w:r w:rsidRPr="00AA0F27">
        <w:rPr>
          <w:rFonts w:ascii="Times New Roman" w:hAnsi="Times New Roman" w:cs="Times New Roman"/>
          <w:sz w:val="24"/>
          <w:szCs w:val="24"/>
        </w:rPr>
        <w:t>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realizează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organismul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naţional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acreditare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otrivit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procedurilor</w:t>
      </w:r>
      <w:proofErr w:type="spellEnd"/>
      <w:r w:rsidR="0062703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703F" w:rsidRPr="00AA0F27"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5DAC7BC3" w14:textId="77777777" w:rsidR="00F36CCE" w:rsidRPr="00AA0F27" w:rsidRDefault="0062703F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5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r w:rsidR="00BB0397" w:rsidRPr="00AA0F27">
        <w:rPr>
          <w:rFonts w:ascii="Times New Roman" w:hAnsi="Times New Roman" w:cs="Times New Roman"/>
          <w:sz w:val="24"/>
          <w:szCs w:val="24"/>
        </w:rPr>
        <w:t xml:space="preserve">un </w:t>
      </w:r>
      <w:r w:rsidRPr="00AA0F27">
        <w:rPr>
          <w:rFonts w:ascii="Times New Roman" w:hAnsi="Times New Roman" w:cs="Times New Roman"/>
          <w:sz w:val="24"/>
          <w:szCs w:val="24"/>
        </w:rPr>
        <w:t xml:space="preserve">organis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deplineş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riter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au stat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semn</w:t>
      </w:r>
      <w:r w:rsidR="00BB0397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trag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prob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ord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eaz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medi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an</w:t>
      </w:r>
      <w:r w:rsidR="00BB0397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lelal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as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  <w:bookmarkStart w:id="7" w:name="_Hlk86407569"/>
    </w:p>
    <w:p w14:paraId="3D14C427" w14:textId="77777777" w:rsidR="00F36CCE" w:rsidRPr="00AA0F27" w:rsidRDefault="00BB0397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6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măsuril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necesar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ca un organism pe care l-a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notificat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ş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păstrez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statutul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-a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fost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onferit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Europeană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l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informeză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acesta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ma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ndeplineşt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riteriil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Regulamentul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delegat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(UE) nr. 203/2020 al </w:t>
      </w:r>
      <w:proofErr w:type="spellStart"/>
      <w:r w:rsidR="007E79FC"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="007E79FC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din 28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noiembri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2019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clasificarea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vehiculelor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obligațiil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utilizatorilor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serviciului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european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cerințel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elementel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constitutive de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interoperabilitat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criteriil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minim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eligibilitat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organismel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E79FC" w:rsidRPr="00AA0F27">
        <w:rPr>
          <w:rFonts w:ascii="Times New Roman" w:hAnsi="Times New Roman" w:cs="Times New Roman"/>
          <w:bCs/>
          <w:sz w:val="24"/>
          <w:szCs w:val="24"/>
        </w:rPr>
        <w:t>notificate</w:t>
      </w:r>
      <w:proofErr w:type="spellEnd"/>
      <w:r w:rsidR="00C952C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B6D0D" w:rsidRPr="00AA0F27">
        <w:rPr>
          <w:rFonts w:ascii="Times New Roman" w:hAnsi="Times New Roman" w:cs="Times New Roman"/>
          <w:bCs/>
          <w:sz w:val="24"/>
          <w:szCs w:val="24"/>
        </w:rPr>
        <w:t>ș</w:t>
      </w:r>
      <w:r w:rsidR="00C952CB" w:rsidRPr="00AA0F27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="00C952CB" w:rsidRPr="00AA0F27">
        <w:rPr>
          <w:rFonts w:ascii="Times New Roman" w:hAnsi="Times New Roman" w:cs="Times New Roman"/>
          <w:bCs/>
          <w:sz w:val="24"/>
          <w:szCs w:val="24"/>
        </w:rPr>
        <w:t xml:space="preserve"> cu </w:t>
      </w:r>
      <w:proofErr w:type="spellStart"/>
      <w:r w:rsidR="00C952CB" w:rsidRPr="00AA0F27">
        <w:rPr>
          <w:rFonts w:ascii="Times New Roman" w:hAnsi="Times New Roman" w:cs="Times New Roman"/>
          <w:bCs/>
          <w:sz w:val="24"/>
          <w:szCs w:val="24"/>
        </w:rPr>
        <w:t>privire</w:t>
      </w:r>
      <w:proofErr w:type="spellEnd"/>
      <w:r w:rsidR="00C952CB" w:rsidRPr="00AA0F27">
        <w:rPr>
          <w:rFonts w:ascii="Times New Roman" w:hAnsi="Times New Roman" w:cs="Times New Roman"/>
          <w:bCs/>
          <w:sz w:val="24"/>
          <w:szCs w:val="24"/>
        </w:rPr>
        <w:t xml:space="preserve"> la </w:t>
      </w:r>
      <w:proofErr w:type="spellStart"/>
      <w:r w:rsidR="00C952CB" w:rsidRPr="00AA0F27">
        <w:rPr>
          <w:rFonts w:ascii="Times New Roman" w:hAnsi="Times New Roman" w:cs="Times New Roman"/>
          <w:bCs/>
          <w:sz w:val="24"/>
          <w:szCs w:val="24"/>
        </w:rPr>
        <w:t>modific</w:t>
      </w:r>
      <w:r w:rsidR="003B6D0D" w:rsidRPr="00AA0F27">
        <w:rPr>
          <w:rFonts w:ascii="Times New Roman" w:hAnsi="Times New Roman" w:cs="Times New Roman"/>
          <w:bCs/>
          <w:sz w:val="24"/>
          <w:szCs w:val="24"/>
        </w:rPr>
        <w:t>ă</w:t>
      </w:r>
      <w:r w:rsidR="00C952CB" w:rsidRPr="00AA0F27">
        <w:rPr>
          <w:rFonts w:ascii="Times New Roman" w:hAnsi="Times New Roman" w:cs="Times New Roman"/>
          <w:bCs/>
          <w:sz w:val="24"/>
          <w:szCs w:val="24"/>
        </w:rPr>
        <w:t>rile</w:t>
      </w:r>
      <w:proofErr w:type="spellEnd"/>
      <w:r w:rsidR="00C952C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952CB" w:rsidRPr="00AA0F27">
        <w:rPr>
          <w:rFonts w:ascii="Times New Roman" w:hAnsi="Times New Roman" w:cs="Times New Roman"/>
          <w:bCs/>
          <w:sz w:val="24"/>
          <w:szCs w:val="24"/>
        </w:rPr>
        <w:t>necesare</w:t>
      </w:r>
      <w:proofErr w:type="spellEnd"/>
      <w:r w:rsidR="007E79FC"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0B5DD9D" w14:textId="77777777" w:rsidR="00F36CCE" w:rsidRPr="00AA0F27" w:rsidRDefault="0062703F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940880" w:rsidRPr="00AA0F27">
        <w:rPr>
          <w:rFonts w:ascii="Times New Roman" w:hAnsi="Times New Roman" w:cs="Times New Roman"/>
          <w:b/>
          <w:sz w:val="24"/>
          <w:szCs w:val="24"/>
        </w:rPr>
        <w:t>7</w:t>
      </w:r>
      <w:r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E9081D" w:rsidRPr="00AA0F27">
        <w:rPr>
          <w:rFonts w:ascii="Times New Roman" w:hAnsi="Times New Roman" w:cs="Times New Roman"/>
          <w:sz w:val="24"/>
          <w:szCs w:val="24"/>
        </w:rPr>
        <w:t>Ministerul</w:t>
      </w:r>
      <w:proofErr w:type="spellEnd"/>
      <w:r w:rsidR="00E9081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81D" w:rsidRPr="00AA0F27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="00E9081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81D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E9081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81D"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="00E9081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sid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organism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un alt sta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mb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deplineş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riter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ă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81D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E9081D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ulament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leg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(UE) nr. 203/2020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in 28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iembr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lasific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bligaț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tilizato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vici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rinț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ement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onstitutive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opera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riter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inim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ligibil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ganism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u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unoştinţ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te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xarea</w:t>
      </w:r>
      <w:proofErr w:type="spellEnd"/>
      <w:r w:rsidR="009549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49E6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9549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49E6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9549E6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9549E6" w:rsidRPr="00AA0F27">
        <w:rPr>
          <w:rFonts w:ascii="Times New Roman" w:hAnsi="Times New Roman" w:cs="Times New Roman"/>
          <w:sz w:val="24"/>
          <w:szCs w:val="24"/>
        </w:rPr>
        <w:t>asis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is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an</w:t>
      </w:r>
      <w:r w:rsidR="00DF1AFD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  <w:bookmarkEnd w:id="7"/>
    </w:p>
    <w:p w14:paraId="3C03BAE2" w14:textId="77777777" w:rsidR="00751064" w:rsidRPr="00AA0F27" w:rsidRDefault="00751064" w:rsidP="00751064">
      <w:pPr>
        <w:spacing w:after="0" w:line="240" w:lineRule="auto"/>
        <w:ind w:firstLine="1701"/>
        <w:jc w:val="both"/>
        <w:rPr>
          <w:rStyle w:val="tpa1"/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 xml:space="preserve">(8)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termen de 90 de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zil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intrarea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vigoa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ezente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ordonanț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Ministerul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aprobă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i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ordi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ministrulu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ș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ocedură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>:</w:t>
      </w:r>
    </w:p>
    <w:p w14:paraId="76254AB0" w14:textId="77777777" w:rsidR="00751064" w:rsidRPr="00AA0F27" w:rsidRDefault="00751064" w:rsidP="00751064">
      <w:pPr>
        <w:spacing w:after="0" w:line="240" w:lineRule="auto"/>
        <w:jc w:val="both"/>
        <w:rPr>
          <w:rStyle w:val="tpa1"/>
          <w:rFonts w:ascii="Times New Roman" w:hAnsi="Times New Roman" w:cs="Times New Roman"/>
          <w:sz w:val="24"/>
          <w:szCs w:val="24"/>
        </w:rPr>
      </w:pPr>
      <w:r w:rsidRPr="00AA0F27">
        <w:rPr>
          <w:rStyle w:val="tpa1"/>
          <w:rFonts w:ascii="Times New Roman" w:hAnsi="Times New Roman" w:cs="Times New Roman"/>
          <w:sz w:val="24"/>
          <w:szCs w:val="24"/>
        </w:rPr>
        <w:t>a)</w:t>
      </w:r>
      <w:r w:rsidRPr="00AA0F27">
        <w:rPr>
          <w:rStyle w:val="tpa1"/>
          <w:rFonts w:ascii="Times New Roman" w:hAnsi="Times New Roman" w:cs="Times New Roman"/>
          <w:sz w:val="24"/>
          <w:szCs w:val="24"/>
        </w:rPr>
        <w:tab/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desemnarea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organismelor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evalua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onformităţi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specificaţiil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sau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aracterulu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adecvat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utiliza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>;</w:t>
      </w:r>
    </w:p>
    <w:p w14:paraId="0FAF32EF" w14:textId="77777777" w:rsidR="00751064" w:rsidRPr="00AA0F27" w:rsidRDefault="00751064" w:rsidP="00751064">
      <w:pPr>
        <w:spacing w:after="0" w:line="240" w:lineRule="auto"/>
        <w:jc w:val="both"/>
        <w:rPr>
          <w:rStyle w:val="tpa1"/>
          <w:rFonts w:ascii="Times New Roman" w:hAnsi="Times New Roman" w:cs="Times New Roman"/>
          <w:sz w:val="24"/>
          <w:szCs w:val="24"/>
        </w:rPr>
      </w:pPr>
      <w:r w:rsidRPr="00AA0F27">
        <w:rPr>
          <w:rStyle w:val="tpa1"/>
          <w:rFonts w:ascii="Times New Roman" w:hAnsi="Times New Roman" w:cs="Times New Roman"/>
          <w:sz w:val="24"/>
          <w:szCs w:val="24"/>
        </w:rPr>
        <w:t>b)</w:t>
      </w:r>
      <w:r w:rsidRPr="00AA0F27">
        <w:rPr>
          <w:rStyle w:val="tpa1"/>
          <w:rFonts w:ascii="Times New Roman" w:hAnsi="Times New Roman" w:cs="Times New Roman"/>
          <w:sz w:val="24"/>
          <w:szCs w:val="24"/>
        </w:rPr>
        <w:tab/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notificarea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omisia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Europeană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ăt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elelalt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memb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organismelor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evăzut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la lit. a);</w:t>
      </w:r>
    </w:p>
    <w:p w14:paraId="4F41AB01" w14:textId="77777777" w:rsidR="00751064" w:rsidRPr="00AA0F27" w:rsidRDefault="00751064" w:rsidP="00751064">
      <w:pPr>
        <w:spacing w:after="0" w:line="240" w:lineRule="auto"/>
        <w:jc w:val="both"/>
        <w:rPr>
          <w:rStyle w:val="tpa1"/>
          <w:rFonts w:ascii="Times New Roman" w:hAnsi="Times New Roman" w:cs="Times New Roman"/>
          <w:sz w:val="24"/>
          <w:szCs w:val="24"/>
        </w:rPr>
      </w:pPr>
      <w:r w:rsidRPr="00AA0F27">
        <w:rPr>
          <w:rStyle w:val="tpa1"/>
          <w:rFonts w:ascii="Times New Roman" w:hAnsi="Times New Roman" w:cs="Times New Roman"/>
          <w:sz w:val="24"/>
          <w:szCs w:val="24"/>
        </w:rPr>
        <w:t>c)</w:t>
      </w:r>
      <w:r w:rsidRPr="00AA0F27">
        <w:rPr>
          <w:rStyle w:val="tpa1"/>
          <w:rFonts w:ascii="Times New Roman" w:hAnsi="Times New Roman" w:cs="Times New Roman"/>
          <w:sz w:val="24"/>
          <w:szCs w:val="24"/>
        </w:rPr>
        <w:tab/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măsuril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necesar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entru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ca un organism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notificat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conform lit. b)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să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îş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ăstreze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statutul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-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fost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conferit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situația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prevăzută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Style w:val="tpa1"/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Style w:val="tpa1"/>
          <w:rFonts w:ascii="Times New Roman" w:hAnsi="Times New Roman" w:cs="Times New Roman"/>
          <w:sz w:val="24"/>
          <w:szCs w:val="24"/>
        </w:rPr>
        <w:t>. (6).</w:t>
      </w:r>
    </w:p>
    <w:p w14:paraId="254A1756" w14:textId="77777777" w:rsidR="0062703F" w:rsidRPr="00AA0F27" w:rsidRDefault="004D1ECA" w:rsidP="00F36CCE">
      <w:pPr>
        <w:spacing w:after="0" w:line="240" w:lineRule="auto"/>
        <w:ind w:firstLine="1701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</w:rPr>
        <w:t>(</w:t>
      </w:r>
      <w:r w:rsidR="00F36CCE" w:rsidRPr="00AA0F27">
        <w:rPr>
          <w:rFonts w:ascii="Times New Roman" w:hAnsi="Times New Roman" w:cs="Times New Roman"/>
          <w:b/>
          <w:sz w:val="24"/>
          <w:szCs w:val="24"/>
        </w:rPr>
        <w:t>9</w:t>
      </w:r>
      <w:r w:rsidRPr="00AA0F27">
        <w:rPr>
          <w:rFonts w:ascii="Times New Roman" w:hAnsi="Times New Roman" w:cs="Times New Roman"/>
          <w:b/>
          <w:sz w:val="24"/>
          <w:szCs w:val="24"/>
        </w:rPr>
        <w:t>)</w:t>
      </w:r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Organismele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sz w:val="24"/>
          <w:szCs w:val="24"/>
        </w:rPr>
        <w:t>de</w:t>
      </w:r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Rom</w:t>
      </w:r>
      <w:r w:rsidRPr="00AA0F27">
        <w:rPr>
          <w:rFonts w:ascii="Times New Roman" w:hAnsi="Times New Roman" w:cs="Times New Roman"/>
          <w:sz w:val="24"/>
          <w:szCs w:val="24"/>
        </w:rPr>
        <w:t>â</w:t>
      </w:r>
      <w:r w:rsidR="00BB0397" w:rsidRPr="00AA0F27">
        <w:rPr>
          <w:rFonts w:ascii="Times New Roman" w:hAnsi="Times New Roman" w:cs="Times New Roman"/>
          <w:sz w:val="24"/>
          <w:szCs w:val="24"/>
        </w:rPr>
        <w:t>nia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fac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parte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grupul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coordonare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organismelor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notificate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, ca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grup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Comitetului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taxarea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rutieră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men</w:t>
      </w:r>
      <w:r w:rsidR="009549E6" w:rsidRPr="00AA0F27">
        <w:rPr>
          <w:rFonts w:ascii="Times New Roman" w:hAnsi="Times New Roman" w:cs="Times New Roman"/>
          <w:sz w:val="24"/>
          <w:szCs w:val="24"/>
        </w:rPr>
        <w:t>ț</w:t>
      </w:r>
      <w:r w:rsidR="00BB0397" w:rsidRPr="00AA0F27">
        <w:rPr>
          <w:rFonts w:ascii="Times New Roman" w:hAnsi="Times New Roman" w:cs="Times New Roman"/>
          <w:sz w:val="24"/>
          <w:szCs w:val="24"/>
        </w:rPr>
        <w:t>iona</w:t>
      </w:r>
      <w:r w:rsidRPr="00AA0F27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BB0397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BB0397"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  <w:r w:rsidR="00BB0397" w:rsidRPr="00AA0F27">
        <w:rPr>
          <w:rFonts w:ascii="Times New Roman" w:hAnsi="Times New Roman" w:cs="Times New Roman"/>
          <w:sz w:val="24"/>
          <w:szCs w:val="24"/>
        </w:rPr>
        <w:t xml:space="preserve"> (</w:t>
      </w:r>
      <w:r w:rsidR="00B523E5" w:rsidRPr="00AA0F27">
        <w:rPr>
          <w:rFonts w:ascii="Times New Roman" w:hAnsi="Times New Roman" w:cs="Times New Roman"/>
          <w:sz w:val="24"/>
          <w:szCs w:val="24"/>
        </w:rPr>
        <w:t>7</w:t>
      </w:r>
      <w:r w:rsidR="00BB0397" w:rsidRPr="00AA0F27">
        <w:rPr>
          <w:rFonts w:ascii="Times New Roman" w:hAnsi="Times New Roman" w:cs="Times New Roman"/>
          <w:sz w:val="24"/>
          <w:szCs w:val="24"/>
        </w:rPr>
        <w:t>).</w:t>
      </w:r>
    </w:p>
    <w:p w14:paraId="266E0D25" w14:textId="77777777" w:rsidR="0062703F" w:rsidRPr="00AA0F27" w:rsidRDefault="0062703F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6FB022E" w14:textId="77777777" w:rsidR="00D1194E" w:rsidRPr="00AA0F27" w:rsidRDefault="00D1194E" w:rsidP="007474F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</w:t>
      </w:r>
      <w:r w:rsidR="004739AB" w:rsidRPr="00AA0F27">
        <w:rPr>
          <w:rFonts w:ascii="Times New Roman" w:eastAsia="Calibri" w:hAnsi="Times New Roman" w:cs="Times New Roman"/>
          <w:b/>
          <w:sz w:val="24"/>
          <w:szCs w:val="24"/>
        </w:rPr>
        <w:t>8</w:t>
      </w:r>
      <w:r w:rsidR="007474FC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8" w:name="_Hlk72843507"/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scopul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aplicării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prevederilor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prezentei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ordonanțe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, se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înființează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45EA" w:rsidRPr="00AA0F27">
        <w:rPr>
          <w:rFonts w:ascii="Times New Roman" w:hAnsi="Times New Roman" w:cs="Times New Roman"/>
          <w:sz w:val="24"/>
          <w:szCs w:val="24"/>
        </w:rPr>
        <w:t>R</w:t>
      </w:r>
      <w:r w:rsidR="00D5300F" w:rsidRPr="00AA0F27">
        <w:rPr>
          <w:rFonts w:ascii="Times New Roman" w:hAnsi="Times New Roman" w:cs="Times New Roman"/>
          <w:sz w:val="24"/>
          <w:szCs w:val="24"/>
        </w:rPr>
        <w:t>egistrul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electronic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naţional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operaționalizat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de ICI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București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accesibil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publicului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cale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electronică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E50132"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în termen de </w:t>
      </w:r>
      <w:r w:rsidR="00C85A8B" w:rsidRPr="00AA0F27">
        <w:rPr>
          <w:rFonts w:ascii="Times New Roman" w:hAnsi="Times New Roman" w:cs="Times New Roman"/>
          <w:sz w:val="24"/>
          <w:szCs w:val="24"/>
          <w:lang w:val="ro-RO"/>
        </w:rPr>
        <w:t>6</w:t>
      </w:r>
      <w:r w:rsidR="00E50132" w:rsidRPr="00AA0F27">
        <w:rPr>
          <w:rFonts w:ascii="Times New Roman" w:hAnsi="Times New Roman" w:cs="Times New Roman"/>
          <w:sz w:val="24"/>
          <w:szCs w:val="24"/>
          <w:lang w:val="ro-RO"/>
        </w:rPr>
        <w:t>0 de zile de la intrarea în vigoare a prezentei ordonanțe</w:t>
      </w:r>
      <w:r w:rsidR="00D5300F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conține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următoarele</w:t>
      </w:r>
      <w:proofErr w:type="spellEnd"/>
      <w:r w:rsidR="00D5300F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300F" w:rsidRPr="00AA0F27">
        <w:rPr>
          <w:rFonts w:ascii="Times New Roman" w:hAnsi="Times New Roman" w:cs="Times New Roman"/>
          <w:sz w:val="24"/>
          <w:szCs w:val="24"/>
        </w:rPr>
        <w:t>informații</w:t>
      </w:r>
      <w:bookmarkEnd w:id="8"/>
      <w:proofErr w:type="spellEnd"/>
      <w:r w:rsidR="00B15F4E" w:rsidRPr="00AA0F27">
        <w:rPr>
          <w:rFonts w:ascii="Times New Roman" w:hAnsi="Times New Roman" w:cs="Times New Roman"/>
          <w:sz w:val="24"/>
          <w:szCs w:val="24"/>
        </w:rPr>
        <w:t>:</w:t>
      </w:r>
    </w:p>
    <w:p w14:paraId="468F9253" w14:textId="77777777" w:rsidR="00D1194E" w:rsidRPr="00AA0F27" w:rsidRDefault="00D1194E" w:rsidP="005934C4">
      <w:pPr>
        <w:pStyle w:val="ListParagraph"/>
        <w:numPr>
          <w:ilvl w:val="0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de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ritori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om</w:t>
      </w:r>
      <w:r w:rsidR="006E4341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nie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:</w:t>
      </w:r>
    </w:p>
    <w:p w14:paraId="0CED5E69" w14:textId="77777777" w:rsidR="00D1194E" w:rsidRPr="00AA0F27" w:rsidRDefault="00D1194E" w:rsidP="0001356A">
      <w:pPr>
        <w:pStyle w:val="ListParagraph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ercep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es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94B96F9" w14:textId="77777777" w:rsidR="00D1194E" w:rsidRPr="00AA0F27" w:rsidRDefault="00D1194E" w:rsidP="0001356A">
      <w:pPr>
        <w:pStyle w:val="ListParagraph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ehnologiile</w:t>
      </w:r>
      <w:proofErr w:type="spellEnd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e </w:t>
      </w:r>
      <w:proofErr w:type="spellStart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arifare</w:t>
      </w:r>
      <w:proofErr w:type="spellEnd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utieră</w:t>
      </w:r>
      <w:proofErr w:type="spellEnd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utilizate</w:t>
      </w:r>
      <w:proofErr w:type="spellEnd"/>
      <w:r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;</w:t>
      </w:r>
    </w:p>
    <w:p w14:paraId="33EB841B" w14:textId="77777777" w:rsidR="00D1194E" w:rsidRPr="00AA0F27" w:rsidRDefault="00D1194E" w:rsidP="0001356A">
      <w:pPr>
        <w:pStyle w:val="ListParagraph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arife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6D37DBBE" w14:textId="77777777" w:rsidR="00D1194E" w:rsidRPr="00AA0F27" w:rsidRDefault="00D1194E" w:rsidP="0001356A">
      <w:pPr>
        <w:pStyle w:val="ListParagraph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claraţ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omen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;</w:t>
      </w:r>
    </w:p>
    <w:p w14:paraId="12F6035C" w14:textId="77777777" w:rsidR="00D1194E" w:rsidRPr="00AA0F27" w:rsidRDefault="00D1194E" w:rsidP="0001356A">
      <w:pPr>
        <w:pStyle w:val="ListParagraph"/>
        <w:numPr>
          <w:ilvl w:val="1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ca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ţ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</w:t>
      </w:r>
      <w:r w:rsidR="00143A59" w:rsidRPr="00AA0F27">
        <w:rPr>
          <w:rFonts w:ascii="Times New Roman" w:hAnsi="Times New Roman" w:cs="Times New Roman"/>
          <w:sz w:val="24"/>
          <w:szCs w:val="24"/>
        </w:rPr>
        <w:t>tracte</w:t>
      </w:r>
      <w:proofErr w:type="spellEnd"/>
      <w:r w:rsidR="00143A59" w:rsidRPr="00AA0F27">
        <w:rPr>
          <w:rFonts w:ascii="Times New Roman" w:hAnsi="Times New Roman" w:cs="Times New Roman"/>
          <w:sz w:val="24"/>
          <w:szCs w:val="24"/>
        </w:rPr>
        <w:t xml:space="preserve"> SETRE cu </w:t>
      </w:r>
      <w:proofErr w:type="spellStart"/>
      <w:r w:rsidR="00143A59" w:rsidRPr="00AA0F27">
        <w:rPr>
          <w:rFonts w:ascii="Times New Roman" w:hAnsi="Times New Roman" w:cs="Times New Roman"/>
          <w:sz w:val="24"/>
          <w:szCs w:val="24"/>
        </w:rPr>
        <w:t>entităţile</w:t>
      </w:r>
      <w:proofErr w:type="spellEnd"/>
      <w:r w:rsidR="00143A59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3A59" w:rsidRPr="00AA0F27">
        <w:rPr>
          <w:rFonts w:ascii="Times New Roman" w:hAnsi="Times New Roman" w:cs="Times New Roman"/>
          <w:sz w:val="24"/>
          <w:szCs w:val="24"/>
        </w:rPr>
        <w:t>prev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r w:rsidR="006E4341" w:rsidRPr="00AA0F27">
        <w:rPr>
          <w:rFonts w:ascii="Times New Roman" w:hAnsi="Times New Roman" w:cs="Times New Roman"/>
          <w:sz w:val="24"/>
          <w:szCs w:val="24"/>
        </w:rPr>
        <w:t xml:space="preserve">pct. </w:t>
      </w:r>
      <w:r w:rsidR="006A3F53" w:rsidRPr="00AA0F2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6A3F53" w:rsidRPr="00AA0F27">
        <w:rPr>
          <w:rFonts w:ascii="Times New Roman" w:hAnsi="Times New Roman" w:cs="Times New Roman"/>
          <w:sz w:val="24"/>
          <w:szCs w:val="24"/>
        </w:rPr>
        <w:t>)</w:t>
      </w:r>
      <w:r w:rsidRPr="00AA0F27">
        <w:rPr>
          <w:rFonts w:ascii="Times New Roman" w:hAnsi="Times New Roman" w:cs="Times New Roman"/>
          <w:sz w:val="24"/>
          <w:szCs w:val="24"/>
        </w:rPr>
        <w:t>;</w:t>
      </w:r>
    </w:p>
    <w:p w14:paraId="02EB934D" w14:textId="77777777" w:rsidR="00D1194E" w:rsidRPr="00AA0F27" w:rsidRDefault="00D1194E" w:rsidP="005934C4">
      <w:pPr>
        <w:pStyle w:val="ListParagraph"/>
        <w:numPr>
          <w:ilvl w:val="0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ăror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e-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ord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registrare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 art. 4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 (1);</w:t>
      </w:r>
    </w:p>
    <w:p w14:paraId="227EB143" w14:textId="77777777" w:rsidR="00D1194E" w:rsidRPr="00AA0F27" w:rsidRDefault="00DB6472" w:rsidP="005934C4">
      <w:pPr>
        <w:pStyle w:val="ListParagraph"/>
        <w:numPr>
          <w:ilvl w:val="0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bookmarkStart w:id="9" w:name="_Hlk67577855"/>
      <w:proofErr w:type="spellStart"/>
      <w:r w:rsidRPr="00AA0F27">
        <w:rPr>
          <w:rFonts w:ascii="Times New Roman" w:hAnsi="Times New Roman" w:cs="Times New Roman"/>
          <w:sz w:val="24"/>
          <w:szCs w:val="24"/>
        </w:rPr>
        <w:t>detal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birou</w:t>
      </w:r>
      <w:r w:rsidR="004E774E" w:rsidRPr="00AA0F27">
        <w:rPr>
          <w:rFonts w:ascii="Times New Roman" w:hAnsi="Times New Roman" w:cs="Times New Roman"/>
          <w:sz w:val="24"/>
          <w:szCs w:val="24"/>
        </w:rPr>
        <w:t>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c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contact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enţiona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. 16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res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e-mai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umă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elefon</w:t>
      </w:r>
      <w:bookmarkEnd w:id="9"/>
      <w:proofErr w:type="spellEnd"/>
      <w:r w:rsidR="00D1194E" w:rsidRPr="00AA0F27">
        <w:rPr>
          <w:rFonts w:ascii="Times New Roman" w:hAnsi="Times New Roman" w:cs="Times New Roman"/>
          <w:sz w:val="24"/>
          <w:szCs w:val="24"/>
        </w:rPr>
        <w:t>;</w:t>
      </w:r>
    </w:p>
    <w:p w14:paraId="71632B56" w14:textId="77777777" w:rsidR="00D1194E" w:rsidRPr="00AA0F27" w:rsidRDefault="00D1194E" w:rsidP="005934C4">
      <w:pPr>
        <w:pStyle w:val="ListParagraph"/>
        <w:numPr>
          <w:ilvl w:val="0"/>
          <w:numId w:val="13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ncluz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udit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ăzut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art</w:t>
      </w:r>
      <w:r w:rsidR="006E4341" w:rsidRPr="00AA0F27">
        <w:rPr>
          <w:rFonts w:ascii="Times New Roman" w:hAnsi="Times New Roman" w:cs="Times New Roman"/>
          <w:sz w:val="24"/>
          <w:szCs w:val="24"/>
        </w:rPr>
        <w:t xml:space="preserve">. </w:t>
      </w:r>
      <w:r w:rsidRPr="00AA0F27">
        <w:rPr>
          <w:rFonts w:ascii="Times New Roman" w:hAnsi="Times New Roman" w:cs="Times New Roman"/>
          <w:sz w:val="24"/>
          <w:szCs w:val="24"/>
        </w:rPr>
        <w:t xml:space="preserve">4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1) lit. e)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lan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estion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lobal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iscurilor</w:t>
      </w:r>
      <w:proofErr w:type="spellEnd"/>
      <w:r w:rsidR="006E4341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0482647A" w14:textId="77777777" w:rsidR="0001356A" w:rsidRPr="00AA0F27" w:rsidRDefault="00D1194E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orma</w:t>
      </w:r>
      <w:r w:rsidR="0087142A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87142A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. (1) s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ctualizeaz</w:t>
      </w:r>
      <w:r w:rsidR="0087142A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</w:t>
      </w:r>
      <w:r w:rsidR="0087142A" w:rsidRPr="00AA0F27">
        <w:rPr>
          <w:rFonts w:ascii="Times New Roman" w:hAnsi="Times New Roman" w:cs="Times New Roman"/>
          <w:sz w:val="24"/>
          <w:szCs w:val="24"/>
        </w:rPr>
        <w:t>â</w:t>
      </w:r>
      <w:r w:rsidRPr="00AA0F27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vi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odificare</w:t>
      </w:r>
      <w:proofErr w:type="spellEnd"/>
      <w:r w:rsidR="00737AEA" w:rsidRPr="00AA0F27">
        <w:rPr>
          <w:rFonts w:ascii="Times New Roman" w:hAnsi="Times New Roman" w:cs="Times New Roman"/>
          <w:sz w:val="24"/>
          <w:szCs w:val="24"/>
        </w:rPr>
        <w:t>.</w:t>
      </w:r>
    </w:p>
    <w:p w14:paraId="195554E5" w14:textId="77777777" w:rsidR="0001356A" w:rsidRPr="00AA0F27" w:rsidRDefault="00D1194E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(3)</w:t>
      </w:r>
      <w:r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ICI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Bucureșt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întocmește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administrază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actualizează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Registrul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electronic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național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9A68DFC" w14:textId="77777777" w:rsidR="0001356A" w:rsidRPr="00AA0F27" w:rsidRDefault="0087142A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lastRenderedPageBreak/>
        <w:t>(4)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formați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omen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TR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DB3328" w:rsidRPr="00AA0F27">
        <w:rPr>
          <w:rFonts w:ascii="Times New Roman" w:hAnsi="Times New Roman" w:cs="Times New Roman"/>
          <w:bCs/>
          <w:sz w:val="24"/>
          <w:szCs w:val="24"/>
        </w:rPr>
        <w:t xml:space="preserve">ETRE </w:t>
      </w:r>
      <w:proofErr w:type="spellStart"/>
      <w:r w:rsidR="00DB3328"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="00DB3328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B3328" w:rsidRPr="00AA0F27">
        <w:rPr>
          <w:rFonts w:ascii="Times New Roman" w:hAnsi="Times New Roman" w:cs="Times New Roman"/>
          <w:bCs/>
          <w:sz w:val="24"/>
          <w:szCs w:val="24"/>
        </w:rPr>
        <w:t>Registrul</w:t>
      </w:r>
      <w:proofErr w:type="spellEnd"/>
      <w:r w:rsidR="00DB3328" w:rsidRPr="00AA0F27">
        <w:rPr>
          <w:rFonts w:ascii="Times New Roman" w:hAnsi="Times New Roman" w:cs="Times New Roman"/>
          <w:bCs/>
          <w:sz w:val="24"/>
          <w:szCs w:val="24"/>
        </w:rPr>
        <w:t xml:space="preserve"> electronic </w:t>
      </w:r>
      <w:proofErr w:type="spellStart"/>
      <w:r w:rsidR="00DB3328" w:rsidRPr="00AA0F27">
        <w:rPr>
          <w:rFonts w:ascii="Times New Roman" w:hAnsi="Times New Roman" w:cs="Times New Roman"/>
          <w:bCs/>
          <w:sz w:val="24"/>
          <w:szCs w:val="24"/>
        </w:rPr>
        <w:t>naț</w:t>
      </w:r>
      <w:r w:rsidRPr="00AA0F27">
        <w:rPr>
          <w:rFonts w:ascii="Times New Roman" w:hAnsi="Times New Roman" w:cs="Times New Roman"/>
          <w:bCs/>
          <w:sz w:val="24"/>
          <w:szCs w:val="24"/>
        </w:rPr>
        <w:t>iona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fectueaz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n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ocedur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elaborate de ICI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ucurești</w:t>
      </w:r>
      <w:proofErr w:type="spellEnd"/>
      <w:r w:rsidR="00E50132" w:rsidRPr="00AA0F27">
        <w:rPr>
          <w:rFonts w:ascii="Times New Roman" w:hAnsi="Times New Roman" w:cs="Times New Roman"/>
          <w:sz w:val="24"/>
          <w:szCs w:val="24"/>
          <w:lang w:val="ro-RO"/>
        </w:rPr>
        <w:t xml:space="preserve"> în termen de </w:t>
      </w:r>
      <w:r w:rsidR="00C85A8B" w:rsidRPr="00AA0F27">
        <w:rPr>
          <w:rFonts w:ascii="Times New Roman" w:hAnsi="Times New Roman" w:cs="Times New Roman"/>
          <w:sz w:val="24"/>
          <w:szCs w:val="24"/>
          <w:lang w:val="ro-RO"/>
        </w:rPr>
        <w:t>3</w:t>
      </w:r>
      <w:r w:rsidR="00E50132" w:rsidRPr="00AA0F27">
        <w:rPr>
          <w:rFonts w:ascii="Times New Roman" w:hAnsi="Times New Roman" w:cs="Times New Roman"/>
          <w:sz w:val="24"/>
          <w:szCs w:val="24"/>
          <w:lang w:val="ro-RO"/>
        </w:rPr>
        <w:t>0 de zile de la intrarea în vigoare a prezentei ordonanțe</w:t>
      </w:r>
      <w:r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5A1F09D" w14:textId="77777777" w:rsidR="0001356A" w:rsidRPr="00AA0F27" w:rsidRDefault="0087142A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>(5)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ocedur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vazut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li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. (4)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tabilesc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ăsur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dministrative care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l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az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ar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u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a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deplinesc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diț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ăror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e-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ost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cordat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987873" w14:textId="77777777" w:rsidR="0001356A" w:rsidRPr="00AA0F27" w:rsidRDefault="0087142A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>(6)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 ICI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ucureșt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verif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e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uţi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o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at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pe an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a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registraț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deplinesc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di</w:t>
      </w:r>
      <w:r w:rsidR="00B52000" w:rsidRPr="00AA0F27">
        <w:rPr>
          <w:rFonts w:ascii="Times New Roman" w:hAnsi="Times New Roman" w:cs="Times New Roman"/>
          <w:bCs/>
          <w:sz w:val="24"/>
          <w:szCs w:val="24"/>
        </w:rPr>
        <w:t>ț</w:t>
      </w:r>
      <w:r w:rsidRPr="00AA0F27">
        <w:rPr>
          <w:rFonts w:ascii="Times New Roman" w:hAnsi="Times New Roman" w:cs="Times New Roman"/>
          <w:bCs/>
          <w:sz w:val="24"/>
          <w:szCs w:val="24"/>
        </w:rPr>
        <w:t>i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hAnsi="Times New Roman" w:cs="Times New Roman"/>
          <w:bCs/>
          <w:sz w:val="24"/>
          <w:szCs w:val="24"/>
        </w:rPr>
        <w:t>î</w:t>
      </w:r>
      <w:r w:rsidRPr="00AA0F27"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az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</w:t>
      </w:r>
      <w:r w:rsidR="00B52000" w:rsidRPr="00AA0F27">
        <w:rPr>
          <w:rFonts w:ascii="Times New Roman" w:hAnsi="Times New Roman" w:cs="Times New Roman"/>
          <w:bCs/>
          <w:sz w:val="24"/>
          <w:szCs w:val="24"/>
        </w:rPr>
        <w:t>ă</w:t>
      </w:r>
      <w:r w:rsidRPr="00AA0F27">
        <w:rPr>
          <w:rFonts w:ascii="Times New Roman" w:hAnsi="Times New Roman" w:cs="Times New Roman"/>
          <w:bCs/>
          <w:sz w:val="24"/>
          <w:szCs w:val="24"/>
        </w:rPr>
        <w:t>ror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e-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ost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cordat</w:t>
      </w:r>
      <w:r w:rsidR="00B52000"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hAnsi="Times New Roman" w:cs="Times New Roman"/>
          <w:bCs/>
          <w:sz w:val="24"/>
          <w:szCs w:val="24"/>
        </w:rPr>
        <w:t>î</w:t>
      </w:r>
      <w:r w:rsidRPr="00AA0F27">
        <w:rPr>
          <w:rFonts w:ascii="Times New Roman" w:hAnsi="Times New Roman" w:cs="Times New Roman"/>
          <w:bCs/>
          <w:sz w:val="24"/>
          <w:szCs w:val="24"/>
        </w:rPr>
        <w:t>nregistr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4519D35" w14:textId="77777777" w:rsidR="0001356A" w:rsidRPr="00AA0F27" w:rsidRDefault="00B52000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>(7)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</w:t>
      </w:r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a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sfârşitul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fiecăru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an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calendaristic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, ICI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Bucureșt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comunic</w:t>
      </w:r>
      <w:r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pe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cale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electronic</w:t>
      </w:r>
      <w:r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Comisie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Europene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registrele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domeniilor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SETRE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şi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ale </w:t>
      </w:r>
      <w:proofErr w:type="spellStart"/>
      <w:r w:rsidR="0087142A" w:rsidRPr="00AA0F27">
        <w:rPr>
          <w:rFonts w:ascii="Times New Roman" w:hAnsi="Times New Roman" w:cs="Times New Roman"/>
          <w:bCs/>
          <w:sz w:val="24"/>
          <w:szCs w:val="24"/>
        </w:rPr>
        <w:t>furnizorilor</w:t>
      </w:r>
      <w:proofErr w:type="spellEnd"/>
      <w:r w:rsidR="0087142A" w:rsidRPr="00AA0F27">
        <w:rPr>
          <w:rFonts w:ascii="Times New Roman" w:hAnsi="Times New Roman" w:cs="Times New Roman"/>
          <w:bCs/>
          <w:sz w:val="24"/>
          <w:szCs w:val="24"/>
        </w:rPr>
        <w:t xml:space="preserve"> SETRE.</w:t>
      </w:r>
    </w:p>
    <w:p w14:paraId="2A08D465" w14:textId="77777777" w:rsidR="00263D7A" w:rsidRPr="00AA0F27" w:rsidRDefault="00263D7A" w:rsidP="0001356A">
      <w:pPr>
        <w:spacing w:after="0" w:line="240" w:lineRule="auto"/>
        <w:ind w:firstLine="1843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>(8)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 ICI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Bucureșt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mu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misi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tat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emb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are s-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fectuat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registr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n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urniz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TRE car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ţin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trac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TRE cu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ntităţ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in Romani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econcordanţ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dentificat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cest</w:t>
      </w:r>
      <w:r w:rsidR="00DD7FF9" w:rsidRPr="00AA0F27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2FC8EDE0" w14:textId="77777777" w:rsidR="00B52000" w:rsidRPr="00AA0F27" w:rsidRDefault="00B52000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A5A7348" w14:textId="77777777" w:rsidR="00B52000" w:rsidRPr="00AA0F27" w:rsidRDefault="00B52000" w:rsidP="00737AEA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19</w:t>
      </w:r>
      <w:r w:rsidR="00737AEA" w:rsidRPr="00AA0F27">
        <w:rPr>
          <w:rFonts w:ascii="Times New Roman" w:eastAsia="Calibri" w:hAnsi="Times New Roman" w:cs="Times New Roman"/>
          <w:b/>
          <w:sz w:val="24"/>
          <w:szCs w:val="24"/>
        </w:rPr>
        <w:t xml:space="preserve">. 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recț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gim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mi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duc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d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iniste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face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Interne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numi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tinu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RPCIV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l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ționa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contac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â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407CAA" w:rsidRPr="00AA0F27">
        <w:rPr>
          <w:rFonts w:ascii="Times New Roman" w:eastAsia="Calibri" w:hAnsi="Times New Roman" w:cs="Times New Roman"/>
          <w:sz w:val="24"/>
          <w:szCs w:val="24"/>
        </w:rPr>
        <w:t>exclusiv</w:t>
      </w:r>
      <w:proofErr w:type="spellEnd"/>
      <w:r w:rsidR="00407CA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07CAA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407CA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07CAA" w:rsidRPr="00AA0F27">
        <w:rPr>
          <w:rFonts w:ascii="Times New Roman" w:eastAsia="Calibri" w:hAnsi="Times New Roman" w:cs="Times New Roman"/>
          <w:sz w:val="24"/>
          <w:szCs w:val="24"/>
        </w:rPr>
        <w:t>scopul</w:t>
      </w:r>
      <w:proofErr w:type="spellEnd"/>
      <w:r w:rsidR="00407CA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dentifică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precum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ţinăt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u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bili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plat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0B0560E2" w14:textId="77777777" w:rsidR="00B52000" w:rsidRPr="00AA0F27" w:rsidRDefault="00B52000" w:rsidP="005934C4">
      <w:pPr>
        <w:pStyle w:val="ListParagraph"/>
        <w:numPr>
          <w:ilvl w:val="0"/>
          <w:numId w:val="1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ord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ces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ţiona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contact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t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utorizeaz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fectuez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ută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gist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ționa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videnț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mis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duc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numi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tinu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RNEPCVI,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ferito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â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68627BC4" w14:textId="77777777" w:rsidR="00B52000" w:rsidRPr="00AA0F27" w:rsidRDefault="00B52000" w:rsidP="005934C4">
      <w:pPr>
        <w:pStyle w:val="ListParagraph"/>
        <w:numPr>
          <w:ilvl w:val="0"/>
          <w:numId w:val="16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ord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ocedu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roga</w:t>
      </w:r>
      <w:r w:rsidR="00DB3328" w:rsidRPr="00AA0F27">
        <w:rPr>
          <w:rFonts w:ascii="Times New Roman" w:eastAsia="Calibri" w:hAnsi="Times New Roman" w:cs="Times New Roman"/>
          <w:sz w:val="24"/>
          <w:szCs w:val="24"/>
        </w:rPr>
        <w:t>re</w:t>
      </w:r>
      <w:proofErr w:type="spellEnd"/>
      <w:r w:rsidR="00DB3328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B3328" w:rsidRPr="00AA0F27">
        <w:rPr>
          <w:rFonts w:ascii="Times New Roman" w:eastAsia="Calibri" w:hAnsi="Times New Roman" w:cs="Times New Roman"/>
          <w:sz w:val="24"/>
          <w:szCs w:val="24"/>
        </w:rPr>
        <w:t>automată</w:t>
      </w:r>
      <w:proofErr w:type="spellEnd"/>
      <w:r w:rsidR="00DB3328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DB3328" w:rsidRPr="00AA0F27">
        <w:rPr>
          <w:rFonts w:ascii="Times New Roman" w:eastAsia="Calibri" w:hAnsi="Times New Roman" w:cs="Times New Roman"/>
          <w:sz w:val="24"/>
          <w:szCs w:val="24"/>
        </w:rPr>
        <w:t>acces</w:t>
      </w:r>
      <w:proofErr w:type="spellEnd"/>
      <w:r w:rsidR="00DB3328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B3328" w:rsidRPr="00AA0F27">
        <w:rPr>
          <w:rFonts w:ascii="Times New Roman" w:eastAsia="Calibri" w:hAnsi="Times New Roman" w:cs="Times New Roman"/>
          <w:sz w:val="24"/>
          <w:szCs w:val="24"/>
        </w:rPr>
        <w:t>entităț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omân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cep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ut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date din RNEPCVI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d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ținu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t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RPCIV de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ționa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contact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lelal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t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mb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532FADA" w14:textId="77777777" w:rsidR="00895729" w:rsidRPr="00AA0F27" w:rsidRDefault="00B52000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opu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ăzu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(1)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ces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RNEPCVI s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fectueaz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rmed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plicaț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tic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a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ț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mis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duc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(EUCARIS)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ută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e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tilizâ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umă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mple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ocedu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nțion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2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3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pitol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3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ex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ciz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2008/616/JAI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sili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23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un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2008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e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plic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ciz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2008/615/JAI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tensific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operă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frontalie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peci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en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mbate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rorism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riminalităț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frontaliere</w:t>
      </w:r>
      <w:proofErr w:type="spellEnd"/>
      <w:r w:rsidR="00E8372D" w:rsidRPr="00AA0F27">
        <w:rPr>
          <w:rFonts w:ascii="Times New Roman" w:eastAsia="Times New Roman" w:hAnsi="Times New Roman" w:cs="Times New Roman"/>
          <w:sz w:val="20"/>
          <w:szCs w:val="20"/>
          <w:shd w:val="clear" w:color="auto" w:fill="FFFFFF"/>
          <w:lang w:val="ro-RO"/>
        </w:rPr>
        <w:t xml:space="preserve"> </w:t>
      </w:r>
      <w:proofErr w:type="spellStart"/>
      <w:r w:rsidR="00E8372D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ro-RO"/>
        </w:rPr>
        <w:t>şi</w:t>
      </w:r>
      <w:proofErr w:type="spellEnd"/>
      <w:r w:rsidR="00E8372D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ro-RO"/>
        </w:rPr>
        <w:t xml:space="preserve"> cu </w:t>
      </w:r>
      <w:proofErr w:type="spellStart"/>
      <w:r w:rsidR="00E8372D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ro-RO"/>
        </w:rPr>
        <w:t>cerinţele</w:t>
      </w:r>
      <w:proofErr w:type="spellEnd"/>
      <w:r w:rsidR="00E8372D" w:rsidRPr="00AA0F2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ro-RO"/>
        </w:rPr>
        <w:t xml:space="preserve"> din anexa la prezenta ordonanță</w:t>
      </w:r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FCE3F35" w14:textId="77777777" w:rsidR="00895729" w:rsidRPr="00AA0F27" w:rsidRDefault="00B52000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10" w:name="_Hlk72758940"/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ructu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r w:rsidR="00A13C29" w:rsidRPr="00AA0F27">
        <w:rPr>
          <w:rFonts w:ascii="Times New Roman" w:eastAsia="Calibri" w:hAnsi="Times New Roman" w:cs="Times New Roman"/>
          <w:sz w:val="24"/>
          <w:szCs w:val="24"/>
        </w:rPr>
        <w:t>ecesare</w:t>
      </w:r>
      <w:proofErr w:type="spellEnd"/>
      <w:r w:rsidR="00A13C2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13C29" w:rsidRPr="00AA0F27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="00A13C29" w:rsidRPr="00AA0F27">
        <w:rPr>
          <w:rFonts w:ascii="Times New Roman" w:eastAsia="Calibri" w:hAnsi="Times New Roman" w:cs="Times New Roman"/>
          <w:sz w:val="24"/>
          <w:szCs w:val="24"/>
        </w:rPr>
        <w:t xml:space="preserve"> automate </w:t>
      </w:r>
      <w:proofErr w:type="spellStart"/>
      <w:r w:rsidR="00A13C29" w:rsidRPr="00AA0F27">
        <w:rPr>
          <w:rFonts w:ascii="Times New Roman" w:eastAsia="Calibri" w:hAnsi="Times New Roman" w:cs="Times New Roman"/>
          <w:sz w:val="24"/>
          <w:szCs w:val="24"/>
        </w:rPr>
        <w:t>men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on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(1), precum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lemen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zult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  <w:bookmarkEnd w:id="10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ăzu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9F0450" w:rsidRPr="00AA0F27">
        <w:rPr>
          <w:rFonts w:ascii="Times New Roman" w:eastAsia="Calibri" w:hAnsi="Times New Roman" w:cs="Times New Roman"/>
          <w:sz w:val="24"/>
          <w:szCs w:val="24"/>
        </w:rPr>
        <w:t>a</w:t>
      </w:r>
      <w:r w:rsidRPr="00AA0F27">
        <w:rPr>
          <w:rFonts w:ascii="Times New Roman" w:eastAsia="Calibri" w:hAnsi="Times New Roman" w:cs="Times New Roman"/>
          <w:sz w:val="24"/>
          <w:szCs w:val="24"/>
        </w:rPr>
        <w:t>nex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zent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rdonan</w:t>
      </w:r>
      <w:r w:rsidR="00D975B3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65BAF12" w14:textId="77777777" w:rsidR="00BF6B73" w:rsidRPr="00AA0F27" w:rsidRDefault="00BF6B73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4</w:t>
      </w:r>
      <w:r w:rsidR="00895729" w:rsidRPr="00AA0F27">
        <w:rPr>
          <w:rFonts w:ascii="Times New Roman" w:eastAsia="Calibri" w:hAnsi="Times New Roman" w:cs="Times New Roman"/>
          <w:b/>
          <w:sz w:val="24"/>
          <w:szCs w:val="24"/>
        </w:rPr>
        <w:t>)</w:t>
      </w:r>
      <w:r w:rsidR="0089572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Ob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D3460D" w:rsidRPr="00AA0F27">
        <w:rPr>
          <w:rFonts w:ascii="Times New Roman" w:eastAsia="Calibri" w:hAnsi="Times New Roman" w:cs="Times New Roman"/>
          <w:sz w:val="24"/>
          <w:szCs w:val="24"/>
        </w:rPr>
        <w:t>inerea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datelor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prev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D3460D" w:rsidRPr="00AA0F27">
        <w:rPr>
          <w:rFonts w:ascii="Times New Roman" w:eastAsia="Calibri" w:hAnsi="Times New Roman" w:cs="Times New Roman"/>
          <w:sz w:val="24"/>
          <w:szCs w:val="24"/>
        </w:rPr>
        <w:t>zute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. (1) se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realizeaz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D3460D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 xml:space="preserve"> mod </w:t>
      </w:r>
      <w:proofErr w:type="spellStart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gratuit</w:t>
      </w:r>
      <w:proofErr w:type="spellEnd"/>
      <w:r w:rsidR="00D3460D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657FEB5" w14:textId="77777777" w:rsidR="00661503" w:rsidRPr="00AA0F27" w:rsidRDefault="00661503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5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n scopurile prev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ăz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ute la alin. (1), condi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iile tehnice de acces, la nivel re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ea de comunica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ie, c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tre RNEPCVI sunt furnizate de c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tre Direc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ia General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ntru Comunica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i 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i Tehnologia Informa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iei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,</w:t>
      </w:r>
      <w:r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in cadrul Ministerului Afacerilor Interne</w:t>
      </w:r>
      <w:r w:rsidR="009611EE" w:rsidRPr="00AA0F27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</w:p>
    <w:p w14:paraId="08D3564D" w14:textId="77777777" w:rsidR="00BF6B73" w:rsidRPr="00AA0F27" w:rsidRDefault="00BF6B73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EA274B5" w14:textId="77777777" w:rsidR="00B52000" w:rsidRPr="00AA0F27" w:rsidRDefault="00F04C35" w:rsidP="003064BA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20</w:t>
      </w:r>
      <w:r w:rsidR="003064BA" w:rsidRPr="00AA0F27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064BA" w:rsidRPr="00AA0F27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situa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stat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vu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loc o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at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un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arif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un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vehic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matricula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t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-un stat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membru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9283E" w:rsidRPr="00AA0F27">
        <w:rPr>
          <w:rFonts w:ascii="Times New Roman" w:eastAsia="Calibri" w:hAnsi="Times New Roman" w:cs="Times New Roman"/>
          <w:sz w:val="24"/>
          <w:szCs w:val="24"/>
        </w:rPr>
        <w:t xml:space="preserve">al </w:t>
      </w:r>
      <w:proofErr w:type="spellStart"/>
      <w:r w:rsidR="00D9283E" w:rsidRPr="00AA0F27">
        <w:rPr>
          <w:rFonts w:ascii="Times New Roman" w:eastAsia="Calibri" w:hAnsi="Times New Roman" w:cs="Times New Roman"/>
          <w:sz w:val="24"/>
          <w:szCs w:val="24"/>
        </w:rPr>
        <w:t>Uniunii</w:t>
      </w:r>
      <w:proofErr w:type="spellEnd"/>
      <w:r w:rsidR="00D9283E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9283E"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="00D9283E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D9283E" w:rsidRPr="00AA0F27">
        <w:rPr>
          <w:rFonts w:ascii="Times New Roman" w:eastAsia="Calibri" w:hAnsi="Times New Roman" w:cs="Times New Roman"/>
          <w:sz w:val="24"/>
          <w:szCs w:val="24"/>
        </w:rPr>
        <w:t>entitate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omân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ercep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informeaz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eţinător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vehicul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identifica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revederi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rt. 19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e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uti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rivir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l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um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r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matricular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vehicul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are 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stata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at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ategor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figura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cestu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loc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dat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or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ăţi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sume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ator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485BCD" w:rsidRPr="00AA0F27">
        <w:rPr>
          <w:rFonts w:ascii="Times New Roman" w:hAnsi="Times New Roman" w:cs="Times New Roman"/>
          <w:sz w:val="24"/>
        </w:rPr>
        <w:t>prevederile</w:t>
      </w:r>
      <w:proofErr w:type="spellEnd"/>
      <w:r w:rsidR="00485BCD" w:rsidRPr="00AA0F2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85BCD" w:rsidRPr="00AA0F27">
        <w:rPr>
          <w:rFonts w:ascii="Times New Roman" w:hAnsi="Times New Roman" w:cs="Times New Roman"/>
          <w:sz w:val="24"/>
        </w:rPr>
        <w:t>legale</w:t>
      </w:r>
      <w:proofErr w:type="spellEnd"/>
      <w:r w:rsidR="00485BCD" w:rsidRPr="00AA0F27">
        <w:rPr>
          <w:rFonts w:ascii="Times New Roman" w:hAnsi="Times New Roman" w:cs="Times New Roman"/>
          <w:sz w:val="24"/>
        </w:rPr>
        <w:t xml:space="preserve"> care </w:t>
      </w:r>
      <w:proofErr w:type="spellStart"/>
      <w:r w:rsidR="00485BCD" w:rsidRPr="00AA0F27">
        <w:rPr>
          <w:rFonts w:ascii="Times New Roman" w:hAnsi="Times New Roman" w:cs="Times New Roman"/>
          <w:sz w:val="24"/>
        </w:rPr>
        <w:t>reglementeaza</w:t>
      </w:r>
      <w:proofErr w:type="spellEnd"/>
      <w:r w:rsidR="00485BCD" w:rsidRPr="00AA0F2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85BCD" w:rsidRPr="00AA0F27">
        <w:rPr>
          <w:rFonts w:ascii="Times New Roman" w:eastAsia="Calibri" w:hAnsi="Times New Roman" w:cs="Times New Roman"/>
          <w:sz w:val="24"/>
        </w:rPr>
        <w:t>aplicarea</w:t>
      </w:r>
      <w:proofErr w:type="spellEnd"/>
      <w:r w:rsidR="00485BCD" w:rsidRPr="00AA0F27">
        <w:rPr>
          <w:rFonts w:ascii="Times New Roman" w:eastAsia="Calibri" w:hAnsi="Times New Roman" w:cs="Times New Roman"/>
          <w:sz w:val="24"/>
        </w:rPr>
        <w:t xml:space="preserve"> </w:t>
      </w:r>
      <w:proofErr w:type="spellStart"/>
      <w:r w:rsidR="00485BCD" w:rsidRPr="00AA0F27">
        <w:rPr>
          <w:rFonts w:ascii="Times New Roman" w:eastAsia="Calibri" w:hAnsi="Times New Roman" w:cs="Times New Roman"/>
          <w:sz w:val="24"/>
        </w:rPr>
        <w:t>tarifului</w:t>
      </w:r>
      <w:proofErr w:type="spellEnd"/>
      <w:r w:rsidR="00485BCD" w:rsidRPr="00AA0F27">
        <w:rPr>
          <w:rFonts w:ascii="Times New Roman" w:eastAsia="Calibri" w:hAnsi="Times New Roman" w:cs="Times New Roman"/>
          <w:sz w:val="24"/>
        </w:rPr>
        <w:t xml:space="preserve"> </w:t>
      </w:r>
      <w:proofErr w:type="spellStart"/>
      <w:r w:rsidR="00485BCD" w:rsidRPr="00AA0F27">
        <w:rPr>
          <w:rFonts w:ascii="Times New Roman" w:eastAsia="Calibri" w:hAnsi="Times New Roman" w:cs="Times New Roman"/>
          <w:sz w:val="24"/>
        </w:rPr>
        <w:t>rutier</w:t>
      </w:r>
      <w:proofErr w:type="spellEnd"/>
      <w:r w:rsidR="00485BCD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="00C37C33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secinţe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juridic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</w:t>
      </w:r>
      <w:r w:rsidRPr="00AA0F27">
        <w:rPr>
          <w:rFonts w:ascii="Times New Roman" w:eastAsia="Calibri" w:hAnsi="Times New Roman" w:cs="Times New Roman"/>
          <w:sz w:val="24"/>
          <w:szCs w:val="24"/>
        </w:rPr>
        <w:t>ă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p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eritori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om</w:t>
      </w:r>
      <w:r w:rsidRPr="00AA0F27">
        <w:rPr>
          <w:rFonts w:ascii="Times New Roman" w:eastAsia="Calibri" w:hAnsi="Times New Roman" w:cs="Times New Roman"/>
          <w:sz w:val="24"/>
          <w:szCs w:val="24"/>
        </w:rPr>
        <w:t>â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nie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legisla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plicabil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rept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la o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a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tac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up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az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, dat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ispozitiv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utiliza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statare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ăţi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9640817" w14:textId="77777777" w:rsidR="00895729" w:rsidRPr="00AA0F27" w:rsidRDefault="00C37C33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Forma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conținutul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scrisori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informare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se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stabilesc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s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se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aproba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ordin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ministrulu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transporturilor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infrastructuri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cel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târziu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cu o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lună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înainte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lansarea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operaţională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primului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tarifare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8775F" w:rsidRPr="00AA0F27">
        <w:rPr>
          <w:rFonts w:ascii="Times New Roman" w:eastAsia="Calibri" w:hAnsi="Times New Roman" w:cs="Times New Roman"/>
          <w:sz w:val="24"/>
          <w:szCs w:val="24"/>
        </w:rPr>
        <w:t>rutiera</w:t>
      </w:r>
      <w:proofErr w:type="spellEnd"/>
      <w:r w:rsidR="0078775F" w:rsidRPr="00AA0F27">
        <w:rPr>
          <w:rFonts w:ascii="Times New Roman" w:eastAsia="Calibri" w:hAnsi="Times New Roman" w:cs="Times New Roman"/>
          <w:sz w:val="24"/>
          <w:szCs w:val="24"/>
        </w:rPr>
        <w:t xml:space="preserve"> electronica in Romania</w:t>
      </w:r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D972701" w14:textId="77777777" w:rsidR="00895729" w:rsidRPr="00AA0F27" w:rsidRDefault="00C37C33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ăzu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(1) s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m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ris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oș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irm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mi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dres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omicili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/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edi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eținător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ș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m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un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ținu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rt. 19.</w:t>
      </w:r>
    </w:p>
    <w:p w14:paraId="2AC04A99" w14:textId="77777777" w:rsidR="00895729" w:rsidRPr="00AA0F27" w:rsidRDefault="00C37C33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lastRenderedPageBreak/>
        <w:t>(4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ăzut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(1) s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m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t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-una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limb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ficia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t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membr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vehicul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DFAA587" w14:textId="77777777" w:rsidR="00895729" w:rsidRPr="00AA0F27" w:rsidRDefault="00E350BB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5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Plat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form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sumelo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ator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un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apăt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neplăţi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oric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ro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sanc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un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ulterioar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mpotriv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de</w:t>
      </w:r>
      <w:r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n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tor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vehicululu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3ACECA3" w14:textId="77777777" w:rsidR="00D7662A" w:rsidRPr="00AA0F27" w:rsidRDefault="00E350BB" w:rsidP="00895729">
      <w:pPr>
        <w:spacing w:after="0" w:line="240" w:lineRule="auto"/>
        <w:ind w:firstLine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6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Datele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obtinute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conform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prevederilor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. (1) sunt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utilizate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exclusiv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scopul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recuperării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sumelor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datorate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pentru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neplata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acestea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fiind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sterse</w:t>
      </w:r>
      <w:proofErr w:type="spellEnd"/>
      <w:r w:rsidR="00D7662A"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BFECC5C" w14:textId="77777777" w:rsidR="00D7662A" w:rsidRPr="00AA0F27" w:rsidRDefault="00D7662A" w:rsidP="0089572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sz w:val="24"/>
          <w:szCs w:val="24"/>
        </w:rPr>
        <w:t>a)</w:t>
      </w:r>
      <w:r w:rsidRPr="00AA0F27">
        <w:rPr>
          <w:rFonts w:ascii="Times New Roman" w:eastAsia="Calibri" w:hAnsi="Times New Roman" w:cs="Times New Roman"/>
          <w:sz w:val="24"/>
          <w:szCs w:val="24"/>
        </w:rPr>
        <w:tab/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medi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up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casa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8F2A02B" w14:textId="77777777" w:rsidR="00B52000" w:rsidRPr="00AA0F27" w:rsidRDefault="00D7662A" w:rsidP="0089572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sz w:val="24"/>
          <w:szCs w:val="24"/>
        </w:rPr>
        <w:t>b)</w:t>
      </w:r>
      <w:r w:rsidRPr="00AA0F27">
        <w:rPr>
          <w:rFonts w:ascii="Times New Roman" w:eastAsia="Calibri" w:hAnsi="Times New Roman" w:cs="Times New Roman"/>
          <w:sz w:val="24"/>
          <w:szCs w:val="24"/>
        </w:rPr>
        <w:tab/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termen de 5 ani de la dat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ține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arif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nu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chit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rmen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5 ani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cep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</w:t>
      </w:r>
      <w:r w:rsidR="00AC0ED5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urg</w:t>
      </w:r>
      <w:r w:rsidR="00AC0ED5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la data de 1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anuar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gramStart"/>
      <w:r w:rsidRPr="00AA0F27">
        <w:rPr>
          <w:rFonts w:ascii="Times New Roman" w:eastAsia="Calibri" w:hAnsi="Times New Roman" w:cs="Times New Roman"/>
          <w:sz w:val="24"/>
          <w:szCs w:val="24"/>
        </w:rPr>
        <w:t>a</w:t>
      </w:r>
      <w:proofErr w:type="gram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</w:t>
      </w:r>
      <w:r w:rsidR="00AC0ED5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t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n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el</w:t>
      </w:r>
      <w:r w:rsidR="00AC0ED5" w:rsidRPr="00AA0F27">
        <w:rPr>
          <w:rFonts w:ascii="Times New Roman" w:eastAsia="Calibri" w:hAnsi="Times New Roman" w:cs="Times New Roman"/>
          <w:sz w:val="24"/>
          <w:szCs w:val="24"/>
        </w:rPr>
        <w:t>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La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mplinir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ermenulu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oc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sunt </w:t>
      </w:r>
      <w:proofErr w:type="spellStart"/>
      <w:r w:rsidR="00AC0ED5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</w:rPr>
        <w:t>ter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ocedu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reversibi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EF754AF" w14:textId="77777777" w:rsidR="00B52000" w:rsidRPr="00AA0F27" w:rsidRDefault="00B52000" w:rsidP="005934C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17886DA" w14:textId="77777777" w:rsidR="00B52000" w:rsidRPr="00AA0F27" w:rsidRDefault="00E350BB" w:rsidP="003064BA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Art. 21</w:t>
      </w:r>
      <w:r w:rsidR="003064BA" w:rsidRPr="00AA0F27">
        <w:rPr>
          <w:rFonts w:ascii="Times New Roman" w:eastAsia="Calibri" w:hAnsi="Times New Roman" w:cs="Times New Roman"/>
          <w:b/>
          <w:sz w:val="24"/>
          <w:szCs w:val="24"/>
        </w:rPr>
        <w:t>. -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52000" w:rsidRPr="00AA0F27">
        <w:rPr>
          <w:rFonts w:ascii="Times New Roman" w:eastAsia="Calibri" w:hAnsi="Times New Roman" w:cs="Times New Roman"/>
          <w:b/>
          <w:sz w:val="24"/>
          <w:szCs w:val="24"/>
        </w:rPr>
        <w:t>(1)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Minister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ransporturilo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Infrastructuri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întocmeş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transmi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misie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ân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data de 19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prili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2023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ulterior,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iec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3 ani, u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apor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nţin</w:t>
      </w:r>
      <w:r w:rsidRPr="00AA0F27">
        <w:rPr>
          <w:rFonts w:ascii="Times New Roman" w:eastAsia="Calibri" w:hAnsi="Times New Roman" w:cs="Times New Roman"/>
          <w:sz w:val="24"/>
          <w:szCs w:val="24"/>
        </w:rPr>
        <w:t>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următoare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67DA4BC2" w14:textId="77777777" w:rsidR="00E350BB" w:rsidRPr="00AA0F27" w:rsidRDefault="00B52000" w:rsidP="005934C4">
      <w:pPr>
        <w:pStyle w:val="ListParagraph"/>
        <w:numPr>
          <w:ilvl w:val="0"/>
          <w:numId w:val="17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umă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ăuta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utomat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fectu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istem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videnţ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tat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4A68E8" w:rsidRPr="00AA0F27">
        <w:rPr>
          <w:rFonts w:ascii="Times New Roman" w:eastAsia="Calibri" w:hAnsi="Times New Roman" w:cs="Times New Roman"/>
          <w:sz w:val="24"/>
          <w:szCs w:val="24"/>
        </w:rPr>
        <w:t>membre</w:t>
      </w:r>
      <w:proofErr w:type="spellEnd"/>
      <w:r w:rsidR="004A68E8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matricul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350BB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um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ere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espin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3C994744" w14:textId="77777777" w:rsidR="00B52000" w:rsidRPr="00AA0F27" w:rsidRDefault="00B52000" w:rsidP="005934C4">
      <w:pPr>
        <w:pStyle w:val="ListParagraph"/>
        <w:numPr>
          <w:ilvl w:val="0"/>
          <w:numId w:val="17"/>
        </w:numPr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um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nc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un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plic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urm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deplini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liga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lat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in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riso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raport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um</w:t>
      </w:r>
      <w:r w:rsidR="00E350BB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total al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crisor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re</w:t>
      </w:r>
      <w:proofErr w:type="spellEnd"/>
      <w:r w:rsidR="00E350BB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F4FC3DC" w14:textId="77777777" w:rsidR="00B52000" w:rsidRPr="00AA0F27" w:rsidRDefault="00E350BB" w:rsidP="00895729">
      <w:pPr>
        <w:spacing w:after="0" w:line="240" w:lineRule="auto"/>
        <w:ind w:firstLine="184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apoartel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prevăzu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. (1) s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întocmesc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p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baz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informaţiilor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olect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d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către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entit</w:t>
      </w:r>
      <w:r w:rsidRPr="00AA0F27">
        <w:rPr>
          <w:rFonts w:ascii="Times New Roman" w:eastAsia="Calibri" w:hAnsi="Times New Roman" w:cs="Times New Roman"/>
          <w:sz w:val="24"/>
          <w:szCs w:val="24"/>
        </w:rPr>
        <w:t>ăț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din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omânia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care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aplic</w:t>
      </w:r>
      <w:r w:rsidRPr="00AA0F27">
        <w:rPr>
          <w:rFonts w:ascii="Times New Roman" w:eastAsia="Calibri" w:hAnsi="Times New Roman" w:cs="Times New Roman"/>
          <w:sz w:val="24"/>
          <w:szCs w:val="24"/>
        </w:rPr>
        <w:t>ă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tariful</w:t>
      </w:r>
      <w:proofErr w:type="spellEnd"/>
      <w:r w:rsidR="00B5200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52000" w:rsidRPr="00AA0F27">
        <w:rPr>
          <w:rFonts w:ascii="Times New Roman" w:eastAsia="Calibri" w:hAnsi="Times New Roman" w:cs="Times New Roman"/>
          <w:sz w:val="24"/>
          <w:szCs w:val="24"/>
        </w:rPr>
        <w:t>ruti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219A5B1" w14:textId="77777777" w:rsidR="00B52000" w:rsidRPr="00AA0F27" w:rsidRDefault="00B52000" w:rsidP="005934C4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CF637D0" w14:textId="77777777" w:rsidR="00505BC1" w:rsidRPr="00AA0F27" w:rsidRDefault="00E96537" w:rsidP="003064BA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>Art. 22</w:t>
      </w:r>
      <w:r w:rsidR="003064BA"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. - </w:t>
      </w:r>
      <w:r w:rsidR="00BF6B73" w:rsidRPr="00AA0F27">
        <w:rPr>
          <w:rFonts w:ascii="Times New Roman" w:hAnsi="Times New Roman" w:cs="Times New Roman"/>
          <w:b/>
          <w:bCs/>
          <w:sz w:val="24"/>
          <w:szCs w:val="24"/>
        </w:rPr>
        <w:t>(1)</w:t>
      </w:r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lucrare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aracte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personal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î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n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temeiul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zente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ordonan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s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alizeaz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ă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î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n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ndi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il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spectare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vederi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gulamentulu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(UE) 2016/679 al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arlamentulu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European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al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</w:t>
      </w:r>
      <w:r w:rsidR="00B33EBF" w:rsidRPr="00AA0F27">
        <w:rPr>
          <w:rFonts w:ascii="Times New Roman" w:eastAsia="Calibri" w:hAnsi="Times New Roman" w:cs="Times New Roman"/>
          <w:sz w:val="24"/>
          <w:szCs w:val="20"/>
        </w:rPr>
        <w:t>n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siliulu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in 27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prili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2016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otec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ersoan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fizic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ferit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l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lucrare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aracte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personal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liber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ircula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gram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</w:t>
      </w:r>
      <w:proofErr w:type="gram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cest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ate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brogar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irective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95/46/CE (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gulamentul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General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otec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), al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Leg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nr. 190/2018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măsur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uner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în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plicar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gulamentulu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(UE) 2016/679,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Leg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nr.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506/2004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lucrare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arcte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personal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otec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vie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private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î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n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sectorul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munica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ț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i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electronic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modific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ă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ril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mplet</w:t>
      </w:r>
      <w:r w:rsidR="00560184" w:rsidRPr="00AA0F27">
        <w:rPr>
          <w:rFonts w:ascii="Times New Roman" w:eastAsia="Calibri" w:hAnsi="Times New Roman" w:cs="Times New Roman"/>
          <w:sz w:val="24"/>
          <w:szCs w:val="20"/>
        </w:rPr>
        <w:t>ă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ril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ulterioar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0"/>
        </w:rPr>
        <w:t>ș</w:t>
      </w:r>
      <w:r w:rsidR="00BF6B73" w:rsidRPr="00AA0F27">
        <w:rPr>
          <w:rFonts w:ascii="Times New Roman" w:eastAsia="Calibri" w:hAnsi="Times New Roman" w:cs="Times New Roman"/>
          <w:sz w:val="24"/>
          <w:szCs w:val="20"/>
        </w:rPr>
        <w:t>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al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Leg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nr. 363/2018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otecți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ersoan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fizic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referit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l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lucrarea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aracte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personal d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ătr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utoritățil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mpetent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în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scopul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eveni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descoperi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ercetă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urmări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enal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ombate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infracțiuni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sau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al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executări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edepse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măsuril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educativ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e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siguranță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, precum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libera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circulație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gram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</w:t>
      </w:r>
      <w:proofErr w:type="gram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BF6B73" w:rsidRPr="00AA0F27">
        <w:rPr>
          <w:rFonts w:ascii="Times New Roman" w:eastAsia="Calibri" w:hAnsi="Times New Roman" w:cs="Times New Roman"/>
          <w:sz w:val="24"/>
          <w:szCs w:val="20"/>
        </w:rPr>
        <w:t>acestor</w:t>
      </w:r>
      <w:proofErr w:type="spellEnd"/>
      <w:r w:rsidR="00BF6B73" w:rsidRPr="00AA0F27">
        <w:rPr>
          <w:rFonts w:ascii="Times New Roman" w:eastAsia="Calibri" w:hAnsi="Times New Roman" w:cs="Times New Roman"/>
          <w:sz w:val="24"/>
          <w:szCs w:val="20"/>
        </w:rPr>
        <w:t xml:space="preserve"> date</w:t>
      </w:r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CC80F77" w14:textId="77777777" w:rsidR="00895729" w:rsidRPr="00AA0F27" w:rsidRDefault="00BF6B73" w:rsidP="00895729">
      <w:pPr>
        <w:spacing w:after="0" w:line="240" w:lineRule="auto"/>
        <w:ind w:firstLine="184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2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E7480" w:rsidRPr="00AA0F27">
        <w:rPr>
          <w:rFonts w:ascii="Times New Roman" w:eastAsia="Calibri" w:hAnsi="Times New Roman" w:cs="Times New Roman"/>
          <w:sz w:val="24"/>
          <w:szCs w:val="24"/>
        </w:rPr>
        <w:t>Prelucrarea</w:t>
      </w:r>
      <w:proofErr w:type="spellEnd"/>
      <w:r w:rsidR="005E7480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datelor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caracter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personal,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scopul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art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.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19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a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l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art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.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20, se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limitează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tipurile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prev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>zute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945F9" w:rsidRPr="00AA0F27">
        <w:rPr>
          <w:rFonts w:ascii="Times New Roman" w:eastAsia="Calibri" w:hAnsi="Times New Roman" w:cs="Times New Roman"/>
          <w:sz w:val="24"/>
          <w:szCs w:val="24"/>
        </w:rPr>
        <w:t>a</w:t>
      </w:r>
      <w:r w:rsidR="00737A12" w:rsidRPr="00AA0F27">
        <w:rPr>
          <w:rFonts w:ascii="Times New Roman" w:eastAsia="Calibri" w:hAnsi="Times New Roman" w:cs="Times New Roman"/>
          <w:sz w:val="24"/>
          <w:szCs w:val="24"/>
        </w:rPr>
        <w:t>nexa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prezenta</w:t>
      </w:r>
      <w:proofErr w:type="spellEnd"/>
      <w:r w:rsidR="00737A12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37A12" w:rsidRPr="00AA0F27">
        <w:rPr>
          <w:rFonts w:ascii="Times New Roman" w:eastAsia="Calibri" w:hAnsi="Times New Roman" w:cs="Times New Roman"/>
          <w:sz w:val="24"/>
          <w:szCs w:val="24"/>
        </w:rPr>
        <w:t>ordonan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ță</w:t>
      </w:r>
      <w:proofErr w:type="spellEnd"/>
      <w:r w:rsidR="00490FB4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2060718" w14:textId="77777777" w:rsidR="00895729" w:rsidRPr="00AA0F27" w:rsidRDefault="00BF6B73" w:rsidP="00895729">
      <w:pPr>
        <w:spacing w:after="0" w:line="240" w:lineRule="auto"/>
        <w:ind w:firstLine="1843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3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cazul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cererilor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actualizarea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rectificarea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ștergerea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datelor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caracter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personal,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termenul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transmiterea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răspunsului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către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persoana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vizată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este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de 60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zile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de la data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primirii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cererii</w:t>
      </w:r>
      <w:proofErr w:type="spellEnd"/>
      <w:r w:rsidR="00515299" w:rsidRPr="00AA0F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C4B0CC4" w14:textId="77777777" w:rsidR="00047D87" w:rsidRPr="00AA0F27" w:rsidRDefault="00737A12" w:rsidP="006277EC">
      <w:pPr>
        <w:spacing w:after="0" w:line="240" w:lineRule="auto"/>
        <w:ind w:firstLine="189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>(4)</w:t>
      </w:r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ersoan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le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ă</w:t>
      </w:r>
      <w:r w:rsidRPr="00AA0F27">
        <w:rPr>
          <w:rFonts w:ascii="Times New Roman" w:eastAsia="Calibri" w:hAnsi="Times New Roman" w:cs="Times New Roman"/>
          <w:sz w:val="24"/>
          <w:szCs w:val="24"/>
        </w:rPr>
        <w:t>r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ate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ract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ersonal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lucr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560184" w:rsidRPr="00AA0F27">
        <w:rPr>
          <w:rFonts w:ascii="Times New Roman" w:eastAsia="Calibri" w:hAnsi="Times New Roman" w:cs="Times New Roman"/>
          <w:sz w:val="24"/>
          <w:szCs w:val="24"/>
        </w:rPr>
        <w:t>î</w:t>
      </w:r>
      <w:r w:rsidRPr="00AA0F27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onformit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art. 19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lin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. (1)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rep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obţin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ără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întârzier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ejustificat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formaţ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rivir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ate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c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caracte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personal care au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fos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s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dispozi</w:t>
      </w:r>
      <w:r w:rsidR="00560184" w:rsidRPr="00AA0F27">
        <w:rPr>
          <w:rFonts w:ascii="Times New Roman" w:eastAsia="Calibri" w:hAnsi="Times New Roman" w:cs="Times New Roman"/>
          <w:sz w:val="24"/>
          <w:szCs w:val="24"/>
        </w:rPr>
        <w:t>ț</w:t>
      </w:r>
      <w:r w:rsidRPr="00AA0F27">
        <w:rPr>
          <w:rFonts w:ascii="Times New Roman" w:eastAsia="Calibri" w:hAnsi="Times New Roman" w:cs="Times New Roman"/>
          <w:sz w:val="24"/>
          <w:szCs w:val="24"/>
        </w:rPr>
        <w:t>i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ăț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/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utorități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au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elelor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ționale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contact,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inclusiv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at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olicitări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şi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ent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/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autoritatea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/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punctu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național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 xml:space="preserve"> de contact care le-a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solicitat</w:t>
      </w:r>
      <w:proofErr w:type="spellEnd"/>
      <w:r w:rsidRPr="00AA0F27">
        <w:rPr>
          <w:rFonts w:ascii="Times New Roman" w:eastAsia="Calibri" w:hAnsi="Times New Roman" w:cs="Times New Roman"/>
          <w:sz w:val="24"/>
          <w:szCs w:val="24"/>
        </w:rPr>
        <w:t>.</w:t>
      </w:r>
      <w:bookmarkStart w:id="11" w:name="do|ar11|pa1"/>
      <w:bookmarkEnd w:id="11"/>
    </w:p>
    <w:p w14:paraId="1635AE85" w14:textId="77777777" w:rsidR="00360DDB" w:rsidRPr="00AA0F27" w:rsidRDefault="00360DDB" w:rsidP="006277EC">
      <w:pPr>
        <w:spacing w:after="0" w:line="240" w:lineRule="auto"/>
        <w:ind w:firstLine="189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A0F27">
        <w:rPr>
          <w:rFonts w:ascii="Times New Roman" w:eastAsia="Calibri" w:hAnsi="Times New Roman" w:cs="Times New Roman"/>
          <w:b/>
          <w:sz w:val="24"/>
          <w:szCs w:val="24"/>
        </w:rPr>
        <w:t xml:space="preserve">(5) </w:t>
      </w:r>
      <w:bookmarkStart w:id="12" w:name="_Hlk91585723"/>
      <w:proofErr w:type="spellStart"/>
      <w:r w:rsidR="00D06B0B" w:rsidRPr="00AA0F27">
        <w:rPr>
          <w:rFonts w:ascii="Times New Roman" w:eastAsia="Calibri" w:hAnsi="Times New Roman" w:cs="Times New Roman"/>
          <w:sz w:val="24"/>
          <w:szCs w:val="24"/>
        </w:rPr>
        <w:t>Orice</w:t>
      </w:r>
      <w:proofErr w:type="spellEnd"/>
      <w:r w:rsidR="00D06B0B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D06B0B" w:rsidRPr="00AA0F27">
        <w:rPr>
          <w:rFonts w:ascii="Times New Roman" w:eastAsia="Calibri" w:hAnsi="Times New Roman" w:cs="Times New Roman"/>
          <w:sz w:val="24"/>
          <w:szCs w:val="24"/>
        </w:rPr>
        <w:t>persoană</w:t>
      </w:r>
      <w:proofErr w:type="spellEnd"/>
      <w:r w:rsidR="00D06B0B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2932" w:rsidRPr="00AA0F27">
        <w:rPr>
          <w:rFonts w:ascii="Times New Roman" w:eastAsia="Calibri" w:hAnsi="Times New Roman" w:cs="Times New Roman"/>
          <w:sz w:val="24"/>
          <w:szCs w:val="24"/>
        </w:rPr>
        <w:t xml:space="preserve">care </w:t>
      </w:r>
      <w:r w:rsidR="003D45AC" w:rsidRPr="00AA0F27">
        <w:rPr>
          <w:rFonts w:ascii="Times New Roman" w:eastAsia="Calibri" w:hAnsi="Times New Roman" w:cs="Times New Roman"/>
          <w:sz w:val="24"/>
          <w:szCs w:val="24"/>
        </w:rPr>
        <w:t xml:space="preserve">se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consideră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9B5564" w:rsidRPr="00AA0F27">
        <w:rPr>
          <w:rFonts w:ascii="Times New Roman" w:eastAsia="Calibri" w:hAnsi="Times New Roman" w:cs="Times New Roman"/>
          <w:sz w:val="24"/>
          <w:szCs w:val="24"/>
        </w:rPr>
        <w:t>vătămată</w:t>
      </w:r>
      <w:proofErr w:type="spellEnd"/>
      <w:r w:rsidR="009B5564" w:rsidRPr="00AA0F27">
        <w:rPr>
          <w:rFonts w:ascii="Times New Roman" w:eastAsia="Calibri" w:hAnsi="Times New Roman" w:cs="Times New Roman"/>
          <w:sz w:val="24"/>
          <w:szCs w:val="24"/>
        </w:rPr>
        <w:t>,</w:t>
      </w:r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prin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prelucrarea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datelor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cu character personal, </w:t>
      </w:r>
      <w:proofErr w:type="spellStart"/>
      <w:r w:rsidR="00105942" w:rsidRPr="00AA0F27">
        <w:rPr>
          <w:rFonts w:ascii="Times New Roman" w:eastAsia="Calibri" w:hAnsi="Times New Roman" w:cs="Times New Roman"/>
          <w:sz w:val="24"/>
          <w:szCs w:val="24"/>
        </w:rPr>
        <w:t>în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aplicarea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prezentei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860B06" w:rsidRPr="00AA0F27">
        <w:rPr>
          <w:rFonts w:ascii="Times New Roman" w:eastAsia="Calibri" w:hAnsi="Times New Roman" w:cs="Times New Roman"/>
          <w:sz w:val="24"/>
          <w:szCs w:val="24"/>
        </w:rPr>
        <w:t>ordonanțe</w:t>
      </w:r>
      <w:proofErr w:type="spellEnd"/>
      <w:r w:rsidR="00860B06" w:rsidRPr="00AA0F27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105942" w:rsidRPr="00AA0F27">
        <w:rPr>
          <w:rFonts w:ascii="Times New Roman" w:eastAsia="Calibri" w:hAnsi="Times New Roman" w:cs="Times New Roman"/>
          <w:sz w:val="24"/>
          <w:szCs w:val="24"/>
        </w:rPr>
        <w:t xml:space="preserve">are </w:t>
      </w:r>
      <w:proofErr w:type="spellStart"/>
      <w:r w:rsidR="00105942" w:rsidRPr="00AA0F27">
        <w:rPr>
          <w:rFonts w:ascii="Times New Roman" w:eastAsia="Calibri" w:hAnsi="Times New Roman" w:cs="Times New Roman"/>
          <w:sz w:val="24"/>
          <w:szCs w:val="24"/>
        </w:rPr>
        <w:t>dreptul</w:t>
      </w:r>
      <w:proofErr w:type="spellEnd"/>
      <w:r w:rsidR="00105942" w:rsidRPr="00AA0F27">
        <w:rPr>
          <w:rFonts w:ascii="Times New Roman" w:eastAsia="Calibri" w:hAnsi="Times New Roman" w:cs="Times New Roman"/>
          <w:sz w:val="24"/>
          <w:szCs w:val="24"/>
        </w:rPr>
        <w:t xml:space="preserve"> de a formula </w:t>
      </w:r>
      <w:proofErr w:type="spellStart"/>
      <w:r w:rsidR="00105942" w:rsidRPr="00AA0F27">
        <w:rPr>
          <w:rFonts w:ascii="Times New Roman" w:eastAsia="Calibri" w:hAnsi="Times New Roman" w:cs="Times New Roman"/>
          <w:sz w:val="24"/>
          <w:szCs w:val="24"/>
        </w:rPr>
        <w:t>plângere</w:t>
      </w:r>
      <w:proofErr w:type="spellEnd"/>
      <w:r w:rsidR="00105942" w:rsidRPr="00AA0F27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Autoritatea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Națională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Supraveghere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Prelucrării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Datelor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cu Caracter Personal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instanța</w:t>
      </w:r>
      <w:proofErr w:type="spellEnd"/>
      <w:r w:rsidR="00105942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5942" w:rsidRPr="00AA0F27">
        <w:rPr>
          <w:rFonts w:ascii="Times New Roman" w:hAnsi="Times New Roman" w:cs="Times New Roman"/>
          <w:sz w:val="24"/>
          <w:szCs w:val="24"/>
        </w:rPr>
        <w:t>competentă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soluționarea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acesteia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relizându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-se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temeiul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739C" w:rsidRPr="00AA0F27">
        <w:rPr>
          <w:rFonts w:ascii="Times New Roman" w:hAnsi="Times New Roman" w:cs="Times New Roman"/>
          <w:sz w:val="24"/>
          <w:szCs w:val="24"/>
        </w:rPr>
        <w:t>prevederilor</w:t>
      </w:r>
      <w:proofErr w:type="spellEnd"/>
      <w:r w:rsidR="00C5739C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Leg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nr. 363/2018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rotecția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ersoanel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fizic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referit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la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relucrarea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datel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cu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aracte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personal de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ătr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autoritățil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ompetent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în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scopul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reveni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descoperi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ercetă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urmări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enal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ombate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infracțiunil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sau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al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executări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edepsel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,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măsuril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educative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de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siguranță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, precum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și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privind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libera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circulație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gram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a</w:t>
      </w:r>
      <w:proofErr w:type="gram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spellStart"/>
      <w:r w:rsidR="00C5739C" w:rsidRPr="00AA0F27">
        <w:rPr>
          <w:rFonts w:ascii="Times New Roman" w:eastAsia="Calibri" w:hAnsi="Times New Roman" w:cs="Times New Roman"/>
          <w:sz w:val="24"/>
          <w:szCs w:val="20"/>
        </w:rPr>
        <w:t>acestor</w:t>
      </w:r>
      <w:proofErr w:type="spellEnd"/>
      <w:r w:rsidR="00C5739C" w:rsidRPr="00AA0F27">
        <w:rPr>
          <w:rFonts w:ascii="Times New Roman" w:eastAsia="Calibri" w:hAnsi="Times New Roman" w:cs="Times New Roman"/>
          <w:sz w:val="24"/>
          <w:szCs w:val="20"/>
        </w:rPr>
        <w:t xml:space="preserve"> date.</w:t>
      </w:r>
    </w:p>
    <w:bookmarkEnd w:id="12"/>
    <w:p w14:paraId="2474ECC6" w14:textId="77777777" w:rsidR="00D06B0B" w:rsidRPr="00AA0F27" w:rsidRDefault="00D06B0B" w:rsidP="00047D87">
      <w:pPr>
        <w:spacing w:after="0" w:line="240" w:lineRule="auto"/>
        <w:ind w:firstLine="153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AC3435" w14:textId="77777777" w:rsidR="004B6DE6" w:rsidRPr="00AA0F27" w:rsidRDefault="00B70004" w:rsidP="005945F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3" w:name="do|ar11|pa2"/>
      <w:bookmarkEnd w:id="13"/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Art. </w:t>
      </w:r>
      <w:r w:rsidR="002A04BE" w:rsidRPr="00AA0F27">
        <w:rPr>
          <w:rFonts w:ascii="Times New Roman" w:hAnsi="Times New Roman" w:cs="Times New Roman"/>
          <w:b/>
          <w:bCs/>
          <w:sz w:val="24"/>
          <w:szCs w:val="24"/>
        </w:rPr>
        <w:t>23</w:t>
      </w:r>
      <w:r w:rsidR="005945F9"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. - 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La dat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ră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vigo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donanț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semneaz</w:t>
      </w:r>
      <w:r w:rsidR="005945F9"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an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</w:t>
      </w:r>
      <w:r w:rsidR="005945F9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onal</w:t>
      </w:r>
      <w:r w:rsidR="005945F9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dministr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utiere</w:t>
      </w:r>
      <w:proofErr w:type="spellEnd"/>
      <w:r w:rsidR="0072590F" w:rsidRPr="00AA0F27">
        <w:rPr>
          <w:rFonts w:ascii="Times New Roman" w:hAnsi="Times New Roman" w:cs="Times New Roman"/>
          <w:sz w:val="24"/>
          <w:szCs w:val="24"/>
        </w:rPr>
        <w:t xml:space="preserve"> – </w:t>
      </w:r>
      <w:r w:rsidRPr="00AA0F27">
        <w:rPr>
          <w:rFonts w:ascii="Times New Roman" w:hAnsi="Times New Roman" w:cs="Times New Roman"/>
          <w:sz w:val="24"/>
          <w:szCs w:val="24"/>
        </w:rPr>
        <w:t>S</w:t>
      </w:r>
      <w:r w:rsidR="0072590F" w:rsidRPr="00AA0F27">
        <w:rPr>
          <w:rFonts w:ascii="Times New Roman" w:hAnsi="Times New Roman" w:cs="Times New Roman"/>
          <w:sz w:val="24"/>
          <w:szCs w:val="24"/>
        </w:rPr>
        <w:t>.</w:t>
      </w:r>
      <w:r w:rsidRPr="00AA0F27">
        <w:rPr>
          <w:rFonts w:ascii="Times New Roman" w:hAnsi="Times New Roman" w:cs="Times New Roman"/>
          <w:sz w:val="24"/>
          <w:szCs w:val="24"/>
        </w:rPr>
        <w:t>A</w:t>
      </w:r>
      <w:r w:rsidR="0072590F" w:rsidRPr="00AA0F27">
        <w:rPr>
          <w:rFonts w:ascii="Times New Roman" w:hAnsi="Times New Roman" w:cs="Times New Roman"/>
          <w:sz w:val="24"/>
          <w:szCs w:val="24"/>
        </w:rPr>
        <w:t>.</w:t>
      </w:r>
      <w:r w:rsidRPr="00AA0F27">
        <w:rPr>
          <w:rFonts w:ascii="Times New Roman" w:hAnsi="Times New Roman" w:cs="Times New Roman"/>
          <w:sz w:val="24"/>
          <w:szCs w:val="24"/>
        </w:rPr>
        <w:t xml:space="preserve"> ca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entitate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desemnată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să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perceapă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tariful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lastRenderedPageBreak/>
        <w:t>rutier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="004B6DE6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DE6" w:rsidRPr="00AA0F27">
        <w:rPr>
          <w:rFonts w:ascii="Times New Roman" w:hAnsi="Times New Roman" w:cs="Times New Roman"/>
          <w:sz w:val="24"/>
          <w:szCs w:val="24"/>
        </w:rPr>
        <w:t>domeni</w:t>
      </w:r>
      <w:r w:rsidRPr="00AA0F27">
        <w:rPr>
          <w:rFonts w:ascii="Times New Roman" w:hAnsi="Times New Roman" w:cs="Times New Roman"/>
          <w:sz w:val="24"/>
          <w:szCs w:val="24"/>
        </w:rPr>
        <w:t>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r w:rsidR="004B6DE6" w:rsidRPr="00AA0F27">
        <w:rPr>
          <w:rFonts w:ascii="Times New Roman" w:hAnsi="Times New Roman" w:cs="Times New Roman"/>
          <w:sz w:val="24"/>
          <w:szCs w:val="24"/>
        </w:rPr>
        <w:t>SETRE</w:t>
      </w:r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v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fi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p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umu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interes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na</w:t>
      </w:r>
      <w:r w:rsidR="00184F1F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ion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</w:t>
      </w:r>
      <w:r w:rsidR="00184F1F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cum sunt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</w:t>
      </w:r>
      <w:r w:rsidR="00184F1F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zut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4F1F" w:rsidRPr="00AA0F27">
        <w:rPr>
          <w:rFonts w:ascii="Times New Roman" w:hAnsi="Times New Roman" w:cs="Times New Roman"/>
          <w:sz w:val="24"/>
          <w:szCs w:val="24"/>
        </w:rPr>
        <w:t>î</w:t>
      </w:r>
      <w:r w:rsidRPr="00AA0F27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donan</w:t>
      </w:r>
      <w:r w:rsidR="00184F1F" w:rsidRPr="00AA0F27">
        <w:rPr>
          <w:rFonts w:ascii="Times New Roman" w:hAnsi="Times New Roman" w:cs="Times New Roman"/>
          <w:sz w:val="24"/>
          <w:szCs w:val="24"/>
        </w:rPr>
        <w:t>ț</w:t>
      </w:r>
      <w:r w:rsidRPr="00AA0F27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nr. 43/1997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gim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drumurilor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republicat</w:t>
      </w:r>
      <w:r w:rsidR="00184F1F" w:rsidRPr="00AA0F27">
        <w:rPr>
          <w:rFonts w:ascii="Times New Roman" w:hAnsi="Times New Roman" w:cs="Times New Roman"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cu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odific</w:t>
      </w:r>
      <w:r w:rsidR="00184F1F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4F1F" w:rsidRPr="00AA0F27">
        <w:rPr>
          <w:rFonts w:ascii="Times New Roman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complet</w:t>
      </w:r>
      <w:r w:rsidR="00184F1F" w:rsidRPr="00AA0F27">
        <w:rPr>
          <w:rFonts w:ascii="Times New Roman" w:hAnsi="Times New Roman" w:cs="Times New Roman"/>
          <w:sz w:val="24"/>
          <w:szCs w:val="24"/>
        </w:rPr>
        <w:t>ă</w:t>
      </w:r>
      <w:r w:rsidRPr="00AA0F27">
        <w:rPr>
          <w:rFonts w:ascii="Times New Roman" w:hAnsi="Times New Roman" w:cs="Times New Roman"/>
          <w:sz w:val="24"/>
          <w:szCs w:val="24"/>
        </w:rPr>
        <w:t>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lterioar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4D5BABA5" w14:textId="77777777" w:rsidR="004B6DE6" w:rsidRPr="00AA0F27" w:rsidRDefault="004B6DE6" w:rsidP="005934C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D4C357" w14:textId="77777777" w:rsidR="00E148A4" w:rsidRPr="00AA0F27" w:rsidRDefault="003549C0" w:rsidP="003064BA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Art. </w:t>
      </w:r>
      <w:r w:rsidR="002A04BE" w:rsidRPr="00AA0F27"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="003064BA" w:rsidRPr="00AA0F27">
        <w:rPr>
          <w:rFonts w:ascii="Times New Roman" w:hAnsi="Times New Roman" w:cs="Times New Roman"/>
          <w:b/>
          <w:bCs/>
          <w:sz w:val="24"/>
          <w:szCs w:val="24"/>
        </w:rPr>
        <w:t>. -</w:t>
      </w:r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La dat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r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ă</w:t>
      </w:r>
      <w:r w:rsidRPr="00AA0F27">
        <w:rPr>
          <w:rFonts w:ascii="Times New Roman" w:hAnsi="Times New Roman" w:cs="Times New Roman"/>
          <w:bCs/>
          <w:sz w:val="24"/>
          <w:szCs w:val="24"/>
        </w:rPr>
        <w:t>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F7977" w:rsidRPr="00AA0F27">
        <w:rPr>
          <w:rFonts w:ascii="Times New Roman" w:hAnsi="Times New Roman" w:cs="Times New Roman"/>
          <w:bCs/>
          <w:sz w:val="24"/>
          <w:szCs w:val="24"/>
        </w:rPr>
        <w:t>î</w:t>
      </w:r>
      <w:r w:rsidRPr="00AA0F27"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vigo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F7977" w:rsidRPr="00AA0F27">
        <w:rPr>
          <w:rFonts w:ascii="Times New Roman" w:hAnsi="Times New Roman" w:cs="Times New Roman"/>
          <w:bCs/>
          <w:sz w:val="24"/>
          <w:szCs w:val="24"/>
        </w:rPr>
        <w:t>o</w:t>
      </w:r>
      <w:r w:rsidRPr="00AA0F27">
        <w:rPr>
          <w:rFonts w:ascii="Times New Roman" w:hAnsi="Times New Roman" w:cs="Times New Roman"/>
          <w:bCs/>
          <w:sz w:val="24"/>
          <w:szCs w:val="24"/>
        </w:rPr>
        <w:t>rdonan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ț</w:t>
      </w:r>
      <w:r w:rsidRPr="00AA0F27">
        <w:rPr>
          <w:rFonts w:ascii="Times New Roman" w:hAnsi="Times New Roman" w:cs="Times New Roman"/>
          <w:bCs/>
          <w:sz w:val="24"/>
          <w:szCs w:val="24"/>
        </w:rPr>
        <w:t>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brog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donanţ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39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/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2007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robat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ă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cu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modificari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si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completar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Leg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157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/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2009 </w:t>
      </w:r>
      <w:proofErr w:type="spellStart"/>
      <w:r w:rsidR="009F7977" w:rsidRPr="00AA0F27">
        <w:rPr>
          <w:rFonts w:ascii="Times New Roman" w:hAnsi="Times New Roman" w:cs="Times New Roman"/>
          <w:bCs/>
          <w:sz w:val="24"/>
          <w:szCs w:val="24"/>
        </w:rPr>
        <w:t>ș</w:t>
      </w:r>
      <w:r w:rsidRPr="00AA0F27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Hotărâr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766</w:t>
      </w:r>
      <w:r w:rsidR="009F7977" w:rsidRPr="00AA0F27">
        <w:rPr>
          <w:rFonts w:ascii="Times New Roman" w:hAnsi="Times New Roman" w:cs="Times New Roman"/>
          <w:bCs/>
          <w:sz w:val="24"/>
          <w:szCs w:val="24"/>
        </w:rPr>
        <w:t>/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2014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rob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or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etodolog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une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lic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vede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donanţ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39/2007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e</w:t>
      </w:r>
      <w:proofErr w:type="spellEnd"/>
      <w:r w:rsidR="009F7977"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D56B7C0" w14:textId="77777777" w:rsidR="005D1234" w:rsidRPr="00AA0F27" w:rsidRDefault="005D1234" w:rsidP="003064BA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D3FDBE" w14:textId="77777777" w:rsidR="005D1234" w:rsidRPr="00AA0F27" w:rsidRDefault="005D1234" w:rsidP="005D1234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Art. </w:t>
      </w:r>
      <w:r w:rsidR="002A04BE" w:rsidRPr="00AA0F27">
        <w:rPr>
          <w:rFonts w:ascii="Times New Roman" w:hAnsi="Times New Roman" w:cs="Times New Roman"/>
          <w:b/>
          <w:bCs/>
          <w:sz w:val="24"/>
          <w:szCs w:val="24"/>
        </w:rPr>
        <w:t>25</w:t>
      </w:r>
      <w:r w:rsidRPr="00AA0F27">
        <w:rPr>
          <w:rFonts w:ascii="Times New Roman" w:hAnsi="Times New Roman" w:cs="Times New Roman"/>
          <w:b/>
          <w:bCs/>
          <w:sz w:val="24"/>
          <w:szCs w:val="24"/>
        </w:rPr>
        <w:t xml:space="preserve">. –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ordonanţe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, cu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exceptia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dispozitiilor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de la art. 3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alin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. (1), </w:t>
      </w:r>
      <w:r w:rsidRPr="00AA0F27">
        <w:rPr>
          <w:rFonts w:ascii="Times New Roman" w:hAnsi="Times New Roman" w:cs="Times New Roman"/>
          <w:bCs/>
          <w:sz w:val="24"/>
          <w:szCs w:val="24"/>
        </w:rPr>
        <w:t xml:space="preserve">nu s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lic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aportu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jurid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fl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in curs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erul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a dat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ra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vigo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zent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ordonan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ascu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emei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donanţ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39/2007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robat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cu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modificari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si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completari</w:t>
      </w:r>
      <w:proofErr w:type="spellEnd"/>
      <w:r w:rsidR="00CC196B"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C196B" w:rsidRPr="00AA0F27">
        <w:rPr>
          <w:rFonts w:ascii="Times New Roman" w:hAnsi="Times New Roman" w:cs="Times New Roman"/>
          <w:bCs/>
          <w:sz w:val="24"/>
          <w:szCs w:val="24"/>
        </w:rPr>
        <w:t>pri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Leg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157/2009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Hotărâ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766/2014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rob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or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etodolog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une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aplic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evederi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Ordonanţe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Guvern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nr. 39/2007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rif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entru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tiliz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frastructur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29BA3652" w14:textId="77777777" w:rsidR="00CC196B" w:rsidRPr="00AA0F27" w:rsidRDefault="00CC196B" w:rsidP="0041760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7C2A886" w14:textId="77777777" w:rsidR="00CC196B" w:rsidRPr="00AA0F27" w:rsidRDefault="00CC196B" w:rsidP="0041760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1C81A7C" w14:textId="77777777" w:rsidR="00417604" w:rsidRPr="00AA0F27" w:rsidRDefault="00417604" w:rsidP="0041760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A0F27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zent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rdonanţ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transpu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revederil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rt. 1 - 27 </w:t>
      </w:r>
      <w:proofErr w:type="spellStart"/>
      <w:r w:rsidRPr="00AA0F27">
        <w:rPr>
          <w:rFonts w:ascii="Times New Roman" w:eastAsia="Calibri" w:hAnsi="Times New Roman" w:cs="Times New Roman"/>
          <w:sz w:val="24"/>
          <w:szCs w:val="24"/>
        </w:rPr>
        <w:t>ș</w:t>
      </w:r>
      <w:r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Anex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I din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Directiv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14" w:name="_Hlk91581207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(UE) 2019/520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arlament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European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onsili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in 19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marti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2019 </w:t>
      </w:r>
      <w:bookmarkEnd w:id="14"/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nd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teroperabilitat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istem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a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electronică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facilitare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schimbulu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ransfrontalie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informații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cu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privi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la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neplata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taxelor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rutiere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cadrul</w:t>
      </w:r>
      <w:proofErr w:type="spellEnd"/>
      <w:r w:rsidRPr="00AA0F2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bCs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publicată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Jurnalu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Oficial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Uniunii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Europen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seria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L, nr. 91 din 29 </w:t>
      </w:r>
      <w:proofErr w:type="spellStart"/>
      <w:r w:rsidRPr="00AA0F27">
        <w:rPr>
          <w:rFonts w:ascii="Times New Roman" w:hAnsi="Times New Roman" w:cs="Times New Roman"/>
          <w:sz w:val="24"/>
          <w:szCs w:val="24"/>
        </w:rPr>
        <w:t>martie</w:t>
      </w:r>
      <w:proofErr w:type="spellEnd"/>
      <w:r w:rsidRPr="00AA0F27">
        <w:rPr>
          <w:rFonts w:ascii="Times New Roman" w:hAnsi="Times New Roman" w:cs="Times New Roman"/>
          <w:sz w:val="24"/>
          <w:szCs w:val="24"/>
        </w:rPr>
        <w:t xml:space="preserve"> 2019</w:t>
      </w:r>
      <w:r w:rsidR="001C491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5729" w:rsidRPr="00AA0F27">
        <w:rPr>
          <w:rFonts w:ascii="Times New Roman" w:hAnsi="Times New Roman" w:cs="Times New Roman"/>
          <w:sz w:val="24"/>
          <w:szCs w:val="24"/>
        </w:rPr>
        <w:t>ș</w:t>
      </w:r>
      <w:r w:rsidR="001C4913" w:rsidRPr="00AA0F2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913" w:rsidRPr="00AA0F27">
        <w:rPr>
          <w:rFonts w:ascii="Times New Roman" w:hAnsi="Times New Roman" w:cs="Times New Roman"/>
          <w:sz w:val="24"/>
          <w:szCs w:val="24"/>
        </w:rPr>
        <w:t>cre</w:t>
      </w:r>
      <w:r w:rsidR="008046C4" w:rsidRPr="00AA0F27">
        <w:rPr>
          <w:rFonts w:ascii="Times New Roman" w:hAnsi="Times New Roman" w:cs="Times New Roman"/>
          <w:sz w:val="24"/>
          <w:szCs w:val="24"/>
        </w:rPr>
        <w:t>e</w:t>
      </w:r>
      <w:r w:rsidR="001C4913" w:rsidRPr="00AA0F27">
        <w:rPr>
          <w:rFonts w:ascii="Times New Roman" w:hAnsi="Times New Roman" w:cs="Times New Roman"/>
          <w:sz w:val="24"/>
          <w:szCs w:val="24"/>
        </w:rPr>
        <w:t>aza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913" w:rsidRPr="00AA0F2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legal </w:t>
      </w:r>
      <w:proofErr w:type="spellStart"/>
      <w:r w:rsidR="001C4913" w:rsidRPr="00AA0F27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913" w:rsidRPr="00AA0F27">
        <w:rPr>
          <w:rFonts w:ascii="Times New Roman" w:hAnsi="Times New Roman" w:cs="Times New Roman"/>
          <w:sz w:val="24"/>
          <w:szCs w:val="24"/>
        </w:rPr>
        <w:t>transpunerea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913" w:rsidRPr="00AA0F27">
        <w:rPr>
          <w:rFonts w:ascii="Times New Roman" w:hAnsi="Times New Roman" w:cs="Times New Roman"/>
          <w:sz w:val="24"/>
          <w:szCs w:val="24"/>
        </w:rPr>
        <w:t>Anexei</w:t>
      </w:r>
      <w:proofErr w:type="spellEnd"/>
      <w:r w:rsidR="001C4913" w:rsidRPr="00AA0F27">
        <w:rPr>
          <w:rFonts w:ascii="Times New Roman" w:hAnsi="Times New Roman" w:cs="Times New Roman"/>
          <w:sz w:val="24"/>
          <w:szCs w:val="24"/>
        </w:rPr>
        <w:t xml:space="preserve"> II din </w:t>
      </w:r>
      <w:proofErr w:type="spellStart"/>
      <w:r w:rsidR="001C4913" w:rsidRPr="00AA0F27">
        <w:rPr>
          <w:rFonts w:ascii="Times New Roman" w:hAnsi="Times New Roman" w:cs="Times New Roman"/>
          <w:bCs/>
          <w:sz w:val="24"/>
          <w:szCs w:val="24"/>
        </w:rPr>
        <w:t>Directiva</w:t>
      </w:r>
      <w:proofErr w:type="spellEnd"/>
      <w:r w:rsidR="001C4913" w:rsidRPr="00AA0F27">
        <w:rPr>
          <w:rFonts w:ascii="Times New Roman" w:hAnsi="Times New Roman" w:cs="Times New Roman"/>
          <w:bCs/>
          <w:sz w:val="24"/>
          <w:szCs w:val="24"/>
        </w:rPr>
        <w:t xml:space="preserve"> (UE) 2019/520 a </w:t>
      </w:r>
      <w:proofErr w:type="spellStart"/>
      <w:r w:rsidR="001C4913" w:rsidRPr="00AA0F27">
        <w:rPr>
          <w:rFonts w:ascii="Times New Roman" w:hAnsi="Times New Roman" w:cs="Times New Roman"/>
          <w:bCs/>
          <w:sz w:val="24"/>
          <w:szCs w:val="24"/>
        </w:rPr>
        <w:t>Parlamentului</w:t>
      </w:r>
      <w:proofErr w:type="spellEnd"/>
      <w:r w:rsidR="001C4913" w:rsidRPr="00AA0F27">
        <w:rPr>
          <w:rFonts w:ascii="Times New Roman" w:hAnsi="Times New Roman" w:cs="Times New Roman"/>
          <w:bCs/>
          <w:sz w:val="24"/>
          <w:szCs w:val="24"/>
        </w:rPr>
        <w:t xml:space="preserve"> European </w:t>
      </w:r>
      <w:proofErr w:type="spellStart"/>
      <w:r w:rsidR="001C4913" w:rsidRPr="00AA0F27">
        <w:rPr>
          <w:rFonts w:ascii="Times New Roman" w:hAnsi="Times New Roman" w:cs="Times New Roman"/>
          <w:bCs/>
          <w:sz w:val="24"/>
          <w:szCs w:val="24"/>
        </w:rPr>
        <w:t>și</w:t>
      </w:r>
      <w:proofErr w:type="spellEnd"/>
      <w:r w:rsidR="001C4913" w:rsidRPr="00AA0F27">
        <w:rPr>
          <w:rFonts w:ascii="Times New Roman" w:hAnsi="Times New Roman" w:cs="Times New Roman"/>
          <w:bCs/>
          <w:sz w:val="24"/>
          <w:szCs w:val="24"/>
        </w:rPr>
        <w:t xml:space="preserve"> a </w:t>
      </w:r>
      <w:proofErr w:type="spellStart"/>
      <w:r w:rsidR="001C4913" w:rsidRPr="00AA0F27">
        <w:rPr>
          <w:rFonts w:ascii="Times New Roman" w:hAnsi="Times New Roman" w:cs="Times New Roman"/>
          <w:bCs/>
          <w:sz w:val="24"/>
          <w:szCs w:val="24"/>
        </w:rPr>
        <w:t>Consiliului</w:t>
      </w:r>
      <w:proofErr w:type="spellEnd"/>
      <w:r w:rsidR="001C4913" w:rsidRPr="00AA0F27">
        <w:rPr>
          <w:rFonts w:ascii="Times New Roman" w:hAnsi="Times New Roman" w:cs="Times New Roman"/>
          <w:bCs/>
          <w:sz w:val="24"/>
          <w:szCs w:val="24"/>
        </w:rPr>
        <w:t xml:space="preserve"> din 19 </w:t>
      </w:r>
      <w:proofErr w:type="spellStart"/>
      <w:r w:rsidR="001C4913" w:rsidRPr="00AA0F27">
        <w:rPr>
          <w:rFonts w:ascii="Times New Roman" w:hAnsi="Times New Roman" w:cs="Times New Roman"/>
          <w:bCs/>
          <w:sz w:val="24"/>
          <w:szCs w:val="24"/>
        </w:rPr>
        <w:t>martie</w:t>
      </w:r>
      <w:proofErr w:type="spellEnd"/>
      <w:r w:rsidR="001C4913" w:rsidRPr="00AA0F27">
        <w:rPr>
          <w:rFonts w:ascii="Times New Roman" w:hAnsi="Times New Roman" w:cs="Times New Roman"/>
          <w:bCs/>
          <w:sz w:val="24"/>
          <w:szCs w:val="24"/>
        </w:rPr>
        <w:t xml:space="preserve"> 2019</w:t>
      </w:r>
      <w:r w:rsidRPr="00AA0F27">
        <w:rPr>
          <w:rFonts w:ascii="Times New Roman" w:hAnsi="Times New Roman" w:cs="Times New Roman"/>
          <w:sz w:val="24"/>
          <w:szCs w:val="24"/>
        </w:rPr>
        <w:t>.</w:t>
      </w:r>
    </w:p>
    <w:p w14:paraId="64ACDFE9" w14:textId="77777777" w:rsidR="00417604" w:rsidRPr="00AA0F27" w:rsidRDefault="00417604" w:rsidP="003064BA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16D7D1" w14:textId="77777777" w:rsidR="00417604" w:rsidRPr="00AA0F27" w:rsidRDefault="00417604" w:rsidP="003064BA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625587" w14:textId="77777777" w:rsidR="00E56937" w:rsidRPr="00AA0F27" w:rsidRDefault="00E56937" w:rsidP="003064B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177E566" w14:textId="77777777" w:rsidR="00E148A4" w:rsidRPr="00AA0F27" w:rsidRDefault="00E148A4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A84D39" w14:textId="77777777" w:rsidR="009F7977" w:rsidRPr="00AA0F27" w:rsidRDefault="009F7977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A7755F" w14:textId="77777777" w:rsidR="009F7977" w:rsidRPr="00AA0F27" w:rsidRDefault="009F7977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4EAC67" w14:textId="77777777" w:rsidR="00706599" w:rsidRPr="00AA0F27" w:rsidRDefault="00706599" w:rsidP="00706599">
      <w:pPr>
        <w:pStyle w:val="CharCharCaracterCharCharCaracterCharCharCaracter"/>
        <w:spacing w:before="0"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PRIM – MINISTRU</w:t>
      </w:r>
    </w:p>
    <w:p w14:paraId="7238E506" w14:textId="77777777" w:rsidR="009B626C" w:rsidRPr="00735E62" w:rsidRDefault="00280967" w:rsidP="005F732B">
      <w:pPr>
        <w:pStyle w:val="CharCharCaracterCharCharCaracterCharCharCaracter"/>
        <w:spacing w:before="0"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AA0F27">
        <w:rPr>
          <w:rFonts w:ascii="Times New Roman" w:hAnsi="Times New Roman" w:cs="Times New Roman"/>
          <w:b/>
          <w:sz w:val="24"/>
          <w:szCs w:val="24"/>
          <w:lang w:val="ro-RO"/>
        </w:rPr>
        <w:t>NICOLAE-IONEL CIUCĂ</w:t>
      </w:r>
    </w:p>
    <w:p w14:paraId="0BB70FE5" w14:textId="77777777" w:rsidR="009B626C" w:rsidRPr="00735E62" w:rsidRDefault="009B626C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E96949" w14:textId="77777777" w:rsidR="009B626C" w:rsidRPr="00735E62" w:rsidRDefault="009B626C" w:rsidP="00593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B626C" w:rsidRPr="00735E62" w:rsidSect="00547451">
      <w:footerReference w:type="default" r:id="rId9"/>
      <w:pgSz w:w="11906" w:h="16838" w:code="9"/>
      <w:pgMar w:top="851" w:right="1134" w:bottom="360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9F815" w14:textId="77777777" w:rsidR="003D2970" w:rsidRDefault="003D2970" w:rsidP="005934C4">
      <w:pPr>
        <w:spacing w:after="0" w:line="240" w:lineRule="auto"/>
      </w:pPr>
      <w:r>
        <w:separator/>
      </w:r>
    </w:p>
  </w:endnote>
  <w:endnote w:type="continuationSeparator" w:id="0">
    <w:p w14:paraId="2065E3DF" w14:textId="77777777" w:rsidR="003D2970" w:rsidRDefault="003D2970" w:rsidP="00593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532441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BF7B7AF" w14:textId="77777777" w:rsidR="005934C4" w:rsidRPr="005934C4" w:rsidRDefault="005934C4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934C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34C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934C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80967">
          <w:rPr>
            <w:rFonts w:ascii="Times New Roman" w:hAnsi="Times New Roman" w:cs="Times New Roman"/>
            <w:noProof/>
            <w:sz w:val="24"/>
            <w:szCs w:val="24"/>
          </w:rPr>
          <w:t>13</w:t>
        </w:r>
        <w:r w:rsidRPr="005934C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94EA438" w14:textId="77777777" w:rsidR="005934C4" w:rsidRDefault="005934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1D753" w14:textId="77777777" w:rsidR="003D2970" w:rsidRDefault="003D2970" w:rsidP="005934C4">
      <w:pPr>
        <w:spacing w:after="0" w:line="240" w:lineRule="auto"/>
      </w:pPr>
      <w:r>
        <w:separator/>
      </w:r>
    </w:p>
  </w:footnote>
  <w:footnote w:type="continuationSeparator" w:id="0">
    <w:p w14:paraId="34E26AE1" w14:textId="77777777" w:rsidR="003D2970" w:rsidRDefault="003D2970" w:rsidP="005934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B23"/>
    <w:multiLevelType w:val="hybridMultilevel"/>
    <w:tmpl w:val="BD888F24"/>
    <w:lvl w:ilvl="0" w:tplc="024463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78FE1FB8">
      <w:start w:val="1"/>
      <w:numFmt w:val="lowerRoman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C64FF"/>
    <w:multiLevelType w:val="hybridMultilevel"/>
    <w:tmpl w:val="A5D0B6DA"/>
    <w:lvl w:ilvl="0" w:tplc="04090017">
      <w:start w:val="1"/>
      <w:numFmt w:val="lowerLetter"/>
      <w:lvlText w:val="%1)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652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C22B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2B476F"/>
    <w:multiLevelType w:val="hybridMultilevel"/>
    <w:tmpl w:val="AE048032"/>
    <w:lvl w:ilvl="0" w:tplc="83D4CD9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D528B6"/>
    <w:multiLevelType w:val="hybridMultilevel"/>
    <w:tmpl w:val="22463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2E521F"/>
    <w:multiLevelType w:val="hybridMultilevel"/>
    <w:tmpl w:val="576E95C4"/>
    <w:lvl w:ilvl="0" w:tplc="B22CC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D96294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A13C95"/>
    <w:multiLevelType w:val="hybridMultilevel"/>
    <w:tmpl w:val="DC289FC8"/>
    <w:lvl w:ilvl="0" w:tplc="062623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85E16"/>
    <w:multiLevelType w:val="hybridMultilevel"/>
    <w:tmpl w:val="6846D9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1166F"/>
    <w:multiLevelType w:val="hybridMultilevel"/>
    <w:tmpl w:val="AA2004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22D85"/>
    <w:multiLevelType w:val="hybridMultilevel"/>
    <w:tmpl w:val="433012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C12E2"/>
    <w:multiLevelType w:val="hybridMultilevel"/>
    <w:tmpl w:val="56B49A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713073"/>
    <w:multiLevelType w:val="hybridMultilevel"/>
    <w:tmpl w:val="56C437BC"/>
    <w:lvl w:ilvl="0" w:tplc="BF9C6A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2172F"/>
    <w:multiLevelType w:val="hybridMultilevel"/>
    <w:tmpl w:val="8332BB94"/>
    <w:lvl w:ilvl="0" w:tplc="09B6FCDE">
      <w:start w:val="1"/>
      <w:numFmt w:val="lowerLetter"/>
      <w:lvlText w:val="%1)"/>
      <w:lvlJc w:val="left"/>
      <w:pPr>
        <w:ind w:left="1095" w:hanging="37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C137F6"/>
    <w:multiLevelType w:val="hybridMultilevel"/>
    <w:tmpl w:val="83D4C8DE"/>
    <w:lvl w:ilvl="0" w:tplc="ECA65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7D698F"/>
    <w:multiLevelType w:val="hybridMultilevel"/>
    <w:tmpl w:val="AEA8DA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A09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18B50E8"/>
    <w:multiLevelType w:val="hybridMultilevel"/>
    <w:tmpl w:val="ED44ECCE"/>
    <w:lvl w:ilvl="0" w:tplc="4AFACAD8">
      <w:start w:val="2"/>
      <w:numFmt w:val="lowerLetter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B27F92"/>
    <w:multiLevelType w:val="hybridMultilevel"/>
    <w:tmpl w:val="A76C7110"/>
    <w:lvl w:ilvl="0" w:tplc="D9201C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98853E5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25448"/>
    <w:multiLevelType w:val="hybridMultilevel"/>
    <w:tmpl w:val="348415E0"/>
    <w:lvl w:ilvl="0" w:tplc="78FE1FB8">
      <w:start w:val="1"/>
      <w:numFmt w:val="lowerRoman"/>
      <w:lvlText w:val="(%1)"/>
      <w:lvlJc w:val="left"/>
      <w:pPr>
        <w:ind w:left="3600" w:hanging="720"/>
      </w:pPr>
      <w:rPr>
        <w:rFonts w:hint="default"/>
      </w:rPr>
    </w:lvl>
    <w:lvl w:ilvl="1" w:tplc="A858EC94">
      <w:start w:val="1"/>
      <w:numFmt w:val="lowerLetter"/>
      <w:lvlText w:val="%2)"/>
      <w:lvlJc w:val="left"/>
      <w:pPr>
        <w:ind w:left="3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7A3348C6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9"/>
  </w:num>
  <w:num w:numId="4">
    <w:abstractNumId w:val="18"/>
  </w:num>
  <w:num w:numId="5">
    <w:abstractNumId w:val="14"/>
  </w:num>
  <w:num w:numId="6">
    <w:abstractNumId w:val="5"/>
  </w:num>
  <w:num w:numId="7">
    <w:abstractNumId w:val="22"/>
  </w:num>
  <w:num w:numId="8">
    <w:abstractNumId w:val="8"/>
  </w:num>
  <w:num w:numId="9">
    <w:abstractNumId w:val="10"/>
  </w:num>
  <w:num w:numId="10">
    <w:abstractNumId w:val="12"/>
  </w:num>
  <w:num w:numId="11">
    <w:abstractNumId w:val="16"/>
  </w:num>
  <w:num w:numId="12">
    <w:abstractNumId w:val="1"/>
  </w:num>
  <w:num w:numId="13">
    <w:abstractNumId w:val="0"/>
  </w:num>
  <w:num w:numId="14">
    <w:abstractNumId w:val="4"/>
  </w:num>
  <w:num w:numId="15">
    <w:abstractNumId w:val="19"/>
  </w:num>
  <w:num w:numId="16">
    <w:abstractNumId w:val="13"/>
  </w:num>
  <w:num w:numId="17">
    <w:abstractNumId w:val="15"/>
  </w:num>
  <w:num w:numId="18">
    <w:abstractNumId w:val="7"/>
  </w:num>
  <w:num w:numId="19">
    <w:abstractNumId w:val="20"/>
  </w:num>
  <w:num w:numId="20">
    <w:abstractNumId w:val="17"/>
  </w:num>
  <w:num w:numId="21">
    <w:abstractNumId w:val="3"/>
  </w:num>
  <w:num w:numId="22">
    <w:abstractNumId w:val="2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2NDU3MrGwNDM1MrJU0lEKTi0uzszPAykwMq4FAJkTNQotAAAA"/>
  </w:docVars>
  <w:rsids>
    <w:rsidRoot w:val="00B26F67"/>
    <w:rsid w:val="00011A3A"/>
    <w:rsid w:val="0001356A"/>
    <w:rsid w:val="00014CE0"/>
    <w:rsid w:val="0002003E"/>
    <w:rsid w:val="00022F3A"/>
    <w:rsid w:val="00026FAA"/>
    <w:rsid w:val="00027661"/>
    <w:rsid w:val="00032B4E"/>
    <w:rsid w:val="0004418D"/>
    <w:rsid w:val="00045DB1"/>
    <w:rsid w:val="00047D87"/>
    <w:rsid w:val="00052AA2"/>
    <w:rsid w:val="00053026"/>
    <w:rsid w:val="000709A8"/>
    <w:rsid w:val="0007425F"/>
    <w:rsid w:val="00083384"/>
    <w:rsid w:val="00084901"/>
    <w:rsid w:val="00086F54"/>
    <w:rsid w:val="000A00D9"/>
    <w:rsid w:val="000A0249"/>
    <w:rsid w:val="000D708B"/>
    <w:rsid w:val="000D7D96"/>
    <w:rsid w:val="000E1675"/>
    <w:rsid w:val="000E358E"/>
    <w:rsid w:val="000E6355"/>
    <w:rsid w:val="000E7955"/>
    <w:rsid w:val="000F4858"/>
    <w:rsid w:val="00104E28"/>
    <w:rsid w:val="00104F2C"/>
    <w:rsid w:val="00105942"/>
    <w:rsid w:val="001069B9"/>
    <w:rsid w:val="00120114"/>
    <w:rsid w:val="0012689F"/>
    <w:rsid w:val="00127906"/>
    <w:rsid w:val="00130CC8"/>
    <w:rsid w:val="00131F06"/>
    <w:rsid w:val="00132794"/>
    <w:rsid w:val="00132B25"/>
    <w:rsid w:val="00132E6D"/>
    <w:rsid w:val="00143A59"/>
    <w:rsid w:val="001471A4"/>
    <w:rsid w:val="001613F8"/>
    <w:rsid w:val="00164B51"/>
    <w:rsid w:val="00165894"/>
    <w:rsid w:val="001741AD"/>
    <w:rsid w:val="00184F1F"/>
    <w:rsid w:val="001A03EA"/>
    <w:rsid w:val="001A514F"/>
    <w:rsid w:val="001A71E5"/>
    <w:rsid w:val="001B259D"/>
    <w:rsid w:val="001B77CC"/>
    <w:rsid w:val="001C4913"/>
    <w:rsid w:val="001C4FE0"/>
    <w:rsid w:val="001C6318"/>
    <w:rsid w:val="001C7D24"/>
    <w:rsid w:val="001D070D"/>
    <w:rsid w:val="001E362D"/>
    <w:rsid w:val="001E5B46"/>
    <w:rsid w:val="001E674B"/>
    <w:rsid w:val="001F1DD9"/>
    <w:rsid w:val="001F49DF"/>
    <w:rsid w:val="001F5F2C"/>
    <w:rsid w:val="00200AFF"/>
    <w:rsid w:val="00200BC7"/>
    <w:rsid w:val="0020114F"/>
    <w:rsid w:val="00206463"/>
    <w:rsid w:val="00215438"/>
    <w:rsid w:val="0021766E"/>
    <w:rsid w:val="00222E7B"/>
    <w:rsid w:val="002373F4"/>
    <w:rsid w:val="00240B5D"/>
    <w:rsid w:val="00251453"/>
    <w:rsid w:val="00252A35"/>
    <w:rsid w:val="002533B7"/>
    <w:rsid w:val="00263D7A"/>
    <w:rsid w:val="002710F3"/>
    <w:rsid w:val="00271886"/>
    <w:rsid w:val="002733FF"/>
    <w:rsid w:val="00280967"/>
    <w:rsid w:val="00281F8D"/>
    <w:rsid w:val="002831B8"/>
    <w:rsid w:val="00291806"/>
    <w:rsid w:val="0029435F"/>
    <w:rsid w:val="002A04BE"/>
    <w:rsid w:val="002B6396"/>
    <w:rsid w:val="002B7FAA"/>
    <w:rsid w:val="002C181A"/>
    <w:rsid w:val="002C5757"/>
    <w:rsid w:val="002D765A"/>
    <w:rsid w:val="002E7CA0"/>
    <w:rsid w:val="00301ED9"/>
    <w:rsid w:val="003064BA"/>
    <w:rsid w:val="003173CB"/>
    <w:rsid w:val="00330D6D"/>
    <w:rsid w:val="003343F7"/>
    <w:rsid w:val="00334692"/>
    <w:rsid w:val="003406AC"/>
    <w:rsid w:val="00340B03"/>
    <w:rsid w:val="00350947"/>
    <w:rsid w:val="00353140"/>
    <w:rsid w:val="00353A28"/>
    <w:rsid w:val="003549C0"/>
    <w:rsid w:val="00360DDB"/>
    <w:rsid w:val="0036487B"/>
    <w:rsid w:val="00367CB8"/>
    <w:rsid w:val="00367FB2"/>
    <w:rsid w:val="003700DF"/>
    <w:rsid w:val="00370F8F"/>
    <w:rsid w:val="00372651"/>
    <w:rsid w:val="00376FAE"/>
    <w:rsid w:val="00381758"/>
    <w:rsid w:val="00387DFE"/>
    <w:rsid w:val="003B00C7"/>
    <w:rsid w:val="003B6B3F"/>
    <w:rsid w:val="003B6D0D"/>
    <w:rsid w:val="003C28BF"/>
    <w:rsid w:val="003C53F0"/>
    <w:rsid w:val="003D1601"/>
    <w:rsid w:val="003D1ADE"/>
    <w:rsid w:val="003D2970"/>
    <w:rsid w:val="003D2D21"/>
    <w:rsid w:val="003D45AC"/>
    <w:rsid w:val="003E0C1A"/>
    <w:rsid w:val="003E4E3F"/>
    <w:rsid w:val="003F08AF"/>
    <w:rsid w:val="003F0CDD"/>
    <w:rsid w:val="003F7127"/>
    <w:rsid w:val="00407CAA"/>
    <w:rsid w:val="00417604"/>
    <w:rsid w:val="004217F3"/>
    <w:rsid w:val="004252C7"/>
    <w:rsid w:val="004262FC"/>
    <w:rsid w:val="0042749E"/>
    <w:rsid w:val="00432CD0"/>
    <w:rsid w:val="004422DF"/>
    <w:rsid w:val="004424DB"/>
    <w:rsid w:val="00447D32"/>
    <w:rsid w:val="00460CB9"/>
    <w:rsid w:val="00461ACB"/>
    <w:rsid w:val="00462AF8"/>
    <w:rsid w:val="00471C06"/>
    <w:rsid w:val="00471E77"/>
    <w:rsid w:val="004739AB"/>
    <w:rsid w:val="00476C30"/>
    <w:rsid w:val="00476E91"/>
    <w:rsid w:val="00482375"/>
    <w:rsid w:val="00483AAA"/>
    <w:rsid w:val="00484C48"/>
    <w:rsid w:val="00485BCD"/>
    <w:rsid w:val="00490FB4"/>
    <w:rsid w:val="004A65E4"/>
    <w:rsid w:val="004A68E8"/>
    <w:rsid w:val="004B0BAC"/>
    <w:rsid w:val="004B0DE2"/>
    <w:rsid w:val="004B446B"/>
    <w:rsid w:val="004B66A6"/>
    <w:rsid w:val="004B6DE6"/>
    <w:rsid w:val="004B78E7"/>
    <w:rsid w:val="004C2005"/>
    <w:rsid w:val="004C2232"/>
    <w:rsid w:val="004C78D7"/>
    <w:rsid w:val="004D1ECA"/>
    <w:rsid w:val="004D73B6"/>
    <w:rsid w:val="004E0E39"/>
    <w:rsid w:val="004E523A"/>
    <w:rsid w:val="004E774E"/>
    <w:rsid w:val="004F075E"/>
    <w:rsid w:val="004F08EF"/>
    <w:rsid w:val="00504073"/>
    <w:rsid w:val="00504918"/>
    <w:rsid w:val="00505BC1"/>
    <w:rsid w:val="00505F63"/>
    <w:rsid w:val="005063E6"/>
    <w:rsid w:val="0051088C"/>
    <w:rsid w:val="00515299"/>
    <w:rsid w:val="005155B5"/>
    <w:rsid w:val="00532EFD"/>
    <w:rsid w:val="00534F9D"/>
    <w:rsid w:val="005421B0"/>
    <w:rsid w:val="0054388E"/>
    <w:rsid w:val="00547451"/>
    <w:rsid w:val="00551062"/>
    <w:rsid w:val="00560184"/>
    <w:rsid w:val="00561199"/>
    <w:rsid w:val="0056469E"/>
    <w:rsid w:val="00564F23"/>
    <w:rsid w:val="00564FAE"/>
    <w:rsid w:val="00565E07"/>
    <w:rsid w:val="00572952"/>
    <w:rsid w:val="005761CB"/>
    <w:rsid w:val="00576F91"/>
    <w:rsid w:val="005819E8"/>
    <w:rsid w:val="00583F87"/>
    <w:rsid w:val="00584BD0"/>
    <w:rsid w:val="00584F00"/>
    <w:rsid w:val="005934C4"/>
    <w:rsid w:val="005945F9"/>
    <w:rsid w:val="005954AE"/>
    <w:rsid w:val="005A5D4F"/>
    <w:rsid w:val="005A6325"/>
    <w:rsid w:val="005B41CD"/>
    <w:rsid w:val="005C1D27"/>
    <w:rsid w:val="005D1234"/>
    <w:rsid w:val="005D280B"/>
    <w:rsid w:val="005D2B5B"/>
    <w:rsid w:val="005D5D6E"/>
    <w:rsid w:val="005E15C9"/>
    <w:rsid w:val="005E48C4"/>
    <w:rsid w:val="005E51C1"/>
    <w:rsid w:val="005E7480"/>
    <w:rsid w:val="005F27D9"/>
    <w:rsid w:val="005F59C7"/>
    <w:rsid w:val="005F5FB0"/>
    <w:rsid w:val="005F732B"/>
    <w:rsid w:val="005F786E"/>
    <w:rsid w:val="0061446F"/>
    <w:rsid w:val="0062303F"/>
    <w:rsid w:val="0062703F"/>
    <w:rsid w:val="006271D9"/>
    <w:rsid w:val="006277EC"/>
    <w:rsid w:val="00627B1E"/>
    <w:rsid w:val="00632C42"/>
    <w:rsid w:val="00635BC8"/>
    <w:rsid w:val="00635ED9"/>
    <w:rsid w:val="00661503"/>
    <w:rsid w:val="00667095"/>
    <w:rsid w:val="006675B2"/>
    <w:rsid w:val="00670989"/>
    <w:rsid w:val="00671DA9"/>
    <w:rsid w:val="00672967"/>
    <w:rsid w:val="00672C8A"/>
    <w:rsid w:val="00675C5B"/>
    <w:rsid w:val="00683918"/>
    <w:rsid w:val="006A01CA"/>
    <w:rsid w:val="006A26F1"/>
    <w:rsid w:val="006A278C"/>
    <w:rsid w:val="006A3F53"/>
    <w:rsid w:val="006A4F00"/>
    <w:rsid w:val="006A5B50"/>
    <w:rsid w:val="006B0731"/>
    <w:rsid w:val="006B2533"/>
    <w:rsid w:val="006B6CB8"/>
    <w:rsid w:val="006E15A4"/>
    <w:rsid w:val="006E4341"/>
    <w:rsid w:val="006F2910"/>
    <w:rsid w:val="006F38BE"/>
    <w:rsid w:val="006F61F0"/>
    <w:rsid w:val="007042F4"/>
    <w:rsid w:val="00706599"/>
    <w:rsid w:val="0071209D"/>
    <w:rsid w:val="0071517E"/>
    <w:rsid w:val="007227DE"/>
    <w:rsid w:val="0072590F"/>
    <w:rsid w:val="007272EC"/>
    <w:rsid w:val="00733A54"/>
    <w:rsid w:val="00735E62"/>
    <w:rsid w:val="00737A12"/>
    <w:rsid w:val="00737AEA"/>
    <w:rsid w:val="007425F3"/>
    <w:rsid w:val="0074329D"/>
    <w:rsid w:val="00745B60"/>
    <w:rsid w:val="007474FC"/>
    <w:rsid w:val="00751064"/>
    <w:rsid w:val="00751DCD"/>
    <w:rsid w:val="0075577C"/>
    <w:rsid w:val="00757C17"/>
    <w:rsid w:val="007653D9"/>
    <w:rsid w:val="00765677"/>
    <w:rsid w:val="0078249D"/>
    <w:rsid w:val="007849DC"/>
    <w:rsid w:val="0078775F"/>
    <w:rsid w:val="007945EA"/>
    <w:rsid w:val="00795CF9"/>
    <w:rsid w:val="007A0116"/>
    <w:rsid w:val="007A0EEE"/>
    <w:rsid w:val="007A3BAE"/>
    <w:rsid w:val="007A5A3F"/>
    <w:rsid w:val="007B0C0F"/>
    <w:rsid w:val="007B2E65"/>
    <w:rsid w:val="007B4F7C"/>
    <w:rsid w:val="007C0F70"/>
    <w:rsid w:val="007C1F2F"/>
    <w:rsid w:val="007C7B55"/>
    <w:rsid w:val="007D1D91"/>
    <w:rsid w:val="007D26E4"/>
    <w:rsid w:val="007E4941"/>
    <w:rsid w:val="007E79FC"/>
    <w:rsid w:val="007F1F18"/>
    <w:rsid w:val="00801C58"/>
    <w:rsid w:val="00804048"/>
    <w:rsid w:val="008046C4"/>
    <w:rsid w:val="0081000D"/>
    <w:rsid w:val="00812C36"/>
    <w:rsid w:val="00814D39"/>
    <w:rsid w:val="00816CFE"/>
    <w:rsid w:val="00820771"/>
    <w:rsid w:val="00820FC4"/>
    <w:rsid w:val="00822BE2"/>
    <w:rsid w:val="00825CA7"/>
    <w:rsid w:val="0082608C"/>
    <w:rsid w:val="008313A6"/>
    <w:rsid w:val="00833F34"/>
    <w:rsid w:val="0084226C"/>
    <w:rsid w:val="0084427F"/>
    <w:rsid w:val="00850433"/>
    <w:rsid w:val="0085303A"/>
    <w:rsid w:val="00854365"/>
    <w:rsid w:val="00860B06"/>
    <w:rsid w:val="00861AFA"/>
    <w:rsid w:val="00866AA5"/>
    <w:rsid w:val="00867947"/>
    <w:rsid w:val="0087142A"/>
    <w:rsid w:val="00874D07"/>
    <w:rsid w:val="008918F0"/>
    <w:rsid w:val="00892C75"/>
    <w:rsid w:val="0089360D"/>
    <w:rsid w:val="00895729"/>
    <w:rsid w:val="008A2019"/>
    <w:rsid w:val="008A69C9"/>
    <w:rsid w:val="008A69F8"/>
    <w:rsid w:val="008A7B6E"/>
    <w:rsid w:val="008B3E5F"/>
    <w:rsid w:val="008B7F00"/>
    <w:rsid w:val="008C587F"/>
    <w:rsid w:val="008D032E"/>
    <w:rsid w:val="008D0B9A"/>
    <w:rsid w:val="008E53B1"/>
    <w:rsid w:val="008F1937"/>
    <w:rsid w:val="009022BB"/>
    <w:rsid w:val="00905B12"/>
    <w:rsid w:val="00905BF6"/>
    <w:rsid w:val="00914206"/>
    <w:rsid w:val="009151C2"/>
    <w:rsid w:val="00916C33"/>
    <w:rsid w:val="00917F3C"/>
    <w:rsid w:val="009276D1"/>
    <w:rsid w:val="00933A2C"/>
    <w:rsid w:val="0093785B"/>
    <w:rsid w:val="009402F7"/>
    <w:rsid w:val="00940880"/>
    <w:rsid w:val="0094464D"/>
    <w:rsid w:val="00945FC6"/>
    <w:rsid w:val="00950903"/>
    <w:rsid w:val="0095438B"/>
    <w:rsid w:val="009549E6"/>
    <w:rsid w:val="00957DE9"/>
    <w:rsid w:val="009608BD"/>
    <w:rsid w:val="009611EE"/>
    <w:rsid w:val="00966716"/>
    <w:rsid w:val="009670F1"/>
    <w:rsid w:val="0097149A"/>
    <w:rsid w:val="0097231D"/>
    <w:rsid w:val="00974F3A"/>
    <w:rsid w:val="00975960"/>
    <w:rsid w:val="00980F8F"/>
    <w:rsid w:val="00985FA8"/>
    <w:rsid w:val="00993D92"/>
    <w:rsid w:val="009A317E"/>
    <w:rsid w:val="009A643D"/>
    <w:rsid w:val="009A67D9"/>
    <w:rsid w:val="009B5564"/>
    <w:rsid w:val="009B626C"/>
    <w:rsid w:val="009B74F7"/>
    <w:rsid w:val="009C0A22"/>
    <w:rsid w:val="009D1669"/>
    <w:rsid w:val="009D298D"/>
    <w:rsid w:val="009E3045"/>
    <w:rsid w:val="009E4D95"/>
    <w:rsid w:val="009F0450"/>
    <w:rsid w:val="009F3927"/>
    <w:rsid w:val="009F73EA"/>
    <w:rsid w:val="009F7977"/>
    <w:rsid w:val="00A00A73"/>
    <w:rsid w:val="00A04882"/>
    <w:rsid w:val="00A06DFD"/>
    <w:rsid w:val="00A13C29"/>
    <w:rsid w:val="00A31B01"/>
    <w:rsid w:val="00A32538"/>
    <w:rsid w:val="00A3448F"/>
    <w:rsid w:val="00A36818"/>
    <w:rsid w:val="00A4458D"/>
    <w:rsid w:val="00A505E3"/>
    <w:rsid w:val="00A52A49"/>
    <w:rsid w:val="00A572B5"/>
    <w:rsid w:val="00A614FB"/>
    <w:rsid w:val="00A61C69"/>
    <w:rsid w:val="00A76546"/>
    <w:rsid w:val="00A76679"/>
    <w:rsid w:val="00A85A9D"/>
    <w:rsid w:val="00AA0F27"/>
    <w:rsid w:val="00AA0FEE"/>
    <w:rsid w:val="00AA4F55"/>
    <w:rsid w:val="00AB51F7"/>
    <w:rsid w:val="00AC0032"/>
    <w:rsid w:val="00AC0ED5"/>
    <w:rsid w:val="00AC2ADD"/>
    <w:rsid w:val="00AD2244"/>
    <w:rsid w:val="00AF6032"/>
    <w:rsid w:val="00B010EF"/>
    <w:rsid w:val="00B11EFC"/>
    <w:rsid w:val="00B14CD9"/>
    <w:rsid w:val="00B15F4E"/>
    <w:rsid w:val="00B2598B"/>
    <w:rsid w:val="00B25FB1"/>
    <w:rsid w:val="00B26F67"/>
    <w:rsid w:val="00B30555"/>
    <w:rsid w:val="00B326D5"/>
    <w:rsid w:val="00B33EBF"/>
    <w:rsid w:val="00B35081"/>
    <w:rsid w:val="00B36E46"/>
    <w:rsid w:val="00B40E15"/>
    <w:rsid w:val="00B51CEA"/>
    <w:rsid w:val="00B52000"/>
    <w:rsid w:val="00B523E5"/>
    <w:rsid w:val="00B52B5A"/>
    <w:rsid w:val="00B52BF8"/>
    <w:rsid w:val="00B53376"/>
    <w:rsid w:val="00B5654E"/>
    <w:rsid w:val="00B622FB"/>
    <w:rsid w:val="00B67724"/>
    <w:rsid w:val="00B70004"/>
    <w:rsid w:val="00B7180C"/>
    <w:rsid w:val="00B7641E"/>
    <w:rsid w:val="00B77FC3"/>
    <w:rsid w:val="00B80DE6"/>
    <w:rsid w:val="00B8108E"/>
    <w:rsid w:val="00B81D8F"/>
    <w:rsid w:val="00B835E8"/>
    <w:rsid w:val="00B93C66"/>
    <w:rsid w:val="00B949B7"/>
    <w:rsid w:val="00B96321"/>
    <w:rsid w:val="00BA49FC"/>
    <w:rsid w:val="00BA5DBF"/>
    <w:rsid w:val="00BA79DD"/>
    <w:rsid w:val="00BB0397"/>
    <w:rsid w:val="00BB1A84"/>
    <w:rsid w:val="00BB39F1"/>
    <w:rsid w:val="00BB6BB3"/>
    <w:rsid w:val="00BC1A43"/>
    <w:rsid w:val="00BD0571"/>
    <w:rsid w:val="00BD2560"/>
    <w:rsid w:val="00BD2575"/>
    <w:rsid w:val="00BD6545"/>
    <w:rsid w:val="00BE30A2"/>
    <w:rsid w:val="00BE34B3"/>
    <w:rsid w:val="00BE3EBD"/>
    <w:rsid w:val="00BF35FF"/>
    <w:rsid w:val="00BF4F43"/>
    <w:rsid w:val="00BF60BD"/>
    <w:rsid w:val="00BF6B73"/>
    <w:rsid w:val="00C12C8E"/>
    <w:rsid w:val="00C170AC"/>
    <w:rsid w:val="00C17164"/>
    <w:rsid w:val="00C31990"/>
    <w:rsid w:val="00C37C33"/>
    <w:rsid w:val="00C4085E"/>
    <w:rsid w:val="00C43F0B"/>
    <w:rsid w:val="00C5739C"/>
    <w:rsid w:val="00C66CC4"/>
    <w:rsid w:val="00C7393A"/>
    <w:rsid w:val="00C839B4"/>
    <w:rsid w:val="00C85A8B"/>
    <w:rsid w:val="00C90C68"/>
    <w:rsid w:val="00C952CB"/>
    <w:rsid w:val="00CA1767"/>
    <w:rsid w:val="00CA3F31"/>
    <w:rsid w:val="00CB084A"/>
    <w:rsid w:val="00CB41E3"/>
    <w:rsid w:val="00CB585F"/>
    <w:rsid w:val="00CB5E27"/>
    <w:rsid w:val="00CC10A4"/>
    <w:rsid w:val="00CC196B"/>
    <w:rsid w:val="00CC226D"/>
    <w:rsid w:val="00CD310F"/>
    <w:rsid w:val="00CD48B3"/>
    <w:rsid w:val="00CE209F"/>
    <w:rsid w:val="00CE330E"/>
    <w:rsid w:val="00CE5EAE"/>
    <w:rsid w:val="00CF3682"/>
    <w:rsid w:val="00D061C5"/>
    <w:rsid w:val="00D0640C"/>
    <w:rsid w:val="00D068F7"/>
    <w:rsid w:val="00D06B0B"/>
    <w:rsid w:val="00D1194E"/>
    <w:rsid w:val="00D155C2"/>
    <w:rsid w:val="00D2625A"/>
    <w:rsid w:val="00D262F0"/>
    <w:rsid w:val="00D27A87"/>
    <w:rsid w:val="00D3460D"/>
    <w:rsid w:val="00D35957"/>
    <w:rsid w:val="00D47403"/>
    <w:rsid w:val="00D5300F"/>
    <w:rsid w:val="00D5541F"/>
    <w:rsid w:val="00D64D8C"/>
    <w:rsid w:val="00D65B60"/>
    <w:rsid w:val="00D734E6"/>
    <w:rsid w:val="00D7662A"/>
    <w:rsid w:val="00D803FE"/>
    <w:rsid w:val="00D8162B"/>
    <w:rsid w:val="00D83478"/>
    <w:rsid w:val="00D83ACA"/>
    <w:rsid w:val="00D9283E"/>
    <w:rsid w:val="00D93955"/>
    <w:rsid w:val="00D9434E"/>
    <w:rsid w:val="00D95BF8"/>
    <w:rsid w:val="00D96B9B"/>
    <w:rsid w:val="00D975B3"/>
    <w:rsid w:val="00DA13D3"/>
    <w:rsid w:val="00DB21AA"/>
    <w:rsid w:val="00DB3328"/>
    <w:rsid w:val="00DB6472"/>
    <w:rsid w:val="00DD0CEE"/>
    <w:rsid w:val="00DD0DE5"/>
    <w:rsid w:val="00DD5351"/>
    <w:rsid w:val="00DD7FF9"/>
    <w:rsid w:val="00DE1D0B"/>
    <w:rsid w:val="00DF1AFD"/>
    <w:rsid w:val="00DF3D3F"/>
    <w:rsid w:val="00DF4A95"/>
    <w:rsid w:val="00DF6D87"/>
    <w:rsid w:val="00DF7AFF"/>
    <w:rsid w:val="00E0478D"/>
    <w:rsid w:val="00E10547"/>
    <w:rsid w:val="00E12617"/>
    <w:rsid w:val="00E148A4"/>
    <w:rsid w:val="00E14B30"/>
    <w:rsid w:val="00E178EB"/>
    <w:rsid w:val="00E273CE"/>
    <w:rsid w:val="00E309BB"/>
    <w:rsid w:val="00E3484C"/>
    <w:rsid w:val="00E350BB"/>
    <w:rsid w:val="00E43D68"/>
    <w:rsid w:val="00E44D98"/>
    <w:rsid w:val="00E50132"/>
    <w:rsid w:val="00E51108"/>
    <w:rsid w:val="00E53EC1"/>
    <w:rsid w:val="00E54AEE"/>
    <w:rsid w:val="00E54B5C"/>
    <w:rsid w:val="00E56937"/>
    <w:rsid w:val="00E5739B"/>
    <w:rsid w:val="00E665F0"/>
    <w:rsid w:val="00E673A6"/>
    <w:rsid w:val="00E70BA7"/>
    <w:rsid w:val="00E771C3"/>
    <w:rsid w:val="00E831BB"/>
    <w:rsid w:val="00E8372D"/>
    <w:rsid w:val="00E86236"/>
    <w:rsid w:val="00E872C4"/>
    <w:rsid w:val="00E9081D"/>
    <w:rsid w:val="00E91731"/>
    <w:rsid w:val="00E92932"/>
    <w:rsid w:val="00E92F15"/>
    <w:rsid w:val="00E947C6"/>
    <w:rsid w:val="00E96537"/>
    <w:rsid w:val="00EA312F"/>
    <w:rsid w:val="00EB127C"/>
    <w:rsid w:val="00EB2D2A"/>
    <w:rsid w:val="00EB790A"/>
    <w:rsid w:val="00EB7FA0"/>
    <w:rsid w:val="00EC4359"/>
    <w:rsid w:val="00EC7429"/>
    <w:rsid w:val="00ED0519"/>
    <w:rsid w:val="00ED2C2D"/>
    <w:rsid w:val="00ED2EE7"/>
    <w:rsid w:val="00EE2C6E"/>
    <w:rsid w:val="00EE59E3"/>
    <w:rsid w:val="00EF0520"/>
    <w:rsid w:val="00EF3904"/>
    <w:rsid w:val="00EF60F1"/>
    <w:rsid w:val="00F04C35"/>
    <w:rsid w:val="00F05D70"/>
    <w:rsid w:val="00F2719F"/>
    <w:rsid w:val="00F35A70"/>
    <w:rsid w:val="00F36CCE"/>
    <w:rsid w:val="00F44B3A"/>
    <w:rsid w:val="00F4567B"/>
    <w:rsid w:val="00F5141A"/>
    <w:rsid w:val="00F52E30"/>
    <w:rsid w:val="00F550F8"/>
    <w:rsid w:val="00F5535E"/>
    <w:rsid w:val="00F57576"/>
    <w:rsid w:val="00F62CED"/>
    <w:rsid w:val="00F64DBD"/>
    <w:rsid w:val="00F72AE4"/>
    <w:rsid w:val="00F76A28"/>
    <w:rsid w:val="00F91AF0"/>
    <w:rsid w:val="00F943FF"/>
    <w:rsid w:val="00FB5B67"/>
    <w:rsid w:val="00FB61EB"/>
    <w:rsid w:val="00FC33F7"/>
    <w:rsid w:val="00FD0D2B"/>
    <w:rsid w:val="00FE0E5E"/>
    <w:rsid w:val="00FE0EEF"/>
    <w:rsid w:val="00FE192E"/>
    <w:rsid w:val="00FE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FD8099E"/>
  <w15:chartTrackingRefBased/>
  <w15:docId w15:val="{034B42F1-6BD8-4CE4-918B-1CA00C8AD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F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8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8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A7"/>
    <w:rPr>
      <w:rFonts w:ascii="Segoe UI" w:hAnsi="Segoe UI" w:cs="Segoe UI"/>
      <w:sz w:val="18"/>
      <w:szCs w:val="18"/>
    </w:rPr>
  </w:style>
  <w:style w:type="character" w:customStyle="1" w:styleId="tpa1">
    <w:name w:val="tpa1"/>
    <w:basedOn w:val="DefaultParagraphFont"/>
    <w:rsid w:val="00D734E6"/>
  </w:style>
  <w:style w:type="character" w:customStyle="1" w:styleId="do1">
    <w:name w:val="do1"/>
    <w:basedOn w:val="DefaultParagraphFont"/>
    <w:rsid w:val="00D734E6"/>
    <w:rPr>
      <w:b/>
      <w:bCs/>
      <w:sz w:val="26"/>
      <w:szCs w:val="26"/>
    </w:rPr>
  </w:style>
  <w:style w:type="table" w:styleId="TableGrid">
    <w:name w:val="Table Grid"/>
    <w:basedOn w:val="TableNormal"/>
    <w:uiPriority w:val="39"/>
    <w:rsid w:val="00217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4C4"/>
  </w:style>
  <w:style w:type="paragraph" w:styleId="Footer">
    <w:name w:val="footer"/>
    <w:basedOn w:val="Normal"/>
    <w:link w:val="FooterChar"/>
    <w:uiPriority w:val="99"/>
    <w:unhideWhenUsed/>
    <w:rsid w:val="0059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4C4"/>
  </w:style>
  <w:style w:type="character" w:customStyle="1" w:styleId="punct1">
    <w:name w:val="punct1"/>
    <w:rsid w:val="00A04882"/>
    <w:rPr>
      <w:b/>
      <w:bCs/>
      <w:color w:val="000000"/>
    </w:rPr>
  </w:style>
  <w:style w:type="paragraph" w:customStyle="1" w:styleId="CharCharCaracterCharCharCaracterCharCharCaracter">
    <w:name w:val="Char Char Caracter Char Char Caracter Char Char Caracter"/>
    <w:basedOn w:val="NormalIndent"/>
    <w:rsid w:val="00706599"/>
    <w:pPr>
      <w:spacing w:before="120" w:after="240" w:line="240" w:lineRule="atLeast"/>
      <w:ind w:left="0"/>
    </w:pPr>
    <w:rPr>
      <w:rFonts w:ascii="Tahoma" w:eastAsia="Times New Roman" w:hAnsi="Tahoma" w:cs="Arial"/>
      <w:sz w:val="20"/>
      <w:szCs w:val="20"/>
      <w:lang w:val="en-GB"/>
    </w:rPr>
  </w:style>
  <w:style w:type="paragraph" w:styleId="NormalIndent">
    <w:name w:val="Normal Indent"/>
    <w:basedOn w:val="Normal"/>
    <w:uiPriority w:val="99"/>
    <w:semiHidden/>
    <w:unhideWhenUsed/>
    <w:rsid w:val="00706599"/>
    <w:pPr>
      <w:ind w:left="720"/>
    </w:pPr>
  </w:style>
  <w:style w:type="character" w:styleId="CommentReference">
    <w:name w:val="annotation reference"/>
    <w:rsid w:val="00801C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1C58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1C58"/>
    <w:rPr>
      <w:rFonts w:ascii="Calibri" w:eastAsia="Calibri" w:hAnsi="Calibri" w:cs="Calibri"/>
      <w:sz w:val="20"/>
      <w:szCs w:val="20"/>
    </w:rPr>
  </w:style>
  <w:style w:type="character" w:customStyle="1" w:styleId="tal1">
    <w:name w:val="tal1"/>
    <w:basedOn w:val="DefaultParagraphFont"/>
    <w:rsid w:val="00D06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469903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145027440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226308622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4041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61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362287810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984897796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1231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88877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714156048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101392368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312150042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1606695825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  <w:div w:id="1817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0298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59278815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49422564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1101608437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220822934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17716-9061-44DC-901C-9992F78E9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640</Words>
  <Characters>44315</Characters>
  <Application>Microsoft Office Word</Application>
  <DocSecurity>0</DocSecurity>
  <Lines>36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AIR SA</Company>
  <LinksUpToDate>false</LinksUpToDate>
  <CharactersWithSpaces>5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orena.sandu</cp:lastModifiedBy>
  <cp:revision>2</cp:revision>
  <cp:lastPrinted>2021-11-08T13:40:00Z</cp:lastPrinted>
  <dcterms:created xsi:type="dcterms:W3CDTF">2022-01-04T20:21:00Z</dcterms:created>
  <dcterms:modified xsi:type="dcterms:W3CDTF">2022-01-04T20:21:00Z</dcterms:modified>
</cp:coreProperties>
</file>